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7618" w:rsidRDefault="00347618" w:rsidP="00347618">
      <w:pPr>
        <w:rPr>
          <w:rFonts w:ascii="Times New Roman" w:hAnsi="Times New Roman" w:cs="Times New Roman"/>
          <w:b/>
          <w:sz w:val="28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</w:rPr>
        <w:t xml:space="preserve">Q1. </w:t>
      </w:r>
      <w:r w:rsidRPr="00F84CE9">
        <w:rPr>
          <w:rFonts w:ascii="Times New Roman" w:hAnsi="Times New Roman" w:cs="Times New Roman"/>
          <w:b/>
          <w:sz w:val="28"/>
        </w:rPr>
        <w:t>Earth work</w:t>
      </w:r>
      <w:r>
        <w:rPr>
          <w:rFonts w:ascii="Times New Roman" w:hAnsi="Times New Roman" w:cs="Times New Roman"/>
          <w:b/>
          <w:sz w:val="28"/>
        </w:rPr>
        <w:t>:</w:t>
      </w:r>
      <w:r w:rsidRPr="00F84CE9">
        <w:rPr>
          <w:rFonts w:ascii="Times New Roman" w:hAnsi="Times New Roman" w:cs="Times New Roman"/>
          <w:b/>
          <w:sz w:val="28"/>
        </w:rPr>
        <w:t xml:space="preserve"> </w:t>
      </w:r>
      <w:r w:rsidR="00B1403A">
        <w:rPr>
          <w:rFonts w:ascii="Times New Roman" w:hAnsi="Times New Roman" w:cs="Times New Roman"/>
          <w:b/>
          <w:sz w:val="28"/>
        </w:rPr>
        <w:t>3</w:t>
      </w:r>
      <w:r>
        <w:rPr>
          <w:rFonts w:ascii="Times New Roman" w:hAnsi="Times New Roman" w:cs="Times New Roman"/>
          <w:b/>
          <w:sz w:val="28"/>
        </w:rPr>
        <w:t>0 points</w:t>
      </w:r>
    </w:p>
    <w:p w:rsidR="00347618" w:rsidRDefault="00347618" w:rsidP="00347618">
      <w:pPr>
        <w:jc w:val="both"/>
        <w:rPr>
          <w:rFonts w:ascii="Times New Roman" w:hAnsi="Times New Roman" w:cs="Times New Roman"/>
          <w:b/>
        </w:rPr>
      </w:pPr>
      <w:r w:rsidRPr="00E620AF">
        <w:rPr>
          <w:rFonts w:ascii="Times New Roman" w:hAnsi="Times New Roman" w:cs="Times New Roman"/>
          <w:b/>
        </w:rPr>
        <w:t xml:space="preserve">Question:  </w:t>
      </w:r>
      <w:r w:rsidRPr="00102BAF">
        <w:rPr>
          <w:rFonts w:ascii="Times New Roman" w:hAnsi="Times New Roman" w:cs="Times New Roman"/>
        </w:rPr>
        <w:t>A pavement base layer i</w:t>
      </w:r>
      <w:r>
        <w:rPr>
          <w:rFonts w:ascii="Times New Roman" w:hAnsi="Times New Roman" w:cs="Times New Roman"/>
        </w:rPr>
        <w:t xml:space="preserve">s to be constructed in 30 days. </w:t>
      </w:r>
      <w:r w:rsidRPr="00102BAF">
        <w:rPr>
          <w:rFonts w:ascii="Times New Roman" w:hAnsi="Times New Roman" w:cs="Times New Roman"/>
        </w:rPr>
        <w:t>Find the necessary</w:t>
      </w:r>
      <w:r>
        <w:rPr>
          <w:rFonts w:ascii="Times New Roman" w:hAnsi="Times New Roman" w:cs="Times New Roman"/>
          <w:b/>
        </w:rPr>
        <w:t xml:space="preserve"> truck numbers.</w:t>
      </w:r>
    </w:p>
    <w:tbl>
      <w:tblPr>
        <w:tblStyle w:val="TabloKlavuzu"/>
        <w:tblpPr w:leftFromText="141" w:rightFromText="141" w:vertAnchor="page" w:horzAnchor="page" w:tblpX="7469" w:tblpY="2418"/>
        <w:tblW w:w="0" w:type="auto"/>
        <w:tblLayout w:type="fixed"/>
        <w:tblLook w:val="04A0" w:firstRow="1" w:lastRow="0" w:firstColumn="1" w:lastColumn="0" w:noHBand="0" w:noVBand="1"/>
      </w:tblPr>
      <w:tblGrid>
        <w:gridCol w:w="2660"/>
        <w:gridCol w:w="709"/>
      </w:tblGrid>
      <w:tr w:rsidR="00347618" w:rsidRPr="00B014C9" w:rsidTr="00347618">
        <w:trPr>
          <w:trHeight w:val="273"/>
        </w:trPr>
        <w:tc>
          <w:tcPr>
            <w:tcW w:w="2660" w:type="dxa"/>
          </w:tcPr>
          <w:p w:rsidR="00347618" w:rsidRPr="00B014C9" w:rsidRDefault="00347618" w:rsidP="00F23135">
            <w:pPr>
              <w:rPr>
                <w:rFonts w:ascii="Times New Roman" w:hAnsi="Times New Roman" w:cs="Times New Roman"/>
              </w:rPr>
            </w:pPr>
            <w:r w:rsidRPr="00B014C9">
              <w:rPr>
                <w:rFonts w:ascii="Times New Roman" w:hAnsi="Times New Roman" w:cs="Times New Roman"/>
              </w:rPr>
              <w:t>shift (hours/day)</w:t>
            </w:r>
          </w:p>
        </w:tc>
        <w:tc>
          <w:tcPr>
            <w:tcW w:w="709" w:type="dxa"/>
          </w:tcPr>
          <w:p w:rsidR="00347618" w:rsidRPr="00B014C9" w:rsidRDefault="00347618" w:rsidP="00F23135">
            <w:pPr>
              <w:rPr>
                <w:rFonts w:ascii="Times New Roman" w:hAnsi="Times New Roman" w:cs="Times New Roman"/>
              </w:rPr>
            </w:pPr>
            <w:r w:rsidRPr="00B014C9">
              <w:rPr>
                <w:rFonts w:ascii="Times New Roman" w:hAnsi="Times New Roman" w:cs="Times New Roman"/>
              </w:rPr>
              <w:t xml:space="preserve">8+8 </w:t>
            </w:r>
          </w:p>
        </w:tc>
      </w:tr>
      <w:tr w:rsidR="00347618" w:rsidRPr="00B014C9" w:rsidTr="00347618">
        <w:trPr>
          <w:trHeight w:val="287"/>
        </w:trPr>
        <w:tc>
          <w:tcPr>
            <w:tcW w:w="2660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>Base layer density  (t/m</w:t>
            </w:r>
            <w:r w:rsidRPr="00124456">
              <w:rPr>
                <w:rFonts w:ascii="Times New Roman" w:hAnsi="Times New Roman" w:cs="Times New Roman"/>
                <w:vertAlign w:val="superscript"/>
              </w:rPr>
              <w:t>3</w:t>
            </w:r>
            <w:r w:rsidRPr="0012445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09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>2</w:t>
            </w:r>
          </w:p>
        </w:tc>
      </w:tr>
      <w:tr w:rsidR="00347618" w:rsidRPr="00B014C9" w:rsidTr="00347618">
        <w:trPr>
          <w:trHeight w:val="273"/>
        </w:trPr>
        <w:tc>
          <w:tcPr>
            <w:tcW w:w="2660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>Ѳtemporary (%)</w:t>
            </w:r>
          </w:p>
        </w:tc>
        <w:tc>
          <w:tcPr>
            <w:tcW w:w="709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>20</w:t>
            </w:r>
          </w:p>
        </w:tc>
      </w:tr>
      <w:tr w:rsidR="00347618" w:rsidRPr="00B014C9" w:rsidTr="00347618">
        <w:trPr>
          <w:trHeight w:val="273"/>
        </w:trPr>
        <w:tc>
          <w:tcPr>
            <w:tcW w:w="2660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>Ѳpermenant (%)</w:t>
            </w:r>
          </w:p>
        </w:tc>
        <w:tc>
          <w:tcPr>
            <w:tcW w:w="709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>9.8</w:t>
            </w:r>
          </w:p>
        </w:tc>
      </w:tr>
      <w:tr w:rsidR="00347618" w:rsidRPr="00B014C9" w:rsidTr="00347618">
        <w:trPr>
          <w:trHeight w:val="273"/>
        </w:trPr>
        <w:tc>
          <w:tcPr>
            <w:tcW w:w="2660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>Loader efficient (m</w:t>
            </w:r>
            <w:r w:rsidRPr="00124456">
              <w:rPr>
                <w:rFonts w:ascii="Times New Roman" w:hAnsi="Times New Roman" w:cs="Times New Roman"/>
                <w:vertAlign w:val="superscript"/>
              </w:rPr>
              <w:t>3</w:t>
            </w:r>
            <w:r w:rsidRPr="00124456">
              <w:rPr>
                <w:rFonts w:ascii="Times New Roman" w:hAnsi="Times New Roman" w:cs="Times New Roman"/>
              </w:rPr>
              <w:t>/saat)</w:t>
            </w:r>
          </w:p>
        </w:tc>
        <w:tc>
          <w:tcPr>
            <w:tcW w:w="709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>130</w:t>
            </w:r>
          </w:p>
        </w:tc>
      </w:tr>
      <w:tr w:rsidR="00347618" w:rsidRPr="00B014C9" w:rsidTr="00347618">
        <w:trPr>
          <w:trHeight w:val="273"/>
        </w:trPr>
        <w:tc>
          <w:tcPr>
            <w:tcW w:w="2660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>Truck loading volume capacity (m</w:t>
            </w:r>
            <w:r w:rsidRPr="00124456">
              <w:rPr>
                <w:rFonts w:ascii="Times New Roman" w:hAnsi="Times New Roman" w:cs="Times New Roman"/>
                <w:vertAlign w:val="superscript"/>
              </w:rPr>
              <w:t>3</w:t>
            </w:r>
            <w:r w:rsidRPr="0012445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09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>6</w:t>
            </w:r>
          </w:p>
        </w:tc>
      </w:tr>
      <w:tr w:rsidR="00347618" w:rsidRPr="00B014C9" w:rsidTr="00347618">
        <w:trPr>
          <w:trHeight w:val="273"/>
        </w:trPr>
        <w:tc>
          <w:tcPr>
            <w:tcW w:w="2660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 xml:space="preserve">Truck  engine power </w:t>
            </w:r>
          </w:p>
        </w:tc>
        <w:tc>
          <w:tcPr>
            <w:tcW w:w="709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>250</w:t>
            </w:r>
          </w:p>
        </w:tc>
      </w:tr>
      <w:tr w:rsidR="00347618" w:rsidRPr="00B014C9" w:rsidTr="00347618">
        <w:trPr>
          <w:trHeight w:val="273"/>
        </w:trPr>
        <w:tc>
          <w:tcPr>
            <w:tcW w:w="2660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>Truck empty weight (kgf)</w:t>
            </w:r>
          </w:p>
        </w:tc>
        <w:tc>
          <w:tcPr>
            <w:tcW w:w="709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>4250</w:t>
            </w:r>
          </w:p>
        </w:tc>
      </w:tr>
      <w:tr w:rsidR="00347618" w:rsidRPr="00B014C9" w:rsidTr="00347618">
        <w:trPr>
          <w:trHeight w:val="560"/>
        </w:trPr>
        <w:tc>
          <w:tcPr>
            <w:tcW w:w="2660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>Load and unload time (minutes)</w:t>
            </w:r>
          </w:p>
        </w:tc>
        <w:tc>
          <w:tcPr>
            <w:tcW w:w="709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>2.75</w:t>
            </w:r>
          </w:p>
        </w:tc>
      </w:tr>
      <w:tr w:rsidR="00347618" w:rsidRPr="00B014C9" w:rsidTr="00347618">
        <w:trPr>
          <w:trHeight w:val="273"/>
        </w:trPr>
        <w:tc>
          <w:tcPr>
            <w:tcW w:w="2660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>Wr  (kgf/kgf)</w:t>
            </w:r>
          </w:p>
        </w:tc>
        <w:tc>
          <w:tcPr>
            <w:tcW w:w="709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>0.15</w:t>
            </w:r>
          </w:p>
        </w:tc>
      </w:tr>
      <w:tr w:rsidR="00347618" w:rsidRPr="00B014C9" w:rsidTr="00347618">
        <w:trPr>
          <w:trHeight w:val="287"/>
        </w:trPr>
        <w:tc>
          <w:tcPr>
            <w:tcW w:w="2660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>Work site efficiency (%)</w:t>
            </w:r>
          </w:p>
        </w:tc>
        <w:tc>
          <w:tcPr>
            <w:tcW w:w="709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>85</w:t>
            </w:r>
          </w:p>
        </w:tc>
      </w:tr>
      <w:tr w:rsidR="00347618" w:rsidRPr="00B014C9" w:rsidTr="00347618">
        <w:trPr>
          <w:trHeight w:val="287"/>
        </w:trPr>
        <w:tc>
          <w:tcPr>
            <w:tcW w:w="2660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>Project time duration (day)</w:t>
            </w:r>
          </w:p>
        </w:tc>
        <w:tc>
          <w:tcPr>
            <w:tcW w:w="709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 xml:space="preserve">30 </w:t>
            </w:r>
          </w:p>
        </w:tc>
      </w:tr>
      <w:tr w:rsidR="00347618" w:rsidRPr="00B014C9" w:rsidTr="00347618">
        <w:trPr>
          <w:trHeight w:val="287"/>
        </w:trPr>
        <w:tc>
          <w:tcPr>
            <w:tcW w:w="2660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>Max. trafik speed (km/hour)</w:t>
            </w:r>
          </w:p>
        </w:tc>
        <w:tc>
          <w:tcPr>
            <w:tcW w:w="709" w:type="dxa"/>
          </w:tcPr>
          <w:p w:rsidR="00347618" w:rsidRPr="00124456" w:rsidRDefault="00347618" w:rsidP="00F23135">
            <w:pPr>
              <w:rPr>
                <w:rFonts w:ascii="Times New Roman" w:hAnsi="Times New Roman" w:cs="Times New Roman"/>
              </w:rPr>
            </w:pPr>
            <w:r w:rsidRPr="00124456">
              <w:rPr>
                <w:rFonts w:ascii="Times New Roman" w:hAnsi="Times New Roman" w:cs="Times New Roman"/>
              </w:rPr>
              <w:t>60</w:t>
            </w:r>
          </w:p>
        </w:tc>
      </w:tr>
    </w:tbl>
    <w:p w:rsidR="00347618" w:rsidRDefault="00347618" w:rsidP="00347618">
      <w:pPr>
        <w:rPr>
          <w:rFonts w:ascii="Times New Roman" w:hAnsi="Times New Roman" w:cs="Times New Roman"/>
          <w:b/>
        </w:rPr>
      </w:pPr>
      <w:r w:rsidRPr="00FD0C3D">
        <w:rPr>
          <w:noProof/>
        </w:rPr>
        <mc:AlternateContent>
          <mc:Choice Requires="wpg">
            <w:drawing>
              <wp:inline distT="0" distB="0" distL="0" distR="0" wp14:anchorId="52853F81" wp14:editId="5CE21C7E">
                <wp:extent cx="3700938" cy="2321563"/>
                <wp:effectExtent l="0" t="0" r="52070" b="0"/>
                <wp:docPr id="427" name="Grup 4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00938" cy="2321563"/>
                          <a:chOff x="571472" y="1500174"/>
                          <a:chExt cx="5929354" cy="3441626"/>
                        </a:xfrm>
                      </wpg:grpSpPr>
                      <wps:wsp>
                        <wps:cNvPr id="428" name="3 Metin kutusu"/>
                        <wps:cNvSpPr txBox="1"/>
                        <wps:spPr>
                          <a:xfrm>
                            <a:off x="4214810" y="2500306"/>
                            <a:ext cx="2214578" cy="369332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txbx>
                          <w:txbxContent>
                            <w:p w:rsidR="00F23135" w:rsidRPr="008646EA" w:rsidRDefault="00F23135" w:rsidP="00347618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 w:rsidRPr="008646E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Base Layer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1" name="8 Metin kutusu"/>
                        <wps:cNvSpPr txBox="1"/>
                        <wps:spPr>
                          <a:xfrm>
                            <a:off x="4214345" y="3000322"/>
                            <a:ext cx="2286228" cy="60379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F23135" w:rsidRPr="008646EA" w:rsidRDefault="00F23135" w:rsidP="00347618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 w:rsidRPr="008646E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 xml:space="preserve">Lenght =14000 </w:t>
                              </w:r>
                              <w:r w:rsidR="00DF151D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m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2" name="10 Düz Ok Bağlayıcısı"/>
                        <wps:cNvCnPr/>
                        <wps:spPr>
                          <a:xfrm>
                            <a:off x="4214810" y="3071810"/>
                            <a:ext cx="2286016" cy="1588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headEnd type="triangl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3" name="12 Düz Bağlayıcı"/>
                        <wps:cNvCnPr/>
                        <wps:spPr>
                          <a:xfrm>
                            <a:off x="2071670" y="2500306"/>
                            <a:ext cx="2143140" cy="158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4" name="16 Düz Ok Bağlayıcısı"/>
                        <wps:cNvCnPr/>
                        <wps:spPr>
                          <a:xfrm>
                            <a:off x="2143108" y="3071810"/>
                            <a:ext cx="2071702" cy="1588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headEnd type="triangl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5" name="17 Metin kutusu"/>
                        <wps:cNvSpPr txBox="1"/>
                        <wps:spPr>
                          <a:xfrm>
                            <a:off x="1260002" y="2999462"/>
                            <a:ext cx="3311711" cy="182891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F23135" w:rsidRPr="00C14570" w:rsidRDefault="00F23135" w:rsidP="008F52E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2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 xml:space="preserve">              </w:t>
                              </w:r>
                              <w:r w:rsidR="008F52ED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0556 m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6" name="18 Dikdörtgen"/>
                        <wps:cNvSpPr/>
                        <wps:spPr>
                          <a:xfrm>
                            <a:off x="4572000" y="4000504"/>
                            <a:ext cx="1714512" cy="428628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F23135" w:rsidRPr="008646EA" w:rsidRDefault="00F23135" w:rsidP="00347618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 w:rsidRPr="008646E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Base Layer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437" name="20 Düz Ok Bağlayıcısı"/>
                        <wps:cNvCnPr/>
                        <wps:spPr>
                          <a:xfrm>
                            <a:off x="4572000" y="4572008"/>
                            <a:ext cx="1714512" cy="1588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headEnd type="triangl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8" name="21 Metin kutusu"/>
                        <wps:cNvSpPr txBox="1"/>
                        <wps:spPr>
                          <a:xfrm>
                            <a:off x="4725718" y="4571595"/>
                            <a:ext cx="1465157" cy="3702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F23135" w:rsidRPr="008646EA" w:rsidRDefault="00F23135" w:rsidP="00347618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 w:rsidRPr="008646E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 xml:space="preserve">12 </w:t>
                              </w: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m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9" name="29 Metin kutusu"/>
                        <wps:cNvSpPr txBox="1"/>
                        <wps:spPr>
                          <a:xfrm>
                            <a:off x="3901798" y="3806653"/>
                            <a:ext cx="755014" cy="76103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F23135" w:rsidRPr="008646EA" w:rsidRDefault="00F23135" w:rsidP="00347618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 w:rsidRPr="008646E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 xml:space="preserve">80 cm </w:t>
                              </w:r>
                            </w:p>
                          </w:txbxContent>
                        </wps:txbx>
                        <wps:bodyPr vert="vert" wrap="square" rtlCol="0">
                          <a:noAutofit/>
                        </wps:bodyPr>
                      </wps:wsp>
                      <wps:wsp>
                        <wps:cNvPr id="440" name="32 Yamuk"/>
                        <wps:cNvSpPr/>
                        <wps:spPr>
                          <a:xfrm>
                            <a:off x="571472" y="1500174"/>
                            <a:ext cx="1643074" cy="1084369"/>
                          </a:xfrm>
                          <a:prstGeom prst="trapezoid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F23135" w:rsidRPr="00425B4E" w:rsidRDefault="00F23135" w:rsidP="00347618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425B4E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Stone quarry</w:t>
                              </w:r>
                            </w:p>
                            <w:p w:rsidR="00F23135" w:rsidRPr="00425B4E" w:rsidRDefault="00F23135" w:rsidP="00347618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425B4E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V</w:t>
                              </w:r>
                              <w:r w:rsidRPr="00425B4E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position w:val="-9"/>
                                  <w:sz w:val="20"/>
                                  <w:szCs w:val="20"/>
                                  <w:vertAlign w:val="subscript"/>
                                </w:rPr>
                                <w:t>0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441" name="34 Metin kutusu"/>
                        <wps:cNvSpPr txBox="1"/>
                        <wps:spPr>
                          <a:xfrm>
                            <a:off x="2571531" y="2130100"/>
                            <a:ext cx="1476536" cy="3702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F23135" w:rsidRPr="008646EA" w:rsidRDefault="00F23135" w:rsidP="00347618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 w:rsidRPr="008646E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lope</w:t>
                              </w: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= 0 %</w:t>
                              </w:r>
                              <w:r w:rsidRPr="008646E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 xml:space="preserve"> (%)= 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1="http://schemas.microsoft.com/office/drawing/2015/9/8/chartex">
            <w:pict>
              <v:group w14:anchorId="52853F81" id="Grup 427" o:spid="_x0000_s1026" style="width:291.4pt;height:182.8pt;mso-position-horizontal-relative:char;mso-position-vertical-relative:line" coordorigin="5714,15001" coordsize="59293,34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3 Metin kutusu" o:spid="_x0000_s1027" type="#_x0000_t202" style="position:absolute;left:42148;top:25003;width:22145;height:3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" fillcolor="#c2d69b [1942]" strokecolor="black [3213]">
                  <v:textbox>
                    <w:txbxContent>
                      <w:p w:rsidR="00F23135" w:rsidRPr="008646EA" w:rsidRDefault="00F23135" w:rsidP="00347618">
                        <w:pPr>
                          <w:pStyle w:val="NormalWeb"/>
                          <w:spacing w:before="0" w:beforeAutospacing="0" w:after="0" w:afterAutospacing="0"/>
                        </w:pPr>
                        <w:r w:rsidRPr="008646E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Base Layer</w:t>
                        </w:r>
                      </w:p>
                    </w:txbxContent>
                  </v:textbox>
                </v:shape>
                <v:shape id="8 Metin kutusu" o:spid="_x0000_s1028" type="#_x0000_t202" style="position:absolute;left:42143;top:30003;width:22862;height:6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" filled="f" stroked="f">
                  <v:textbox>
                    <w:txbxContent>
                      <w:p w:rsidR="00F23135" w:rsidRPr="008646EA" w:rsidRDefault="00F23135" w:rsidP="00347618">
                        <w:pPr>
                          <w:pStyle w:val="NormalWeb"/>
                          <w:spacing w:before="0" w:beforeAutospacing="0" w:after="0" w:afterAutospacing="0"/>
                        </w:pPr>
                        <w:r w:rsidRPr="008646E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 xml:space="preserve">Lenght =14000 </w:t>
                        </w:r>
                        <w:r w:rsidR="00DF151D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mt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10 Düz Ok Bağlayıcısı" o:spid="_x0000_s1029" type="#_x0000_t32" style="position:absolute;left:42148;top:30718;width:22860;height:1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" strokecolor="black [3213]">
                  <v:stroke startarrow="block" endarrow="block"/>
                </v:shape>
                <v:line id="12 Düz Bağlayıcı" o:spid="_x0000_s1030" style="position:absolute;visibility:visible;mso-wrap-style:square" from="20716,25003" to="42148,250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" strokecolor="black [3213]" strokeweight="3pt"/>
                <v:shape id="16 Düz Ok Bağlayıcısı" o:spid="_x0000_s1031" type="#_x0000_t32" style="position:absolute;left:21431;top:30718;width:20717;height:1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" strokecolor="black [3213]">
                  <v:stroke startarrow="block" endarrow="block"/>
                </v:shape>
                <v:shape id="17 Metin kutusu" o:spid="_x0000_s1032" type="#_x0000_t202" style="position:absolute;left:12600;top:29994;width:33117;height:182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" filled="f" stroked="f">
                  <v:textbox>
                    <w:txbxContent>
                      <w:p w:rsidR="00F23135" w:rsidRPr="00C14570" w:rsidRDefault="00F23135" w:rsidP="008F52ED">
                        <w:pPr>
                          <w:pStyle w:val="NormalWeb"/>
                          <w:spacing w:before="0" w:beforeAutospacing="0" w:after="0" w:afterAutospacing="0"/>
                          <w:rPr>
                            <w:sz w:val="22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 xml:space="preserve">              </w:t>
                        </w:r>
                        <w:r w:rsidR="008F52ED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0556 mt</w:t>
                        </w:r>
                      </w:p>
                    </w:txbxContent>
                  </v:textbox>
                </v:shape>
                <v:rect id="18 Dikdörtgen" o:spid="_x0000_s1033" style="position:absolute;left:45720;top:40005;width:17145;height:4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" fillcolor="#c2d69b [1942]" strokecolor="black [3213]" strokeweight="2pt">
                  <v:textbox>
                    <w:txbxContent>
                      <w:p w:rsidR="00F23135" w:rsidRPr="008646EA" w:rsidRDefault="00F23135" w:rsidP="00347618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 w:rsidRPr="008646E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Base Layer</w:t>
                        </w:r>
                      </w:p>
                    </w:txbxContent>
                  </v:textbox>
                </v:rect>
                <v:shape id="20 Düz Ok Bağlayıcısı" o:spid="_x0000_s1034" type="#_x0000_t32" style="position:absolute;left:45720;top:45720;width:17145;height:1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" strokecolor="black [3213]">
                  <v:stroke startarrow="block" endarrow="block"/>
                </v:shape>
                <v:shape id="21 Metin kutusu" o:spid="_x0000_s1035" type="#_x0000_t202" style="position:absolute;left:47257;top:45715;width:14651;height:37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" filled="f" stroked="f">
                  <v:textbox>
                    <w:txbxContent>
                      <w:p w:rsidR="00F23135" w:rsidRPr="008646EA" w:rsidRDefault="00F23135" w:rsidP="00347618">
                        <w:pPr>
                          <w:pStyle w:val="NormalWeb"/>
                          <w:spacing w:before="0" w:beforeAutospacing="0" w:after="0" w:afterAutospacing="0"/>
                        </w:pPr>
                        <w:r w:rsidRPr="008646E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 xml:space="preserve">12 </w:t>
                        </w: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mt</w:t>
                        </w:r>
                      </w:p>
                    </w:txbxContent>
                  </v:textbox>
                </v:shape>
                <v:shape id="29 Metin kutusu" o:spid="_x0000_s1036" type="#_x0000_t202" style="position:absolute;left:39017;top:38066;width:7551;height:76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" filled="f" stroked="f">
                  <v:textbox style="layout-flow:vertical">
                    <w:txbxContent>
                      <w:p w:rsidR="00F23135" w:rsidRPr="008646EA" w:rsidRDefault="00F23135" w:rsidP="00347618">
                        <w:pPr>
                          <w:pStyle w:val="NormalWeb"/>
                          <w:spacing w:before="0" w:beforeAutospacing="0" w:after="0" w:afterAutospacing="0"/>
                        </w:pPr>
                        <w:r w:rsidRPr="008646E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 xml:space="preserve">80 cm </w:t>
                        </w:r>
                      </w:p>
                    </w:txbxContent>
                  </v:textbox>
                </v:shape>
                <v:shape id="32 Yamuk" o:spid="_x0000_s1037" style="position:absolute;left:5714;top:15001;width:16431;height:10844;visibility:visible;mso-wrap-style:square;v-text-anchor:middle" coordsize="1643074,10843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" adj="-11796480,,5400" path="m,1084369l271092,,1371982,r271092,1084369l,1084369xe" fillcolor="#4f81bd [3204]" strokecolor="#243f60 [1604]" strokeweight="2pt">
                  <v:stroke joinstyle="miter"/>
                  <v:formulas/>
                  <v:path arrowok="t" o:connecttype="custom" o:connectlocs="0,1084369;271092,0;1371982,0;1643074,1084369;0,1084369" o:connectangles="0,0,0,0,0" textboxrect="0,0,1643074,1084369"/>
                  <v:textbox>
                    <w:txbxContent>
                      <w:p w:rsidR="00F23135" w:rsidRPr="00425B4E" w:rsidRDefault="00F23135" w:rsidP="00347618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425B4E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Stone quarry</w:t>
                        </w:r>
                      </w:p>
                      <w:p w:rsidR="00F23135" w:rsidRPr="00425B4E" w:rsidRDefault="00F23135" w:rsidP="00347618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425B4E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V</w:t>
                        </w:r>
                        <w:r w:rsidRPr="00425B4E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position w:val="-9"/>
                            <w:sz w:val="20"/>
                            <w:szCs w:val="20"/>
                            <w:vertAlign w:val="subscript"/>
                          </w:rPr>
                          <w:t>0</w:t>
                        </w:r>
                      </w:p>
                    </w:txbxContent>
                  </v:textbox>
                </v:shape>
                <v:shape id="34 Metin kutusu" o:spid="_x0000_s1038" type="#_x0000_t202" style="position:absolute;left:25715;top:21301;width:14765;height:37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" filled="f" stroked="f">
                  <v:textbox>
                    <w:txbxContent>
                      <w:p w:rsidR="00F23135" w:rsidRPr="008646EA" w:rsidRDefault="00F23135" w:rsidP="00347618">
                        <w:pPr>
                          <w:pStyle w:val="NormalWeb"/>
                          <w:spacing w:before="0" w:beforeAutospacing="0" w:after="0" w:afterAutospacing="0"/>
                        </w:pPr>
                        <w:r w:rsidRPr="008646E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lope</w:t>
                        </w: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= 0 %</w:t>
                        </w:r>
                        <w:r w:rsidRPr="008646E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 xml:space="preserve"> (%)= 0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347618" w:rsidRPr="00E620AF" w:rsidRDefault="00347618" w:rsidP="00347618">
      <w:pPr>
        <w:rPr>
          <w:rFonts w:ascii="Times New Roman" w:hAnsi="Times New Roman" w:cs="Times New Roman"/>
          <w:b/>
        </w:rPr>
      </w:pPr>
      <w:r w:rsidRPr="00E620AF">
        <w:rPr>
          <w:rFonts w:ascii="Times New Roman" w:hAnsi="Times New Roman" w:cs="Times New Roman"/>
          <w:b/>
        </w:rPr>
        <w:t xml:space="preserve">Answer: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365"/>
        <w:gridCol w:w="4697"/>
      </w:tblGrid>
      <w:tr w:rsidR="00347618" w:rsidRPr="00425B4E" w:rsidTr="00F23135">
        <w:trPr>
          <w:trHeight w:val="251"/>
        </w:trPr>
        <w:tc>
          <w:tcPr>
            <w:tcW w:w="0" w:type="auto"/>
            <w:gridSpan w:val="2"/>
          </w:tcPr>
          <w:p w:rsidR="00347618" w:rsidRPr="00425B4E" w:rsidRDefault="00347618" w:rsidP="00F23135">
            <w:pPr>
              <w:rPr>
                <w:rFonts w:ascii="Times New Roman" w:hAnsi="Times New Roman" w:cs="Times New Roman"/>
                <w:b/>
              </w:rPr>
            </w:pPr>
            <w:r w:rsidRPr="00425B4E">
              <w:rPr>
                <w:rFonts w:ascii="Times New Roman" w:hAnsi="Times New Roman" w:cs="Times New Roman"/>
                <w:b/>
              </w:rPr>
              <w:t>Soil</w:t>
            </w:r>
          </w:p>
        </w:tc>
      </w:tr>
      <w:tr w:rsidR="00347618" w:rsidRPr="00425B4E" w:rsidTr="00F23135">
        <w:trPr>
          <w:trHeight w:val="667"/>
        </w:trPr>
        <w:tc>
          <w:tcPr>
            <w:tcW w:w="0" w:type="auto"/>
          </w:tcPr>
          <w:p w:rsidR="00347618" w:rsidRPr="00425B4E" w:rsidRDefault="00347618" w:rsidP="00F23135">
            <w:r w:rsidRPr="00425B4E">
              <w:rPr>
                <w:rFonts w:ascii="Times New Roman" w:hAnsi="Times New Roman" w:cs="Times New Roman"/>
              </w:rPr>
              <w:t>Excavated volume necessary (m</w:t>
            </w:r>
            <w:r w:rsidRPr="00425B4E">
              <w:rPr>
                <w:rFonts w:ascii="Times New Roman" w:hAnsi="Times New Roman" w:cs="Times New Roman"/>
                <w:vertAlign w:val="superscript"/>
              </w:rPr>
              <w:t>3</w:t>
            </w:r>
            <w:r w:rsidRPr="00425B4E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:rsidR="00347618" w:rsidRPr="00425B4E" w:rsidRDefault="00347618" w:rsidP="008F52ED">
            <w:pPr>
              <w:jc w:val="both"/>
              <w:rPr>
                <w:rFonts w:ascii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</w:rPr>
                  <m:t>V</m:t>
                </m:r>
                <m:r>
                  <w:rPr>
                    <w:rFonts w:ascii="Cambria Math" w:hAnsi="Times New Roman" w:cs="Times New Roman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=</m:t>
                </m:r>
                <m:f>
                  <m:fPr>
                    <m:ctrlPr>
                      <w:rPr>
                        <w:rFonts w:ascii="Cambria Math" w:hAnsi="Times New Roman" w:cs="Times New Roma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Vk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(1+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Ѳ</m:t>
                    </m:r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k)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=</m:t>
                </m:r>
                <m:f>
                  <m:fPr>
                    <m:ctrlPr>
                      <w:rPr>
                        <w:rFonts w:ascii="Cambria Math" w:hAnsi="Times New Roman" w:cs="Times New Roma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1400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*</m:t>
                    </m:r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1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*</m:t>
                    </m:r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0.8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(1+0.098)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=122404.37 m3</m:t>
                </m:r>
              </m:oMath>
            </m:oMathPara>
          </w:p>
        </w:tc>
      </w:tr>
      <w:tr w:rsidR="00347618" w:rsidRPr="00425B4E" w:rsidTr="00F23135">
        <w:trPr>
          <w:trHeight w:val="571"/>
        </w:trPr>
        <w:tc>
          <w:tcPr>
            <w:tcW w:w="0" w:type="auto"/>
          </w:tcPr>
          <w:p w:rsidR="00347618" w:rsidRPr="00425B4E" w:rsidRDefault="00347618" w:rsidP="00F23135">
            <w:pPr>
              <w:rPr>
                <w:rFonts w:ascii="Times New Roman" w:hAnsi="Times New Roman" w:cs="Times New Roman"/>
              </w:rPr>
            </w:pPr>
            <w:r w:rsidRPr="00425B4E">
              <w:rPr>
                <w:rFonts w:ascii="Times New Roman" w:hAnsi="Times New Roman" w:cs="Times New Roman"/>
              </w:rPr>
              <w:t>Excavated volume necessary per day (m3/day)</w:t>
            </w:r>
          </w:p>
        </w:tc>
        <w:tc>
          <w:tcPr>
            <w:tcW w:w="0" w:type="auto"/>
          </w:tcPr>
          <w:p w:rsidR="00347618" w:rsidRPr="00986E12" w:rsidRDefault="00A63C40" w:rsidP="008F52ED">
            <w:pPr>
              <w:jc w:val="both"/>
              <w:rPr>
                <w:rFonts w:asciiTheme="majorHAnsi" w:hAnsiTheme="majorHAnsi" w:cs="Times New Roman"/>
              </w:rPr>
            </w:pPr>
            <m:oMath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Vk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30</m:t>
                  </m:r>
                </m:den>
              </m:f>
            </m:oMath>
            <w:r w:rsidR="008F52ED" w:rsidRPr="00986E12">
              <w:rPr>
                <w:rFonts w:asciiTheme="majorHAnsi" w:hAnsiTheme="majorHAnsi" w:cs="Times New Roman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22404.37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30</m:t>
                  </m:r>
                </m:den>
              </m:f>
            </m:oMath>
            <w:r w:rsidR="00986E12" w:rsidRPr="00986E12">
              <w:rPr>
                <w:rFonts w:asciiTheme="majorHAnsi" w:hAnsiTheme="majorHAnsi" w:cs="Times New Roman"/>
              </w:rPr>
              <w:t>= 4080</w:t>
            </w:r>
          </w:p>
          <w:p w:rsidR="008F52ED" w:rsidRPr="008F52ED" w:rsidRDefault="008F52ED" w:rsidP="008F52ED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347618" w:rsidRPr="00425B4E" w:rsidTr="00F23135">
        <w:trPr>
          <w:trHeight w:val="271"/>
        </w:trPr>
        <w:tc>
          <w:tcPr>
            <w:tcW w:w="0" w:type="auto"/>
            <w:gridSpan w:val="2"/>
          </w:tcPr>
          <w:p w:rsidR="00347618" w:rsidRPr="00425B4E" w:rsidRDefault="00347618" w:rsidP="00F23135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425B4E">
              <w:rPr>
                <w:rFonts w:ascii="Times New Roman" w:hAnsi="Times New Roman" w:cs="Times New Roman"/>
                <w:b/>
              </w:rPr>
              <w:t>Loader</w:t>
            </w:r>
          </w:p>
        </w:tc>
      </w:tr>
      <w:tr w:rsidR="00347618" w:rsidRPr="00425B4E" w:rsidTr="00F23135">
        <w:trPr>
          <w:trHeight w:val="428"/>
        </w:trPr>
        <w:tc>
          <w:tcPr>
            <w:tcW w:w="4503" w:type="dxa"/>
          </w:tcPr>
          <w:p w:rsidR="00347618" w:rsidRPr="00425B4E" w:rsidRDefault="00347618" w:rsidP="00F23135">
            <w:pPr>
              <w:rPr>
                <w:rFonts w:ascii="Times New Roman" w:hAnsi="Times New Roman" w:cs="Times New Roman"/>
              </w:rPr>
            </w:pPr>
            <w:r w:rsidRPr="00425B4E">
              <w:rPr>
                <w:rFonts w:ascii="Times New Roman" w:hAnsi="Times New Roman" w:cs="Times New Roman"/>
              </w:rPr>
              <w:t>Loader efficiency (m3/day)</w:t>
            </w:r>
          </w:p>
        </w:tc>
        <w:tc>
          <w:tcPr>
            <w:tcW w:w="4785" w:type="dxa"/>
          </w:tcPr>
          <w:p w:rsidR="00347618" w:rsidRPr="00425B4E" w:rsidRDefault="00D3473F" w:rsidP="00B204F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986E12" w:rsidRPr="00986E12">
              <w:rPr>
                <w:rFonts w:ascii="Times New Roman" w:hAnsi="Times New Roman" w:cs="Times New Roman"/>
              </w:rPr>
              <w:t>130x(8+8)=2080</w:t>
            </w:r>
          </w:p>
        </w:tc>
      </w:tr>
      <w:tr w:rsidR="00347618" w:rsidRPr="00425B4E" w:rsidTr="00F23135">
        <w:trPr>
          <w:trHeight w:val="701"/>
        </w:trPr>
        <w:tc>
          <w:tcPr>
            <w:tcW w:w="4503" w:type="dxa"/>
          </w:tcPr>
          <w:p w:rsidR="00347618" w:rsidRPr="00425B4E" w:rsidRDefault="00347618" w:rsidP="00F23135">
            <w:pPr>
              <w:rPr>
                <w:rFonts w:ascii="Times New Roman" w:hAnsi="Times New Roman" w:cs="Times New Roman"/>
              </w:rPr>
            </w:pPr>
            <w:r w:rsidRPr="00425B4E">
              <w:rPr>
                <w:rFonts w:ascii="Times New Roman" w:hAnsi="Times New Roman" w:cs="Times New Roman"/>
              </w:rPr>
              <w:t>Loader number needed to complet the work in 30 days</w:t>
            </w:r>
          </w:p>
        </w:tc>
        <w:tc>
          <w:tcPr>
            <w:tcW w:w="4785" w:type="dxa"/>
          </w:tcPr>
          <w:p w:rsidR="00347618" w:rsidRPr="00425B4E" w:rsidRDefault="00347618" w:rsidP="00B204F9">
            <w:pPr>
              <w:jc w:val="both"/>
              <w:rPr>
                <w:rFonts w:ascii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Times New Roman" w:cs="Times New Roman"/>
                  </w:rPr>
                  <m:t xml:space="preserve">    </m:t>
                </m:r>
                <m:r>
                  <w:rPr>
                    <w:rFonts w:ascii="Cambria Math" w:hAnsi="Cambria Math" w:cs="Times New Roman"/>
                  </w:rPr>
                  <m:t xml:space="preserve">  </m:t>
                </m:r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4080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080</m:t>
                    </m:r>
                  </m:den>
                </m:f>
                <m:r>
                  <w:rPr>
                    <w:rFonts w:ascii="Cambria Math" w:hAnsi="Cambria Math" w:cs="Times New Roman"/>
                  </w:rPr>
                  <m:t xml:space="preserve">=1.96=2        </m:t>
                </m:r>
              </m:oMath>
            </m:oMathPara>
          </w:p>
        </w:tc>
      </w:tr>
      <w:tr w:rsidR="00347618" w:rsidRPr="00425B4E" w:rsidTr="00F23135">
        <w:trPr>
          <w:trHeight w:val="698"/>
        </w:trPr>
        <w:tc>
          <w:tcPr>
            <w:tcW w:w="4503" w:type="dxa"/>
          </w:tcPr>
          <w:p w:rsidR="00347618" w:rsidRPr="00425B4E" w:rsidRDefault="00347618" w:rsidP="00F23135">
            <w:pPr>
              <w:rPr>
                <w:rFonts w:ascii="Times New Roman" w:hAnsi="Times New Roman" w:cs="Times New Roman"/>
              </w:rPr>
            </w:pPr>
            <w:r w:rsidRPr="00425B4E">
              <w:rPr>
                <w:rFonts w:ascii="Times New Roman" w:hAnsi="Times New Roman" w:cs="Times New Roman"/>
              </w:rPr>
              <w:t>V</w:t>
            </w:r>
            <w:r w:rsidRPr="00425B4E">
              <w:rPr>
                <w:rFonts w:ascii="Times New Roman" w:hAnsi="Times New Roman" w:cs="Times New Roman"/>
                <w:vertAlign w:val="subscript"/>
              </w:rPr>
              <w:t>departure</w:t>
            </w:r>
            <w:r w:rsidRPr="00425B4E">
              <w:rPr>
                <w:rFonts w:ascii="Times New Roman" w:hAnsi="Times New Roman" w:cs="Times New Roman"/>
              </w:rPr>
              <w:t xml:space="preserve">  (km/hours)</w:t>
            </w:r>
          </w:p>
        </w:tc>
        <w:tc>
          <w:tcPr>
            <w:tcW w:w="4785" w:type="dxa"/>
          </w:tcPr>
          <w:p w:rsidR="00347618" w:rsidRPr="00425B4E" w:rsidRDefault="001250DA" w:rsidP="00B204F9">
            <w:pPr>
              <w:rPr>
                <w:rFonts w:ascii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Times New Roman" w:cs="Times New Roman"/>
                  </w:rPr>
                  <m:t xml:space="preserve">      </m:t>
                </m:r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0.243x250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14.25(0.15+0)</m:t>
                    </m:r>
                  </m:den>
                </m:f>
                <m:r>
                  <w:rPr>
                    <w:rFonts w:ascii="Cambria Math" w:hAnsi="Cambria Math" w:cs="Times New Roman"/>
                  </w:rPr>
                  <m:t xml:space="preserve">=28.42   </m:t>
                </m:r>
              </m:oMath>
            </m:oMathPara>
          </w:p>
        </w:tc>
      </w:tr>
      <w:tr w:rsidR="00347618" w:rsidRPr="00425B4E" w:rsidTr="00F23135">
        <w:trPr>
          <w:trHeight w:val="263"/>
        </w:trPr>
        <w:tc>
          <w:tcPr>
            <w:tcW w:w="4503" w:type="dxa"/>
          </w:tcPr>
          <w:p w:rsidR="00347618" w:rsidRPr="00425B4E" w:rsidRDefault="00347618" w:rsidP="00F23135">
            <w:pPr>
              <w:rPr>
                <w:rFonts w:ascii="Times New Roman" w:hAnsi="Times New Roman" w:cs="Times New Roman"/>
              </w:rPr>
            </w:pPr>
            <w:r w:rsidRPr="00425B4E">
              <w:rPr>
                <w:rFonts w:ascii="Times New Roman" w:hAnsi="Times New Roman" w:cs="Times New Roman"/>
              </w:rPr>
              <w:lastRenderedPageBreak/>
              <w:t>V</w:t>
            </w:r>
            <w:r w:rsidRPr="00425B4E">
              <w:rPr>
                <w:rFonts w:ascii="Times New Roman" w:hAnsi="Times New Roman" w:cs="Times New Roman"/>
                <w:vertAlign w:val="subscript"/>
              </w:rPr>
              <w:t xml:space="preserve">return  </w:t>
            </w:r>
            <w:r w:rsidRPr="00425B4E">
              <w:rPr>
                <w:rFonts w:ascii="Times New Roman" w:hAnsi="Times New Roman" w:cs="Times New Roman"/>
              </w:rPr>
              <w:t>(km/hours)</w:t>
            </w:r>
          </w:p>
        </w:tc>
        <w:tc>
          <w:tcPr>
            <w:tcW w:w="4785" w:type="dxa"/>
          </w:tcPr>
          <w:p w:rsidR="00347618" w:rsidRPr="00425B4E" w:rsidRDefault="001250DA" w:rsidP="00F23135">
            <w:pPr>
              <w:rPr>
                <w:rFonts w:ascii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Times New Roman" w:cs="Times New Roman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0.243x250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4.25(0.15+0)</m:t>
                    </m:r>
                  </m:den>
                </m:f>
                <m:r>
                  <w:rPr>
                    <w:rFonts w:ascii="Cambria Math" w:hAnsi="Cambria Math" w:cs="Times New Roman"/>
                  </w:rPr>
                  <m:t>=95&gt;60 so take 60</m:t>
                </m:r>
              </m:oMath>
            </m:oMathPara>
          </w:p>
        </w:tc>
      </w:tr>
      <w:tr w:rsidR="00347618" w:rsidRPr="00425B4E" w:rsidTr="00F23135">
        <w:trPr>
          <w:trHeight w:val="422"/>
        </w:trPr>
        <w:tc>
          <w:tcPr>
            <w:tcW w:w="0" w:type="auto"/>
            <w:gridSpan w:val="2"/>
          </w:tcPr>
          <w:p w:rsidR="00347618" w:rsidRPr="00425B4E" w:rsidRDefault="00347618" w:rsidP="00F23135">
            <w:pPr>
              <w:rPr>
                <w:rFonts w:ascii="Times New Roman" w:hAnsi="Times New Roman" w:cs="Times New Roman"/>
                <w:b/>
              </w:rPr>
            </w:pPr>
            <w:r w:rsidRPr="00425B4E">
              <w:rPr>
                <w:rFonts w:ascii="Times New Roman" w:hAnsi="Times New Roman" w:cs="Times New Roman"/>
                <w:b/>
              </w:rPr>
              <w:t>Truck</w:t>
            </w:r>
          </w:p>
          <w:p w:rsidR="00347618" w:rsidRPr="00425B4E" w:rsidRDefault="00347618" w:rsidP="00F23135">
            <w:pPr>
              <w:rPr>
                <w:rFonts w:ascii="Times New Roman" w:hAnsi="Times New Roman" w:cs="Times New Roman"/>
              </w:rPr>
            </w:pPr>
          </w:p>
        </w:tc>
      </w:tr>
      <w:tr w:rsidR="00347618" w:rsidRPr="00425B4E" w:rsidTr="00F23135">
        <w:trPr>
          <w:trHeight w:val="263"/>
        </w:trPr>
        <w:tc>
          <w:tcPr>
            <w:tcW w:w="0" w:type="auto"/>
          </w:tcPr>
          <w:p w:rsidR="00347618" w:rsidRPr="00425B4E" w:rsidRDefault="00347618" w:rsidP="00F23135">
            <w:pPr>
              <w:rPr>
                <w:rFonts w:ascii="Times New Roman" w:hAnsi="Times New Roman" w:cs="Times New Roman"/>
              </w:rPr>
            </w:pPr>
            <w:r w:rsidRPr="00425B4E">
              <w:rPr>
                <w:rFonts w:ascii="Times New Roman" w:hAnsi="Times New Roman" w:cs="Times New Roman"/>
              </w:rPr>
              <w:t>Load (tons)</w:t>
            </w:r>
          </w:p>
        </w:tc>
        <w:tc>
          <w:tcPr>
            <w:tcW w:w="0" w:type="auto"/>
          </w:tcPr>
          <w:p w:rsidR="00347618" w:rsidRPr="00425B4E" w:rsidRDefault="001250DA" w:rsidP="00B204F9">
            <w:pPr>
              <w:rPr>
                <w:rFonts w:ascii="Calibri" w:eastAsia="Calibri" w:hAnsi="Calibri"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Times New Roman" w:cs="Times New Roman"/>
                  </w:rPr>
                  <m:t xml:space="preserve"> </m:t>
                </m:r>
                <m:f>
                  <m:fPr>
                    <m:ctrlPr>
                      <w:rPr>
                        <w:rFonts w:ascii="Cambria Math" w:eastAsia="Calibri" w:hAnsi="Cambria Math" w:cs="Times New Roma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Calibri" w:hAnsi="Cambria Math" w:cs="Times New Roman"/>
                      </w:rPr>
                      <m:t xml:space="preserve">2x6 </m:t>
                    </m:r>
                  </m:num>
                  <m:den>
                    <m:r>
                      <w:rPr>
                        <w:rFonts w:ascii="Cambria Math" w:eastAsia="Calibri" w:hAnsi="Cambria Math" w:cs="Times New Roman"/>
                      </w:rPr>
                      <m:t>(1+0.2)</m:t>
                    </m:r>
                  </m:den>
                </m:f>
                <m:r>
                  <w:rPr>
                    <w:rFonts w:ascii="Cambria Math" w:eastAsia="Calibri" w:hAnsi="Cambria Math" w:cs="Times New Roman"/>
                  </w:rPr>
                  <m:t>=10</m:t>
                </m:r>
              </m:oMath>
            </m:oMathPara>
          </w:p>
        </w:tc>
      </w:tr>
      <w:tr w:rsidR="00347618" w:rsidRPr="00425B4E" w:rsidTr="00F23135">
        <w:trPr>
          <w:trHeight w:val="263"/>
        </w:trPr>
        <w:tc>
          <w:tcPr>
            <w:tcW w:w="0" w:type="auto"/>
          </w:tcPr>
          <w:p w:rsidR="00347618" w:rsidRPr="00425B4E" w:rsidRDefault="00347618" w:rsidP="00F23135">
            <w:pPr>
              <w:rPr>
                <w:rFonts w:ascii="Times New Roman" w:hAnsi="Times New Roman" w:cs="Times New Roman"/>
              </w:rPr>
            </w:pPr>
            <w:r w:rsidRPr="00425B4E">
              <w:rPr>
                <w:rFonts w:ascii="Times New Roman" w:hAnsi="Times New Roman" w:cs="Times New Roman"/>
              </w:rPr>
              <w:t>t departure (minutes)</w:t>
            </w:r>
          </w:p>
          <w:p w:rsidR="00347618" w:rsidRPr="00425B4E" w:rsidRDefault="00347618" w:rsidP="00F23135"/>
        </w:tc>
        <w:tc>
          <w:tcPr>
            <w:tcW w:w="0" w:type="auto"/>
          </w:tcPr>
          <w:p w:rsidR="00347618" w:rsidRPr="00425B4E" w:rsidRDefault="005400B7" w:rsidP="00336698">
            <m:oMathPara>
              <m:oMathParaPr>
                <m:jc m:val="left"/>
              </m:oMathParaPr>
              <m:oMath>
                <m:r>
                  <w:rPr>
                    <w:rFonts w:ascii="Cambria Math" w:hAnsi="Times New Roman" w:cs="Times New Roman"/>
                  </w:rPr>
                  <m:t xml:space="preserve">      </m:t>
                </m:r>
                <m:f>
                  <m:fPr>
                    <m:ctrlPr>
                      <w:rPr>
                        <w:rFonts w:ascii="Cambria Math" w:hAnsi="Times New Roman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Times New Roman" w:cs="Times New Roman"/>
                      </w:rPr>
                      <m:t>17.556</m:t>
                    </m:r>
                  </m:num>
                  <m:den>
                    <m:r>
                      <w:rPr>
                        <w:rFonts w:ascii="Cambria Math" w:hAnsi="Times New Roman" w:cs="Times New Roman"/>
                      </w:rPr>
                      <m:t>28.42</m:t>
                    </m:r>
                  </m:den>
                </m:f>
                <m:r>
                  <w:rPr>
                    <w:rFonts w:ascii="Cambria Math" w:hAnsi="Times New Roman" w:cs="Times New Roman"/>
                  </w:rPr>
                  <m:t xml:space="preserve">=0.618 </m:t>
                </m:r>
                <m:r>
                  <w:rPr>
                    <w:rFonts w:ascii="Cambria Math" w:hAnsi="Times New Roman" w:cs="Times New Roman"/>
                  </w:rPr>
                  <m:t>h</m:t>
                </m:r>
                <m:r>
                  <w:rPr>
                    <w:rFonts w:ascii="Cambria Math" w:hAnsi="Times New Roman" w:cs="Times New Roman"/>
                  </w:rPr>
                  <m:t xml:space="preserve">ours=37.06              </m:t>
                </m:r>
              </m:oMath>
            </m:oMathPara>
          </w:p>
        </w:tc>
      </w:tr>
      <w:tr w:rsidR="00347618" w:rsidRPr="00425B4E" w:rsidTr="00F23135">
        <w:trPr>
          <w:trHeight w:val="263"/>
        </w:trPr>
        <w:tc>
          <w:tcPr>
            <w:tcW w:w="0" w:type="auto"/>
          </w:tcPr>
          <w:p w:rsidR="00347618" w:rsidRPr="00425B4E" w:rsidRDefault="00347618" w:rsidP="00F23135">
            <w:pPr>
              <w:rPr>
                <w:rFonts w:ascii="Times New Roman" w:hAnsi="Times New Roman" w:cs="Times New Roman"/>
              </w:rPr>
            </w:pPr>
            <w:r w:rsidRPr="00425B4E">
              <w:rPr>
                <w:rFonts w:ascii="Times New Roman" w:hAnsi="Times New Roman" w:cs="Times New Roman"/>
              </w:rPr>
              <w:t>t return (minutes)</w:t>
            </w:r>
          </w:p>
          <w:p w:rsidR="00347618" w:rsidRPr="00425B4E" w:rsidRDefault="00347618" w:rsidP="00F23135"/>
        </w:tc>
        <w:tc>
          <w:tcPr>
            <w:tcW w:w="0" w:type="auto"/>
          </w:tcPr>
          <w:p w:rsidR="00347618" w:rsidRPr="00425B4E" w:rsidRDefault="005400B7" w:rsidP="00336698">
            <m:oMathPara>
              <m:oMathParaPr>
                <m:jc m:val="left"/>
              </m:oMathParaPr>
              <m:oMath>
                <m:r>
                  <w:rPr>
                    <w:rFonts w:ascii="Cambria Math" w:hAnsi="Times New Roman" w:cs="Times New Roman"/>
                  </w:rPr>
                  <m:t xml:space="preserve">  </m:t>
                </m:r>
                <m:f>
                  <m:fPr>
                    <m:ctrlPr>
                      <w:rPr>
                        <w:rFonts w:ascii="Cambria Math" w:hAnsi="Times New Roman" w:cs="Times New Roma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 xml:space="preserve">17.556 </m:t>
                    </m:r>
                  </m:num>
                  <m:den>
                    <m:r>
                      <w:rPr>
                        <w:rFonts w:ascii="Cambria Math" w:hAnsi="Times New Roman" w:cs="Times New Roman"/>
                      </w:rPr>
                      <m:t>60</m:t>
                    </m:r>
                  </m:den>
                </m:f>
                <m:r>
                  <w:rPr>
                    <w:rFonts w:ascii="Cambria Math" w:hAnsi="Times New Roman" w:cs="Times New Roman"/>
                  </w:rPr>
                  <m:t xml:space="preserve">=0.2926 </m:t>
                </m:r>
                <m:r>
                  <w:rPr>
                    <w:rFonts w:ascii="Cambria Math" w:hAnsi="Times New Roman" w:cs="Times New Roman"/>
                  </w:rPr>
                  <m:t>h</m:t>
                </m:r>
                <m:r>
                  <w:rPr>
                    <w:rFonts w:ascii="Cambria Math" w:hAnsi="Times New Roman" w:cs="Times New Roman"/>
                  </w:rPr>
                  <m:t>ours=17.556</m:t>
                </m:r>
              </m:oMath>
            </m:oMathPara>
          </w:p>
        </w:tc>
      </w:tr>
      <w:tr w:rsidR="00347618" w:rsidRPr="00425B4E" w:rsidTr="00F23135">
        <w:trPr>
          <w:trHeight w:val="349"/>
        </w:trPr>
        <w:tc>
          <w:tcPr>
            <w:tcW w:w="0" w:type="auto"/>
          </w:tcPr>
          <w:p w:rsidR="00347618" w:rsidRPr="00425B4E" w:rsidRDefault="00347618" w:rsidP="00F23135">
            <w:pPr>
              <w:rPr>
                <w:rFonts w:ascii="Times New Roman" w:hAnsi="Times New Roman" w:cs="Times New Roman"/>
              </w:rPr>
            </w:pPr>
            <w:r w:rsidRPr="00425B4E">
              <w:rPr>
                <w:rFonts w:ascii="Times New Roman" w:hAnsi="Times New Roman" w:cs="Times New Roman"/>
              </w:rPr>
              <w:t>One period time (minutes)</w:t>
            </w:r>
          </w:p>
        </w:tc>
        <w:tc>
          <w:tcPr>
            <w:tcW w:w="0" w:type="auto"/>
          </w:tcPr>
          <w:p w:rsidR="00347618" w:rsidRPr="00425B4E" w:rsidRDefault="00B204F9" w:rsidP="005400B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</w:t>
            </w:r>
            <w:r w:rsidR="00336698">
              <w:rPr>
                <w:rFonts w:ascii="Times New Roman" w:hAnsi="Times New Roman" w:cs="Times New Roman"/>
              </w:rPr>
              <w:t>37.06+17.556+2.75=57.366</w:t>
            </w:r>
            <w:r>
              <w:rPr>
                <w:rFonts w:ascii="Times New Roman" w:hAnsi="Times New Roman" w:cs="Times New Roman"/>
              </w:rPr>
              <w:t xml:space="preserve">                                                 </w:t>
            </w:r>
            <w:r w:rsidR="005400B7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47618" w:rsidRPr="00425B4E" w:rsidTr="00F23135">
        <w:trPr>
          <w:trHeight w:val="263"/>
        </w:trPr>
        <w:tc>
          <w:tcPr>
            <w:tcW w:w="0" w:type="auto"/>
          </w:tcPr>
          <w:p w:rsidR="00347618" w:rsidRPr="00425B4E" w:rsidRDefault="00347618" w:rsidP="00F23135">
            <w:pPr>
              <w:rPr>
                <w:rFonts w:ascii="Times New Roman" w:hAnsi="Times New Roman" w:cs="Times New Roman"/>
              </w:rPr>
            </w:pPr>
            <w:r w:rsidRPr="00425B4E">
              <w:rPr>
                <w:rFonts w:ascii="Times New Roman" w:hAnsi="Times New Roman" w:cs="Times New Roman"/>
              </w:rPr>
              <w:t xml:space="preserve">D </w:t>
            </w:r>
            <w:r w:rsidRPr="00425B4E">
              <w:rPr>
                <w:rFonts w:ascii="Times New Roman" w:hAnsi="Times New Roman" w:cs="Times New Roman"/>
                <w:vertAlign w:val="subscript"/>
              </w:rPr>
              <w:t>truck</w:t>
            </w:r>
            <w:r w:rsidRPr="00425B4E">
              <w:rPr>
                <w:rFonts w:ascii="Times New Roman" w:hAnsi="Times New Roman" w:cs="Times New Roman"/>
              </w:rPr>
              <w:t xml:space="preserve"> efficiency (m</w:t>
            </w:r>
            <w:r w:rsidRPr="00425B4E">
              <w:rPr>
                <w:rFonts w:ascii="Times New Roman" w:hAnsi="Times New Roman" w:cs="Times New Roman"/>
                <w:vertAlign w:val="superscript"/>
              </w:rPr>
              <w:t>3</w:t>
            </w:r>
            <w:r w:rsidRPr="00425B4E">
              <w:rPr>
                <w:rFonts w:ascii="Times New Roman" w:hAnsi="Times New Roman" w:cs="Times New Roman"/>
              </w:rPr>
              <w:t>/day)</w:t>
            </w:r>
          </w:p>
        </w:tc>
        <w:tc>
          <w:tcPr>
            <w:tcW w:w="0" w:type="auto"/>
          </w:tcPr>
          <w:p w:rsidR="00347618" w:rsidRPr="00425B4E" w:rsidRDefault="001250DA" w:rsidP="00336698"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0.85x6x60x(8+8) </m:t>
                    </m:r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+0.2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57.366</m:t>
                    </m:r>
                  </m:den>
                </m:f>
                <m:r>
                  <w:rPr>
                    <w:rFonts w:ascii="Cambria Math" w:hAnsi="Cambria Math"/>
                  </w:rPr>
                  <m:t>=71.122</m:t>
                </m:r>
              </m:oMath>
            </m:oMathPara>
          </w:p>
        </w:tc>
      </w:tr>
      <w:tr w:rsidR="00347618" w:rsidRPr="00425B4E" w:rsidTr="00F23135">
        <w:trPr>
          <w:trHeight w:val="263"/>
        </w:trPr>
        <w:tc>
          <w:tcPr>
            <w:tcW w:w="0" w:type="auto"/>
          </w:tcPr>
          <w:p w:rsidR="00347618" w:rsidRPr="00425B4E" w:rsidRDefault="00347618" w:rsidP="00F23135">
            <w:r w:rsidRPr="00425B4E">
              <w:rPr>
                <w:rFonts w:ascii="Times New Roman" w:hAnsi="Times New Roman" w:cs="Times New Roman"/>
              </w:rPr>
              <w:t>Number of truck</w:t>
            </w:r>
            <w:r w:rsidRPr="00425B4E">
              <w:t xml:space="preserve"> =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eks</m:t>
                  </m:r>
                </m:num>
                <m:den>
                  <m:r>
                    <w:rPr>
                      <w:rFonts w:ascii="Cambria Math" w:hAnsi="Cambria Math"/>
                    </w:rPr>
                    <m:t>Dtruck</m:t>
                  </m:r>
                </m:den>
              </m:f>
            </m:oMath>
          </w:p>
        </w:tc>
        <w:tc>
          <w:tcPr>
            <w:tcW w:w="0" w:type="auto"/>
          </w:tcPr>
          <w:p w:rsidR="00347618" w:rsidRPr="00425B4E" w:rsidRDefault="001250DA" w:rsidP="008E6BA6"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2x2080 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71.122</m:t>
                    </m:r>
                  </m:den>
                </m:f>
                <m:r>
                  <w:rPr>
                    <w:rFonts w:ascii="Cambria Math" w:hAnsi="Cambria Math"/>
                  </w:rPr>
                  <m:t>=58</m:t>
                </m:r>
              </m:oMath>
            </m:oMathPara>
          </w:p>
        </w:tc>
      </w:tr>
      <w:tr w:rsidR="00347618" w:rsidRPr="00425B4E" w:rsidTr="00F23135">
        <w:trPr>
          <w:trHeight w:val="263"/>
        </w:trPr>
        <w:tc>
          <w:tcPr>
            <w:tcW w:w="0" w:type="auto"/>
            <w:gridSpan w:val="2"/>
          </w:tcPr>
          <w:p w:rsidR="00347618" w:rsidRPr="00425B4E" w:rsidRDefault="001250DA" w:rsidP="00F23135">
            <w:pPr>
              <w:jc w:val="center"/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8E6BA6">
              <w:rPr>
                <w:rFonts w:ascii="Times New Roman" w:hAnsi="Times New Roman" w:cs="Times New Roman"/>
              </w:rPr>
              <w:t>2x2080=4160</w:t>
            </w:r>
          </w:p>
        </w:tc>
      </w:tr>
    </w:tbl>
    <w:p w:rsidR="0014620E" w:rsidRDefault="0014620E"/>
    <w:p w:rsidR="008F3D79" w:rsidRDefault="00ED7A07" w:rsidP="00ED7A07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Q</w:t>
      </w:r>
      <w:r w:rsidR="008F3D79">
        <w:rPr>
          <w:rFonts w:ascii="Times New Roman" w:hAnsi="Times New Roman" w:cs="Times New Roman"/>
          <w:b/>
          <w:sz w:val="28"/>
        </w:rPr>
        <w:t>2</w:t>
      </w:r>
      <w:r>
        <w:rPr>
          <w:rFonts w:ascii="Times New Roman" w:hAnsi="Times New Roman" w:cs="Times New Roman"/>
          <w:b/>
          <w:sz w:val="28"/>
        </w:rPr>
        <w:t xml:space="preserve">. </w:t>
      </w:r>
      <w:r w:rsidR="008F3D79">
        <w:rPr>
          <w:rFonts w:ascii="Times New Roman" w:hAnsi="Times New Roman" w:cs="Times New Roman"/>
          <w:b/>
          <w:sz w:val="28"/>
        </w:rPr>
        <w:t xml:space="preserve">Students with only </w:t>
      </w:r>
      <w:r w:rsidR="008F3D79" w:rsidRPr="00DF151D">
        <w:rPr>
          <w:rFonts w:ascii="Times New Roman" w:hAnsi="Times New Roman" w:cs="Times New Roman"/>
          <w:b/>
          <w:color w:val="FF0000"/>
          <w:sz w:val="28"/>
        </w:rPr>
        <w:t xml:space="preserve">singel number </w:t>
      </w:r>
      <w:r w:rsidR="008F3D79">
        <w:rPr>
          <w:rFonts w:ascii="Times New Roman" w:hAnsi="Times New Roman" w:cs="Times New Roman"/>
          <w:b/>
          <w:sz w:val="28"/>
        </w:rPr>
        <w:t>(example 2050</w:t>
      </w:r>
      <w:r w:rsidR="008F3D79" w:rsidRPr="00E72C83">
        <w:rPr>
          <w:rFonts w:ascii="Times New Roman" w:hAnsi="Times New Roman" w:cs="Times New Roman"/>
          <w:b/>
          <w:color w:val="FF0000"/>
          <w:sz w:val="28"/>
        </w:rPr>
        <w:t>9</w:t>
      </w:r>
      <w:r w:rsidR="008F3D79">
        <w:rPr>
          <w:rFonts w:ascii="Times New Roman" w:hAnsi="Times New Roman" w:cs="Times New Roman"/>
          <w:b/>
          <w:sz w:val="28"/>
        </w:rPr>
        <w:t>) will answer</w:t>
      </w:r>
    </w:p>
    <w:p w:rsidR="00ED7A07" w:rsidRDefault="00B1403A" w:rsidP="00ED7A07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15+15</w:t>
      </w:r>
      <w:r w:rsidR="00311817">
        <w:rPr>
          <w:rFonts w:ascii="Times New Roman" w:hAnsi="Times New Roman" w:cs="Times New Roman"/>
          <w:b/>
          <w:sz w:val="28"/>
        </w:rPr>
        <w:t xml:space="preserve"> (profile) </w:t>
      </w:r>
      <w:r w:rsidR="00ED7A07">
        <w:rPr>
          <w:rFonts w:ascii="Times New Roman" w:hAnsi="Times New Roman" w:cs="Times New Roman"/>
          <w:b/>
          <w:sz w:val="28"/>
        </w:rPr>
        <w:t>+</w:t>
      </w:r>
      <w:r>
        <w:rPr>
          <w:rFonts w:ascii="Times New Roman" w:hAnsi="Times New Roman" w:cs="Times New Roman"/>
          <w:b/>
          <w:sz w:val="28"/>
        </w:rPr>
        <w:t>15</w:t>
      </w:r>
      <w:r w:rsidR="00ED7A07">
        <w:rPr>
          <w:rFonts w:ascii="Times New Roman" w:hAnsi="Times New Roman" w:cs="Times New Roman"/>
          <w:b/>
          <w:sz w:val="28"/>
        </w:rPr>
        <w:t>0 points</w:t>
      </w:r>
      <w:r w:rsidR="00311817">
        <w:rPr>
          <w:rFonts w:ascii="Times New Roman" w:hAnsi="Times New Roman" w:cs="Times New Roman"/>
          <w:b/>
          <w:sz w:val="28"/>
        </w:rPr>
        <w:t xml:space="preserve"> (tables) </w:t>
      </w:r>
      <w:r w:rsidR="008F3D79">
        <w:rPr>
          <w:rFonts w:ascii="Times New Roman" w:hAnsi="Times New Roman" w:cs="Times New Roman"/>
          <w:b/>
          <w:sz w:val="28"/>
        </w:rPr>
        <w:t xml:space="preserve">               borrow</w:t>
      </w:r>
      <w:r w:rsidR="00DF151D">
        <w:rPr>
          <w:rFonts w:ascii="Times New Roman" w:hAnsi="Times New Roman" w:cs="Times New Roman"/>
          <w:b/>
          <w:sz w:val="28"/>
        </w:rPr>
        <w:t>=transfer=5</w:t>
      </w:r>
      <w:r w:rsidR="008F3D79">
        <w:rPr>
          <w:rFonts w:ascii="Times New Roman" w:hAnsi="Times New Roman" w:cs="Times New Roman"/>
          <w:b/>
          <w:sz w:val="28"/>
        </w:rPr>
        <w:t>0 mt</w:t>
      </w:r>
    </w:p>
    <w:tbl>
      <w:tblPr>
        <w:tblStyle w:val="TabloKlavuzu"/>
        <w:tblW w:w="9990" w:type="dxa"/>
        <w:tblLook w:val="04A0" w:firstRow="1" w:lastRow="0" w:firstColumn="1" w:lastColumn="0" w:noHBand="0" w:noVBand="1"/>
      </w:tblPr>
      <w:tblGrid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</w:tblGrid>
      <w:tr w:rsidR="00604117" w:rsidTr="00311817"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E402A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4928" behindDoc="0" locked="0" layoutInCell="1" allowOverlap="1" wp14:anchorId="7E86749D" wp14:editId="0734B6EE">
                      <wp:simplePos x="0" y="0"/>
                      <wp:positionH relativeFrom="column">
                        <wp:posOffset>60325</wp:posOffset>
                      </wp:positionH>
                      <wp:positionV relativeFrom="paragraph">
                        <wp:posOffset>12065</wp:posOffset>
                      </wp:positionV>
                      <wp:extent cx="0" cy="4219575"/>
                      <wp:effectExtent l="57150" t="38100" r="57150" b="47625"/>
                      <wp:wrapNone/>
                      <wp:docPr id="20" name="Düz Ok Bağlayıcısı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4219575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accent2"/>
                                </a:solidFill>
                                <a:headEnd type="triangl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71DB80E5" id="Düz Ok Bağlayıcısı 20" o:spid="_x0000_s1026" type="#_x0000_t32" style="position:absolute;margin-left:4.75pt;margin-top:.95pt;width:0;height:332.25pt;flip:y;z-index:2516480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" strokecolor="#c0504d [3205]" strokeweight="2.25pt">
                      <v:stroke startarrow="block" endarrow="block"/>
                    </v:shape>
                  </w:pict>
                </mc:Fallback>
              </mc:AlternateContent>
            </w:r>
          </w:p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450F2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0C5A80BC" wp14:editId="07096F96">
                      <wp:simplePos x="0" y="0"/>
                      <wp:positionH relativeFrom="column">
                        <wp:posOffset>56515</wp:posOffset>
                      </wp:positionH>
                      <wp:positionV relativeFrom="paragraph">
                        <wp:posOffset>141605</wp:posOffset>
                      </wp:positionV>
                      <wp:extent cx="9525" cy="485775"/>
                      <wp:effectExtent l="76200" t="38100" r="66675" b="28575"/>
                      <wp:wrapNone/>
                      <wp:docPr id="22" name="Düz Ok Bağlayıcısı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9525" cy="485775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accent2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shape w14:anchorId="6286AA02" id="Düz Ok Bağlayıcısı 22" o:spid="_x0000_s1026" type="#_x0000_t32" style="position:absolute;margin-left:4.45pt;margin-top:11.15pt;width:.75pt;height:38.25pt;flip:x y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" strokecolor="#c0504d [3205]" strokeweight="1.5pt">
                      <v:stroke endarrow="open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 wp14:anchorId="100A8551" wp14:editId="7EA93443">
                      <wp:simplePos x="0" y="0"/>
                      <wp:positionH relativeFrom="column">
                        <wp:posOffset>-28575</wp:posOffset>
                      </wp:positionH>
                      <wp:positionV relativeFrom="paragraph">
                        <wp:posOffset>8255</wp:posOffset>
                      </wp:positionV>
                      <wp:extent cx="1047750" cy="981075"/>
                      <wp:effectExtent l="0" t="0" r="19050" b="28575"/>
                      <wp:wrapNone/>
                      <wp:docPr id="21" name="Metin Kutusu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47750" cy="9810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F23135" w:rsidRPr="00ED7A07" w:rsidRDefault="00F23135">
                                  <w:pPr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r w:rsidRPr="00ED7A07">
                                    <w:rPr>
                                      <w:sz w:val="20"/>
                                    </w:rPr>
                                    <w:t>1</w:t>
                                  </w:r>
                                  <w:r>
                                    <w:rPr>
                                      <w:sz w:val="20"/>
                                    </w:rPr>
                                    <w:t xml:space="preserve"> unit</w:t>
                                  </w:r>
                                  <w:r w:rsidRPr="00ED7A07">
                                    <w:rPr>
                                      <w:sz w:val="20"/>
                                    </w:rPr>
                                    <w:t xml:space="preserve"> =100 m</w:t>
                                  </w:r>
                                  <w:r w:rsidRPr="000B38ED">
                                    <w:rPr>
                                      <w:sz w:val="20"/>
                                      <w:vertAlign w:val="superscript"/>
                                    </w:rPr>
                                    <w:t>3</w:t>
                                  </w:r>
                                  <w:r w:rsidRPr="000B38ED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r w:rsidRPr="00ED7A07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</w:p>
                                <w:p w:rsidR="00F23135" w:rsidRPr="00ED7A07" w:rsidRDefault="00F23135">
                                  <w:pPr>
                                    <w:rPr>
                                      <w:sz w:val="20"/>
                                    </w:rPr>
                                  </w:pPr>
                                </w:p>
                                <w:p w:rsidR="00F23135" w:rsidRPr="00ED7A07" w:rsidRDefault="00F23135">
                                  <w:pPr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r w:rsidRPr="00ED7A07">
                                    <w:rPr>
                                      <w:sz w:val="20"/>
                                    </w:rPr>
                                    <w:t xml:space="preserve">1 </w:t>
                                  </w:r>
                                  <w:r>
                                    <w:rPr>
                                      <w:sz w:val="20"/>
                                    </w:rPr>
                                    <w:t xml:space="preserve">unit </w:t>
                                  </w:r>
                                  <w:r w:rsidRPr="00ED7A07">
                                    <w:rPr>
                                      <w:sz w:val="20"/>
                                    </w:rPr>
                                    <w:t>= 10 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100A8551" id="Metin Kutusu 21" o:spid="_x0000_s1039" type="#_x0000_t202" style="position:absolute;margin-left:-2.25pt;margin-top:.65pt;width:82.5pt;height:77.2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" fillcolor="white [3201]" strokeweight=".5pt">
                      <v:textbox>
                        <w:txbxContent>
                          <w:p w:rsidR="00F23135" w:rsidRPr="00ED7A07" w:rsidRDefault="00F23135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 w:rsidRPr="00ED7A07">
                              <w:rPr>
                                <w:sz w:val="20"/>
                              </w:rPr>
                              <w:t>1</w:t>
                            </w:r>
                            <w:r>
                              <w:rPr>
                                <w:sz w:val="20"/>
                              </w:rPr>
                              <w:t xml:space="preserve"> unit</w:t>
                            </w:r>
                            <w:r w:rsidRPr="00ED7A07">
                              <w:rPr>
                                <w:sz w:val="20"/>
                              </w:rPr>
                              <w:t xml:space="preserve"> =100 m</w:t>
                            </w:r>
                            <w:r w:rsidRPr="000B38ED">
                              <w:rPr>
                                <w:sz w:val="20"/>
                                <w:vertAlign w:val="superscript"/>
                              </w:rPr>
                              <w:t>3</w:t>
                            </w:r>
                            <w:r w:rsidRPr="000B38ED">
                              <w:rPr>
                                <w:sz w:val="20"/>
                              </w:rPr>
                              <w:t xml:space="preserve"> </w:t>
                            </w:r>
                            <w:r w:rsidRPr="00ED7A07"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  <w:p w:rsidR="00F23135" w:rsidRPr="00ED7A07" w:rsidRDefault="00F23135">
                            <w:pPr>
                              <w:rPr>
                                <w:sz w:val="20"/>
                              </w:rPr>
                            </w:pPr>
                          </w:p>
                          <w:p w:rsidR="00F23135" w:rsidRPr="00ED7A07" w:rsidRDefault="00F23135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 w:rsidRPr="00ED7A07">
                              <w:rPr>
                                <w:sz w:val="20"/>
                              </w:rPr>
                              <w:t xml:space="preserve">1 </w:t>
                            </w:r>
                            <w:r>
                              <w:rPr>
                                <w:sz w:val="20"/>
                              </w:rPr>
                              <w:t xml:space="preserve">unit </w:t>
                            </w:r>
                            <w:r w:rsidRPr="00ED7A07">
                              <w:rPr>
                                <w:sz w:val="20"/>
                              </w:rPr>
                              <w:t>= 10 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  <w:tr w:rsidR="00604117" w:rsidTr="00311817"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  <w:tr w:rsidR="00604117" w:rsidTr="00311817"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  <w:tr w:rsidR="00604117" w:rsidTr="00311817">
        <w:tc>
          <w:tcPr>
            <w:tcW w:w="222" w:type="dxa"/>
          </w:tcPr>
          <w:p w:rsidR="00604117" w:rsidRDefault="005F2332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059D0F95" wp14:editId="756B725C">
                      <wp:simplePos x="0" y="0"/>
                      <wp:positionH relativeFrom="column">
                        <wp:posOffset>-61595</wp:posOffset>
                      </wp:positionH>
                      <wp:positionV relativeFrom="paragraph">
                        <wp:posOffset>-3810</wp:posOffset>
                      </wp:positionV>
                      <wp:extent cx="552450" cy="466725"/>
                      <wp:effectExtent l="0" t="0" r="19050" b="28575"/>
                      <wp:wrapNone/>
                      <wp:docPr id="25" name="Metin Kutusu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5245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F23135" w:rsidRPr="005F2332" w:rsidRDefault="00F23135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</w:rPr>
                                    <w:t xml:space="preserve">20 </w:t>
                                  </w:r>
                                  <w:r w:rsidRPr="005F2332"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</w:rPr>
                                    <w:t>points</w:t>
                                  </w:r>
                                </w:p>
                                <w:p w:rsidR="00F23135" w:rsidRPr="00311817" w:rsidRDefault="00F23135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</w:rPr>
                                  </w:pPr>
                                </w:p>
                                <w:p w:rsidR="00F23135" w:rsidRDefault="00F23135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</w:rPr>
                                  </w:pPr>
                                </w:p>
                                <w:p w:rsidR="00F23135" w:rsidRDefault="00F23135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059D0F95" id="Metin Kutusu 25" o:spid="_x0000_s1040" type="#_x0000_t202" style="position:absolute;margin-left:-4.85pt;margin-top:-.3pt;width:43.5pt;height:36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" fillcolor="white [3201]" strokeweight=".5pt">
                      <v:textbox>
                        <w:txbxContent>
                          <w:p w:rsidR="00F23135" w:rsidRPr="005F2332" w:rsidRDefault="00F23135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 xml:space="preserve">20 </w:t>
                            </w:r>
                            <w:r w:rsidRPr="005F2332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>points</w:t>
                            </w:r>
                          </w:p>
                          <w:p w:rsidR="00F23135" w:rsidRPr="00311817" w:rsidRDefault="00F23135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</w:p>
                          <w:p w:rsidR="00F23135" w:rsidRDefault="00F23135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</w:p>
                          <w:p w:rsidR="00F23135" w:rsidRDefault="00F23135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CE0E6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7760" behindDoc="0" locked="0" layoutInCell="1" allowOverlap="1" wp14:anchorId="360F2C35" wp14:editId="7F1FBF99">
                      <wp:simplePos x="0" y="0"/>
                      <wp:positionH relativeFrom="column">
                        <wp:posOffset>60325</wp:posOffset>
                      </wp:positionH>
                      <wp:positionV relativeFrom="paragraph">
                        <wp:posOffset>-8255</wp:posOffset>
                      </wp:positionV>
                      <wp:extent cx="847725" cy="885825"/>
                      <wp:effectExtent l="19050" t="19050" r="28575" b="28575"/>
                      <wp:wrapNone/>
                      <wp:docPr id="1" name="Düz Bağlayıcı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847725" cy="885825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line w14:anchorId="2C286079" id="Düz Bağlayıcı 1" o:spid="_x0000_s1026" style="position:absolute;flip:y;z-index: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.75pt,-.65pt" to="71.5pt,6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" strokecolor="black [3213]" strokeweight="2.25pt"/>
                  </w:pict>
                </mc:Fallback>
              </mc:AlternateContent>
            </w:r>
          </w:p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CE0E6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9808" behindDoc="0" locked="0" layoutInCell="1" allowOverlap="1" wp14:anchorId="00064254" wp14:editId="0B2B39CE">
                      <wp:simplePos x="0" y="0"/>
                      <wp:positionH relativeFrom="column">
                        <wp:posOffset>62230</wp:posOffset>
                      </wp:positionH>
                      <wp:positionV relativeFrom="paragraph">
                        <wp:posOffset>-8255</wp:posOffset>
                      </wp:positionV>
                      <wp:extent cx="1714500" cy="1771650"/>
                      <wp:effectExtent l="19050" t="19050" r="19050" b="19050"/>
                      <wp:wrapNone/>
                      <wp:docPr id="2" name="Düz Bağlayıcı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14500" cy="1771650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line w14:anchorId="1A351426" id="Düz Bağlayıcı 2" o:spid="_x0000_s1026" style="position:absolute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9pt,-.65pt" to="139.9pt,13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" strokecolor="black [3213]" strokeweight="2.25pt"/>
                  </w:pict>
                </mc:Fallback>
              </mc:AlternateContent>
            </w:r>
          </w:p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450F2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14554A8A" wp14:editId="271941D5">
                      <wp:simplePos x="0" y="0"/>
                      <wp:positionH relativeFrom="column">
                        <wp:posOffset>56515</wp:posOffset>
                      </wp:positionH>
                      <wp:positionV relativeFrom="paragraph">
                        <wp:posOffset>97155</wp:posOffset>
                      </wp:positionV>
                      <wp:extent cx="485775" cy="0"/>
                      <wp:effectExtent l="0" t="76200" r="28575" b="114300"/>
                      <wp:wrapNone/>
                      <wp:docPr id="23" name="Düz Ok Bağlayıcısı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5775" cy="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accent2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cx1="http://schemas.microsoft.com/office/drawing/2015/9/8/chartex">
                  <w:pict>
                    <v:shape w14:anchorId="087DF3A4" id="Düz Ok Bağlayıcısı 23" o:spid="_x0000_s1026" type="#_x0000_t32" style="position:absolute;margin-left:4.45pt;margin-top:7.65pt;width:38.25pt;height:0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" strokecolor="#c0504d [3205]" strokeweight="1.5pt">
                      <v:stroke endarrow="open"/>
                    </v:shape>
                  </w:pict>
                </mc:Fallback>
              </mc:AlternateContent>
            </w:r>
          </w:p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  <w:tr w:rsidR="00604117" w:rsidTr="00311817"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  <w:tr w:rsidR="00604117" w:rsidTr="00311817"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  <w:tr w:rsidR="00604117" w:rsidTr="00311817"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  <w:tr w:rsidR="00604117" w:rsidTr="00311817"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  <w:tr w:rsidR="00604117" w:rsidTr="00311817"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E402A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2880" behindDoc="0" locked="0" layoutInCell="1" allowOverlap="1" wp14:anchorId="3A9A5A9B" wp14:editId="4E92B25E">
                      <wp:simplePos x="0" y="0"/>
                      <wp:positionH relativeFrom="column">
                        <wp:posOffset>60324</wp:posOffset>
                      </wp:positionH>
                      <wp:positionV relativeFrom="paragraph">
                        <wp:posOffset>-6350</wp:posOffset>
                      </wp:positionV>
                      <wp:extent cx="5495925" cy="0"/>
                      <wp:effectExtent l="0" t="133350" r="0" b="133350"/>
                      <wp:wrapNone/>
                      <wp:docPr id="19" name="Düz Ok Bağlayıcısı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495925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accent2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shape w14:anchorId="60D7DB92" id="Düz Ok Bağlayıcısı 19" o:spid="_x0000_s1026" type="#_x0000_t32" style="position:absolute;margin-left:4.75pt;margin-top:-.5pt;width:432.75pt;height:0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" strokecolor="#c0504d [3205]" strokeweight="2.25pt">
                      <v:stroke endarrow="open"/>
                    </v:shape>
                  </w:pict>
                </mc:Fallback>
              </mc:AlternateContent>
            </w:r>
          </w:p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CD1939E" wp14:editId="3F18FB93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-10160</wp:posOffset>
                      </wp:positionV>
                      <wp:extent cx="733425" cy="885825"/>
                      <wp:effectExtent l="19050" t="19050" r="28575" b="28575"/>
                      <wp:wrapNone/>
                      <wp:docPr id="5" name="Düz Bağlayıcı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33425" cy="885825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line w14:anchorId="52E3015B" id="Düz Bağlayıcı 5" o:spid="_x0000_s1026" style="position:absolute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35pt,-.8pt" to="60.1pt,6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" strokecolor="black [3213]" strokeweight="2.25pt"/>
                  </w:pict>
                </mc:Fallback>
              </mc:AlternateContent>
            </w:r>
          </w:p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  <w:tr w:rsidR="00604117" w:rsidTr="00311817"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  <w:tr w:rsidR="00604117" w:rsidTr="00311817"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056222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0832" behindDoc="0" locked="0" layoutInCell="1" allowOverlap="1" wp14:anchorId="7D2DA315" wp14:editId="5AD64EAB">
                      <wp:simplePos x="0" y="0"/>
                      <wp:positionH relativeFrom="column">
                        <wp:posOffset>-55880</wp:posOffset>
                      </wp:positionH>
                      <wp:positionV relativeFrom="paragraph">
                        <wp:posOffset>160020</wp:posOffset>
                      </wp:positionV>
                      <wp:extent cx="390525" cy="361950"/>
                      <wp:effectExtent l="19050" t="19050" r="28575" b="19050"/>
                      <wp:wrapNone/>
                      <wp:docPr id="3" name="Düz Bağlayıcı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90525" cy="361950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line w14:anchorId="224D7240" id="Düz Bağlayıcı 3" o:spid="_x0000_s1026" style="position:absolute;flip:y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4pt,12.6pt" to="26.35pt,4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" strokecolor="black [3213]" strokeweight="2.25pt"/>
                  </w:pict>
                </mc:Fallback>
              </mc:AlternateContent>
            </w:r>
          </w:p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A94E1A4" wp14:editId="6CA14384">
                      <wp:simplePos x="0" y="0"/>
                      <wp:positionH relativeFrom="column">
                        <wp:posOffset>52705</wp:posOffset>
                      </wp:positionH>
                      <wp:positionV relativeFrom="paragraph">
                        <wp:posOffset>160020</wp:posOffset>
                      </wp:positionV>
                      <wp:extent cx="400050" cy="361950"/>
                      <wp:effectExtent l="19050" t="19050" r="19050" b="19050"/>
                      <wp:wrapNone/>
                      <wp:docPr id="4" name="Düz Bağlayıcı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00050" cy="361950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cx1="http://schemas.microsoft.com/office/drawing/2015/9/8/chartex">
                  <w:pict>
                    <v:line w14:anchorId="265F8C7C" id="Düz Bağlayıcı 4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.15pt,12.6pt" to="35.65pt,4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" strokecolor="black [3213]" strokeweight="2.25pt"/>
                  </w:pict>
                </mc:Fallback>
              </mc:AlternateContent>
            </w:r>
          </w:p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  <w:tr w:rsidR="00604117" w:rsidTr="00311817"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  <w:tr w:rsidR="00604117" w:rsidTr="00311817"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  <w:tr w:rsidR="00604117" w:rsidTr="00311817"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  <w:tr w:rsidR="00604117" w:rsidTr="00311817"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  <w:tr w:rsidR="00604117" w:rsidTr="00311817"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  <w:tr w:rsidR="00604117" w:rsidTr="00311817"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  <w:tr w:rsidR="00604117" w:rsidTr="00311817">
        <w:tc>
          <w:tcPr>
            <w:tcW w:w="222" w:type="dxa"/>
          </w:tcPr>
          <w:p w:rsidR="00604117" w:rsidRDefault="005F2332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280D1EEE" wp14:editId="1A6860F0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91440</wp:posOffset>
                      </wp:positionV>
                      <wp:extent cx="571500" cy="514350"/>
                      <wp:effectExtent l="0" t="0" r="19050" b="19050"/>
                      <wp:wrapNone/>
                      <wp:docPr id="26" name="Metin Kutusu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71500" cy="514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F23135" w:rsidRDefault="00F23135" w:rsidP="005F2332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</w:rPr>
                                  </w:pPr>
                                  <w:r w:rsidRPr="005F2332"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</w:rPr>
                                    <w:t>0</w:t>
                                  </w:r>
                                </w:p>
                                <w:p w:rsidR="00F23135" w:rsidRPr="005F2332" w:rsidRDefault="00F23135" w:rsidP="005F2332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 w:rsidRPr="005F2332"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</w:rPr>
                                    <w:t>point</w:t>
                                  </w:r>
                                  <w:r w:rsidRPr="005F2332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280D1EEE" id="Metin Kutusu 26" o:spid="_x0000_s1041" type="#_x0000_t202" style="position:absolute;margin-left:.4pt;margin-top:7.2pt;width:45pt;height:40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" fillcolor="white [3201]" strokeweight=".5pt">
                      <v:textbox>
                        <w:txbxContent>
                          <w:p w:rsidR="00F23135" w:rsidRDefault="00F23135" w:rsidP="005F233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5F2332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0</w:t>
                            </w:r>
                          </w:p>
                          <w:p w:rsidR="00F23135" w:rsidRPr="005F2332" w:rsidRDefault="00F23135" w:rsidP="005F233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5F2332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>point</w:t>
                            </w:r>
                            <w:r w:rsidRPr="005F2332">
                              <w:rPr>
                                <w:rFonts w:ascii="Times New Roman" w:hAnsi="Times New Roman" w:cs="Times New Roman"/>
                                <w:b/>
                              </w:rPr>
                              <w:t>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  <w:tr w:rsidR="00604117" w:rsidTr="00311817"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  <w:tr w:rsidR="00604117" w:rsidTr="00311817"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  <w:tr w:rsidR="00604117" w:rsidTr="00311817"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73651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7EC380A6" wp14:editId="2D2B4F5A">
                      <wp:simplePos x="0" y="0"/>
                      <wp:positionH relativeFrom="column">
                        <wp:posOffset>60325</wp:posOffset>
                      </wp:positionH>
                      <wp:positionV relativeFrom="paragraph">
                        <wp:posOffset>-1270</wp:posOffset>
                      </wp:positionV>
                      <wp:extent cx="5610225" cy="0"/>
                      <wp:effectExtent l="0" t="133350" r="0" b="133350"/>
                      <wp:wrapNone/>
                      <wp:docPr id="24" name="Düz Ok Bağlayıcısı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610225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5A16E9A0" id="Düz Ok Bağlayıcısı 24" o:spid="_x0000_s1026" type="#_x0000_t32" style="position:absolute;margin-left:4.75pt;margin-top:-.1pt;width:441.75pt;height:0;flip:y;z-index:251652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" strokecolor="red" strokeweight="2.25pt">
                      <v:stroke endarrow="open"/>
                    </v:shape>
                  </w:pict>
                </mc:Fallback>
              </mc:AlternateContent>
            </w:r>
          </w:p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  <w:tr w:rsidR="00604117" w:rsidTr="00311817"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  <w:tr w:rsidR="00604117" w:rsidTr="00311817"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  <w:tr w:rsidR="00604117" w:rsidTr="00311817"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  <w:tc>
          <w:tcPr>
            <w:tcW w:w="222" w:type="dxa"/>
          </w:tcPr>
          <w:p w:rsidR="00604117" w:rsidRDefault="00604117"/>
        </w:tc>
      </w:tr>
    </w:tbl>
    <w:p w:rsidR="00311817" w:rsidRDefault="005F2332" w:rsidP="00311817">
      <w:r>
        <w:t xml:space="preserve">                                    </w:t>
      </w:r>
      <w:r w:rsidR="00311817">
        <w:t>Dr</w:t>
      </w:r>
      <w:r>
        <w:t>a</w:t>
      </w:r>
      <w:r w:rsidR="00311817">
        <w:t>w the profile</w:t>
      </w:r>
      <w:r w:rsidR="00195E9D">
        <w:t xml:space="preserve"> in the second graph</w:t>
      </w:r>
      <w:r w:rsidR="00311817">
        <w:t xml:space="preserve"> and show the earth transfer directions</w:t>
      </w:r>
    </w:p>
    <w:p w:rsidR="000B38ED" w:rsidRDefault="00A91847">
      <w:r>
        <w:rPr>
          <w:rFonts w:ascii="Times New Roman" w:hAnsi="Times New Roman" w:cs="Times New Roman"/>
          <w:b/>
          <w:sz w:val="28"/>
        </w:rPr>
        <w:t xml:space="preserve">    </w:t>
      </w:r>
      <w:r w:rsidR="000B38ED">
        <w:t>L</w:t>
      </w:r>
      <w:r w:rsidR="0059602C">
        <w:t xml:space="preserve"> </w:t>
      </w:r>
      <w:r w:rsidR="000B38ED">
        <w:t>dozer = ?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116"/>
        <w:gridCol w:w="1292"/>
        <w:gridCol w:w="1437"/>
        <w:gridCol w:w="1724"/>
      </w:tblGrid>
      <w:tr w:rsidR="000B38ED" w:rsidTr="009145F2">
        <w:trPr>
          <w:trHeight w:val="295"/>
        </w:trPr>
        <w:tc>
          <w:tcPr>
            <w:tcW w:w="1116" w:type="dxa"/>
          </w:tcPr>
          <w:p w:rsidR="000B38ED" w:rsidRDefault="000B38ED"/>
        </w:tc>
        <w:tc>
          <w:tcPr>
            <w:tcW w:w="1292" w:type="dxa"/>
          </w:tcPr>
          <w:p w:rsidR="000B38ED" w:rsidRDefault="0059602C">
            <w:r>
              <w:t>L (m)</w:t>
            </w:r>
          </w:p>
        </w:tc>
        <w:tc>
          <w:tcPr>
            <w:tcW w:w="1437" w:type="dxa"/>
          </w:tcPr>
          <w:p w:rsidR="000B38ED" w:rsidRDefault="0059602C">
            <w:r>
              <w:t>V (m</w:t>
            </w:r>
            <w:r w:rsidRPr="0059602C">
              <w:rPr>
                <w:vertAlign w:val="superscript"/>
              </w:rPr>
              <w:t>3</w:t>
            </w:r>
            <w:r>
              <w:t>)</w:t>
            </w:r>
          </w:p>
        </w:tc>
        <w:tc>
          <w:tcPr>
            <w:tcW w:w="1724" w:type="dxa"/>
          </w:tcPr>
          <w:p w:rsidR="000B38ED" w:rsidRDefault="0059602C">
            <w:r>
              <w:t xml:space="preserve"> (m</w:t>
            </w:r>
            <w:r w:rsidRPr="0059602C">
              <w:rPr>
                <w:vertAlign w:val="superscript"/>
              </w:rPr>
              <w:t>4</w:t>
            </w:r>
            <w:r>
              <w:t>)</w:t>
            </w:r>
          </w:p>
        </w:tc>
      </w:tr>
      <w:tr w:rsidR="000B38ED" w:rsidTr="009145F2">
        <w:trPr>
          <w:trHeight w:val="295"/>
        </w:trPr>
        <w:tc>
          <w:tcPr>
            <w:tcW w:w="1116" w:type="dxa"/>
          </w:tcPr>
          <w:p w:rsidR="000B38ED" w:rsidRDefault="000B38ED"/>
        </w:tc>
        <w:tc>
          <w:tcPr>
            <w:tcW w:w="1292" w:type="dxa"/>
          </w:tcPr>
          <w:p w:rsidR="000B38ED" w:rsidRDefault="000B38ED"/>
        </w:tc>
        <w:tc>
          <w:tcPr>
            <w:tcW w:w="1437" w:type="dxa"/>
          </w:tcPr>
          <w:p w:rsidR="000B38ED" w:rsidRDefault="000B38ED"/>
        </w:tc>
        <w:tc>
          <w:tcPr>
            <w:tcW w:w="1724" w:type="dxa"/>
          </w:tcPr>
          <w:p w:rsidR="000B38ED" w:rsidRDefault="000B38ED"/>
        </w:tc>
      </w:tr>
      <w:tr w:rsidR="000B38ED" w:rsidTr="009145F2">
        <w:trPr>
          <w:trHeight w:val="279"/>
        </w:trPr>
        <w:tc>
          <w:tcPr>
            <w:tcW w:w="1116" w:type="dxa"/>
          </w:tcPr>
          <w:p w:rsidR="000B38ED" w:rsidRDefault="000B38ED"/>
        </w:tc>
        <w:tc>
          <w:tcPr>
            <w:tcW w:w="1292" w:type="dxa"/>
          </w:tcPr>
          <w:p w:rsidR="000B38ED" w:rsidRDefault="000B38ED"/>
        </w:tc>
        <w:tc>
          <w:tcPr>
            <w:tcW w:w="1437" w:type="dxa"/>
          </w:tcPr>
          <w:p w:rsidR="000B38ED" w:rsidRDefault="000B38ED"/>
        </w:tc>
        <w:tc>
          <w:tcPr>
            <w:tcW w:w="1724" w:type="dxa"/>
          </w:tcPr>
          <w:p w:rsidR="000B38ED" w:rsidRDefault="000B38ED"/>
        </w:tc>
      </w:tr>
      <w:tr w:rsidR="000B38ED" w:rsidTr="009145F2">
        <w:trPr>
          <w:trHeight w:val="295"/>
        </w:trPr>
        <w:tc>
          <w:tcPr>
            <w:tcW w:w="1116" w:type="dxa"/>
          </w:tcPr>
          <w:p w:rsidR="000B38ED" w:rsidRDefault="000B38ED"/>
        </w:tc>
        <w:tc>
          <w:tcPr>
            <w:tcW w:w="1292" w:type="dxa"/>
          </w:tcPr>
          <w:p w:rsidR="000B38ED" w:rsidRDefault="000B38ED"/>
        </w:tc>
        <w:tc>
          <w:tcPr>
            <w:tcW w:w="1437" w:type="dxa"/>
          </w:tcPr>
          <w:p w:rsidR="000B38ED" w:rsidRDefault="000B38ED"/>
        </w:tc>
        <w:tc>
          <w:tcPr>
            <w:tcW w:w="1724" w:type="dxa"/>
          </w:tcPr>
          <w:p w:rsidR="000B38ED" w:rsidRDefault="000B38ED"/>
        </w:tc>
      </w:tr>
      <w:tr w:rsidR="0059602C" w:rsidTr="009145F2">
        <w:trPr>
          <w:trHeight w:val="279"/>
        </w:trPr>
        <w:tc>
          <w:tcPr>
            <w:tcW w:w="1116" w:type="dxa"/>
          </w:tcPr>
          <w:p w:rsidR="0059602C" w:rsidRDefault="0059602C"/>
        </w:tc>
        <w:tc>
          <w:tcPr>
            <w:tcW w:w="1292" w:type="dxa"/>
          </w:tcPr>
          <w:p w:rsidR="0059602C" w:rsidRDefault="0059602C"/>
        </w:tc>
        <w:tc>
          <w:tcPr>
            <w:tcW w:w="1437" w:type="dxa"/>
          </w:tcPr>
          <w:p w:rsidR="0059602C" w:rsidRDefault="0059602C"/>
        </w:tc>
        <w:tc>
          <w:tcPr>
            <w:tcW w:w="1724" w:type="dxa"/>
          </w:tcPr>
          <w:p w:rsidR="0059602C" w:rsidRDefault="0059602C"/>
        </w:tc>
      </w:tr>
      <w:tr w:rsidR="0059602C" w:rsidTr="009145F2">
        <w:trPr>
          <w:trHeight w:val="312"/>
        </w:trPr>
        <w:tc>
          <w:tcPr>
            <w:tcW w:w="1116" w:type="dxa"/>
          </w:tcPr>
          <w:p w:rsidR="0059602C" w:rsidRDefault="0059602C"/>
        </w:tc>
        <w:tc>
          <w:tcPr>
            <w:tcW w:w="1292" w:type="dxa"/>
          </w:tcPr>
          <w:p w:rsidR="0059602C" w:rsidRDefault="0059602C"/>
        </w:tc>
        <w:tc>
          <w:tcPr>
            <w:tcW w:w="1437" w:type="dxa"/>
          </w:tcPr>
          <w:p w:rsidR="0059602C" w:rsidRDefault="0059602C"/>
        </w:tc>
        <w:tc>
          <w:tcPr>
            <w:tcW w:w="1724" w:type="dxa"/>
          </w:tcPr>
          <w:p w:rsidR="0059602C" w:rsidRDefault="0059602C"/>
        </w:tc>
      </w:tr>
    </w:tbl>
    <w:p w:rsidR="00B1403A" w:rsidRDefault="00B1403A">
      <w:r>
        <w:t xml:space="preserve">        </w:t>
      </w:r>
    </w:p>
    <w:p w:rsidR="000B38ED" w:rsidRDefault="00B1403A">
      <w:r>
        <w:t xml:space="preserve">   </w:t>
      </w:r>
      <w:r w:rsidR="00A91847">
        <w:t xml:space="preserve"> </w:t>
      </w:r>
      <w:r w:rsidR="000B38ED">
        <w:t>L</w:t>
      </w:r>
      <w:r w:rsidR="0059602C">
        <w:t xml:space="preserve"> </w:t>
      </w:r>
      <w:r w:rsidR="000B38ED">
        <w:t>skrayper =?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101"/>
        <w:gridCol w:w="1275"/>
        <w:gridCol w:w="1418"/>
        <w:gridCol w:w="1701"/>
      </w:tblGrid>
      <w:tr w:rsidR="0059602C" w:rsidTr="009145F2">
        <w:trPr>
          <w:trHeight w:val="317"/>
        </w:trPr>
        <w:tc>
          <w:tcPr>
            <w:tcW w:w="1101" w:type="dxa"/>
          </w:tcPr>
          <w:p w:rsidR="0059602C" w:rsidRDefault="0059602C" w:rsidP="00F23135"/>
        </w:tc>
        <w:tc>
          <w:tcPr>
            <w:tcW w:w="1275" w:type="dxa"/>
          </w:tcPr>
          <w:p w:rsidR="0059602C" w:rsidRPr="000720D3" w:rsidRDefault="0059602C" w:rsidP="00F23135">
            <w:r w:rsidRPr="000720D3">
              <w:t>L (m)</w:t>
            </w:r>
          </w:p>
        </w:tc>
        <w:tc>
          <w:tcPr>
            <w:tcW w:w="1418" w:type="dxa"/>
          </w:tcPr>
          <w:p w:rsidR="0059602C" w:rsidRPr="000720D3" w:rsidRDefault="0059602C" w:rsidP="00F23135">
            <w:r w:rsidRPr="000720D3">
              <w:t>V (m3)</w:t>
            </w:r>
          </w:p>
        </w:tc>
        <w:tc>
          <w:tcPr>
            <w:tcW w:w="1701" w:type="dxa"/>
          </w:tcPr>
          <w:p w:rsidR="0059602C" w:rsidRDefault="0059602C" w:rsidP="00F23135">
            <w:r w:rsidRPr="000720D3">
              <w:t xml:space="preserve"> (m4)</w:t>
            </w:r>
          </w:p>
        </w:tc>
      </w:tr>
      <w:tr w:rsidR="000B38ED" w:rsidTr="009145F2">
        <w:trPr>
          <w:trHeight w:val="336"/>
        </w:trPr>
        <w:tc>
          <w:tcPr>
            <w:tcW w:w="1101" w:type="dxa"/>
          </w:tcPr>
          <w:p w:rsidR="000B38ED" w:rsidRDefault="000B38ED" w:rsidP="00F23135"/>
        </w:tc>
        <w:tc>
          <w:tcPr>
            <w:tcW w:w="1275" w:type="dxa"/>
          </w:tcPr>
          <w:p w:rsidR="000B38ED" w:rsidRDefault="000B38ED" w:rsidP="00F23135"/>
        </w:tc>
        <w:tc>
          <w:tcPr>
            <w:tcW w:w="1418" w:type="dxa"/>
          </w:tcPr>
          <w:p w:rsidR="000B38ED" w:rsidRDefault="000B38ED" w:rsidP="00F23135"/>
        </w:tc>
        <w:tc>
          <w:tcPr>
            <w:tcW w:w="1701" w:type="dxa"/>
          </w:tcPr>
          <w:p w:rsidR="000B38ED" w:rsidRDefault="000B38ED" w:rsidP="00F23135"/>
        </w:tc>
      </w:tr>
      <w:tr w:rsidR="000B38ED" w:rsidTr="009145F2">
        <w:trPr>
          <w:trHeight w:val="317"/>
        </w:trPr>
        <w:tc>
          <w:tcPr>
            <w:tcW w:w="1101" w:type="dxa"/>
          </w:tcPr>
          <w:p w:rsidR="000B38ED" w:rsidRDefault="000B38ED" w:rsidP="00F23135"/>
        </w:tc>
        <w:tc>
          <w:tcPr>
            <w:tcW w:w="1275" w:type="dxa"/>
          </w:tcPr>
          <w:p w:rsidR="000B38ED" w:rsidRDefault="000B38ED" w:rsidP="00F23135"/>
        </w:tc>
        <w:tc>
          <w:tcPr>
            <w:tcW w:w="1418" w:type="dxa"/>
          </w:tcPr>
          <w:p w:rsidR="000B38ED" w:rsidRDefault="000B38ED" w:rsidP="00F23135"/>
        </w:tc>
        <w:tc>
          <w:tcPr>
            <w:tcW w:w="1701" w:type="dxa"/>
          </w:tcPr>
          <w:p w:rsidR="000B38ED" w:rsidRDefault="000B38ED" w:rsidP="00F23135"/>
        </w:tc>
      </w:tr>
      <w:tr w:rsidR="009145F2" w:rsidTr="009145F2">
        <w:trPr>
          <w:trHeight w:val="317"/>
        </w:trPr>
        <w:tc>
          <w:tcPr>
            <w:tcW w:w="1101" w:type="dxa"/>
          </w:tcPr>
          <w:p w:rsidR="009145F2" w:rsidRDefault="009145F2" w:rsidP="00F23135"/>
        </w:tc>
        <w:tc>
          <w:tcPr>
            <w:tcW w:w="1275" w:type="dxa"/>
          </w:tcPr>
          <w:p w:rsidR="009145F2" w:rsidRDefault="009145F2" w:rsidP="00F23135"/>
        </w:tc>
        <w:tc>
          <w:tcPr>
            <w:tcW w:w="1418" w:type="dxa"/>
          </w:tcPr>
          <w:p w:rsidR="009145F2" w:rsidRDefault="009145F2" w:rsidP="00F23135"/>
        </w:tc>
        <w:tc>
          <w:tcPr>
            <w:tcW w:w="1701" w:type="dxa"/>
          </w:tcPr>
          <w:p w:rsidR="009145F2" w:rsidRDefault="009145F2" w:rsidP="00F23135"/>
        </w:tc>
      </w:tr>
    </w:tbl>
    <w:p w:rsidR="000B38ED" w:rsidRDefault="000B38ED"/>
    <w:p w:rsidR="00195E9D" w:rsidRDefault="00195E9D"/>
    <w:p w:rsidR="008F3D79" w:rsidRDefault="008F3D79" w:rsidP="008F3D79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Q2. Students with only </w:t>
      </w:r>
      <w:r w:rsidRPr="00DF151D">
        <w:rPr>
          <w:rFonts w:ascii="Times New Roman" w:hAnsi="Times New Roman" w:cs="Times New Roman"/>
          <w:b/>
          <w:color w:val="FF0000"/>
          <w:sz w:val="28"/>
        </w:rPr>
        <w:t xml:space="preserve">even </w:t>
      </w:r>
      <w:r>
        <w:rPr>
          <w:rFonts w:ascii="Times New Roman" w:hAnsi="Times New Roman" w:cs="Times New Roman"/>
          <w:b/>
          <w:sz w:val="28"/>
        </w:rPr>
        <w:t>numbers (example 205</w:t>
      </w:r>
      <w:r w:rsidRPr="00E72C83">
        <w:rPr>
          <w:rFonts w:ascii="Times New Roman" w:hAnsi="Times New Roman" w:cs="Times New Roman"/>
          <w:b/>
          <w:color w:val="FF0000"/>
          <w:sz w:val="28"/>
        </w:rPr>
        <w:t>10</w:t>
      </w:r>
      <w:r>
        <w:rPr>
          <w:rFonts w:ascii="Times New Roman" w:hAnsi="Times New Roman" w:cs="Times New Roman"/>
          <w:b/>
          <w:sz w:val="28"/>
        </w:rPr>
        <w:t>) will answer</w:t>
      </w:r>
    </w:p>
    <w:p w:rsidR="00B23378" w:rsidRDefault="003555DB" w:rsidP="00B23378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15</w:t>
      </w:r>
      <w:r w:rsidR="00B23378">
        <w:rPr>
          <w:rFonts w:ascii="Times New Roman" w:hAnsi="Times New Roman" w:cs="Times New Roman"/>
          <w:b/>
          <w:sz w:val="28"/>
        </w:rPr>
        <w:t>+</w:t>
      </w:r>
      <w:r>
        <w:rPr>
          <w:rFonts w:ascii="Times New Roman" w:hAnsi="Times New Roman" w:cs="Times New Roman"/>
          <w:b/>
          <w:sz w:val="28"/>
        </w:rPr>
        <w:t>15</w:t>
      </w:r>
      <w:r w:rsidR="00B23378">
        <w:rPr>
          <w:rFonts w:ascii="Times New Roman" w:hAnsi="Times New Roman" w:cs="Times New Roman"/>
          <w:b/>
          <w:sz w:val="28"/>
        </w:rPr>
        <w:t xml:space="preserve"> (profile) +</w:t>
      </w:r>
      <w:r>
        <w:rPr>
          <w:rFonts w:ascii="Times New Roman" w:hAnsi="Times New Roman" w:cs="Times New Roman"/>
          <w:b/>
          <w:sz w:val="28"/>
        </w:rPr>
        <w:t>15</w:t>
      </w:r>
      <w:r w:rsidR="00B23378">
        <w:rPr>
          <w:rFonts w:ascii="Times New Roman" w:hAnsi="Times New Roman" w:cs="Times New Roman"/>
          <w:b/>
          <w:sz w:val="28"/>
        </w:rPr>
        <w:t xml:space="preserve"> points (tables)                borrow=transfer=</w:t>
      </w:r>
      <w:r w:rsidR="00DF151D">
        <w:rPr>
          <w:rFonts w:ascii="Times New Roman" w:hAnsi="Times New Roman" w:cs="Times New Roman"/>
          <w:b/>
          <w:sz w:val="28"/>
        </w:rPr>
        <w:t>5</w:t>
      </w:r>
      <w:r w:rsidR="00B23378">
        <w:rPr>
          <w:rFonts w:ascii="Times New Roman" w:hAnsi="Times New Roman" w:cs="Times New Roman"/>
          <w:b/>
          <w:sz w:val="28"/>
        </w:rPr>
        <w:t>0 mt</w:t>
      </w:r>
    </w:p>
    <w:p w:rsidR="00BF125B" w:rsidRDefault="00BF125B" w:rsidP="00BF125B">
      <w:pPr>
        <w:spacing w:after="0"/>
      </w:pPr>
      <w:r>
        <w:rPr>
          <w:rFonts w:ascii="Times New Roman" w:hAnsi="Times New Roman" w:cs="Times New Roman"/>
          <w:b/>
          <w:sz w:val="28"/>
        </w:rPr>
        <w:t>20 points</w:t>
      </w:r>
    </w:p>
    <w:tbl>
      <w:tblPr>
        <w:tblStyle w:val="TabloKlavuzu"/>
        <w:tblW w:w="9990" w:type="dxa"/>
        <w:tblLook w:val="04A0" w:firstRow="1" w:lastRow="0" w:firstColumn="1" w:lastColumn="0" w:noHBand="0" w:noVBand="1"/>
      </w:tblPr>
      <w:tblGrid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</w:tblGrid>
      <w:tr w:rsidR="00BF125B" w:rsidTr="00F23135"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2D070C25" wp14:editId="0269C0AF">
                      <wp:simplePos x="0" y="0"/>
                      <wp:positionH relativeFrom="column">
                        <wp:posOffset>60325</wp:posOffset>
                      </wp:positionH>
                      <wp:positionV relativeFrom="paragraph">
                        <wp:posOffset>12065</wp:posOffset>
                      </wp:positionV>
                      <wp:extent cx="0" cy="4219575"/>
                      <wp:effectExtent l="57150" t="38100" r="57150" b="47625"/>
                      <wp:wrapNone/>
                      <wp:docPr id="27" name="Düz Ok Bağlayıcısı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4219575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accent2"/>
                                </a:solidFill>
                                <a:headEnd type="triangl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3615F6BC" id="Düz Ok Bağlayıcısı 27" o:spid="_x0000_s1026" type="#_x0000_t32" style="position:absolute;margin-left:4.75pt;margin-top:.95pt;width:0;height:332.25pt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" strokecolor="#c0504d [3205]" strokeweight="2.25pt">
                      <v:stroke startarrow="block" endarrow="block"/>
                    </v:shape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614189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>
                      <wp:simplePos x="0" y="0"/>
                      <wp:positionH relativeFrom="column">
                        <wp:posOffset>52705</wp:posOffset>
                      </wp:positionH>
                      <wp:positionV relativeFrom="paragraph">
                        <wp:posOffset>154305</wp:posOffset>
                      </wp:positionV>
                      <wp:extent cx="45720" cy="4160520"/>
                      <wp:effectExtent l="38100" t="19050" r="68580" b="68580"/>
                      <wp:wrapNone/>
                      <wp:docPr id="49" name="Düz Bağlayıcı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" cy="4160520"/>
                              </a:xfrm>
                              <a:prstGeom prst="line">
                                <a:avLst/>
                              </a:prstGeom>
                              <a:ln>
                                <a:prstDash val="dashDot"/>
                              </a:ln>
                            </wps:spPr>
                            <wps:style>
                              <a:lnRef idx="2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1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line w14:anchorId="0498CDF8" id="Düz Bağlayıcı 49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15pt,12.15pt" to="7.75pt,33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" strokecolor="#4bacc6 [3208]" strokeweight="2pt">
                      <v:stroke dashstyle="dashDot"/>
                      <v:shadow on="t" color="black" opacity="24903f" origin=",.5" offset="0,.55556mm"/>
                    </v:line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E11B9DD" wp14:editId="79142747">
                      <wp:simplePos x="0" y="0"/>
                      <wp:positionH relativeFrom="column">
                        <wp:posOffset>56515</wp:posOffset>
                      </wp:positionH>
                      <wp:positionV relativeFrom="paragraph">
                        <wp:posOffset>141605</wp:posOffset>
                      </wp:positionV>
                      <wp:extent cx="9525" cy="485775"/>
                      <wp:effectExtent l="76200" t="38100" r="66675" b="28575"/>
                      <wp:wrapNone/>
                      <wp:docPr id="28" name="Düz Ok Bağlayıcısı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9525" cy="485775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accent2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shape w14:anchorId="6F5F1D0E" id="Düz Ok Bağlayıcısı 28" o:spid="_x0000_s1026" type="#_x0000_t32" style="position:absolute;margin-left:4.45pt;margin-top:11.15pt;width:.75pt;height:38.25pt;flip:x 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" strokecolor="#c0504d [3205]" strokeweight="1.5pt">
                      <v:stroke endarrow="open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533D764" wp14:editId="00DACFE7">
                      <wp:simplePos x="0" y="0"/>
                      <wp:positionH relativeFrom="column">
                        <wp:posOffset>-28575</wp:posOffset>
                      </wp:positionH>
                      <wp:positionV relativeFrom="paragraph">
                        <wp:posOffset>8255</wp:posOffset>
                      </wp:positionV>
                      <wp:extent cx="1047750" cy="981075"/>
                      <wp:effectExtent l="0" t="0" r="19050" b="28575"/>
                      <wp:wrapNone/>
                      <wp:docPr id="29" name="Metin Kutusu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47750" cy="9810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F23135" w:rsidRPr="00ED7A07" w:rsidRDefault="00F23135" w:rsidP="00BF125B">
                                  <w:pPr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r w:rsidRPr="00ED7A07">
                                    <w:rPr>
                                      <w:sz w:val="20"/>
                                    </w:rPr>
                                    <w:t>1</w:t>
                                  </w:r>
                                  <w:r>
                                    <w:rPr>
                                      <w:sz w:val="20"/>
                                    </w:rPr>
                                    <w:t xml:space="preserve"> unit</w:t>
                                  </w:r>
                                  <w:r w:rsidRPr="00ED7A07">
                                    <w:rPr>
                                      <w:sz w:val="20"/>
                                    </w:rPr>
                                    <w:t xml:space="preserve"> =100 m</w:t>
                                  </w:r>
                                  <w:r w:rsidRPr="000B38ED">
                                    <w:rPr>
                                      <w:sz w:val="20"/>
                                      <w:vertAlign w:val="superscript"/>
                                    </w:rPr>
                                    <w:t>3</w:t>
                                  </w:r>
                                  <w:r w:rsidRPr="000B38ED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r w:rsidRPr="00ED7A07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</w:p>
                                <w:p w:rsidR="00F23135" w:rsidRPr="00ED7A07" w:rsidRDefault="00F23135" w:rsidP="00BF125B">
                                  <w:pPr>
                                    <w:rPr>
                                      <w:sz w:val="20"/>
                                    </w:rPr>
                                  </w:pPr>
                                </w:p>
                                <w:p w:rsidR="00F23135" w:rsidRPr="00ED7A07" w:rsidRDefault="00F23135" w:rsidP="00BF125B">
                                  <w:pPr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r w:rsidRPr="00ED7A07">
                                    <w:rPr>
                                      <w:sz w:val="20"/>
                                    </w:rPr>
                                    <w:t xml:space="preserve">1 </w:t>
                                  </w:r>
                                  <w:r>
                                    <w:rPr>
                                      <w:sz w:val="20"/>
                                    </w:rPr>
                                    <w:t xml:space="preserve">unit </w:t>
                                  </w:r>
                                  <w:r w:rsidRPr="00ED7A07">
                                    <w:rPr>
                                      <w:sz w:val="20"/>
                                    </w:rPr>
                                    <w:t>= 10 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1533D764" id="Metin Kutusu 29" o:spid="_x0000_s1042" type="#_x0000_t202" style="position:absolute;margin-left:-2.25pt;margin-top:.65pt;width:82.5pt;height:77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" fillcolor="white [3201]" strokeweight=".5pt">
                      <v:textbox>
                        <w:txbxContent>
                          <w:p w:rsidR="00F23135" w:rsidRPr="00ED7A07" w:rsidRDefault="00F23135" w:rsidP="00BF125B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 w:rsidRPr="00ED7A07">
                              <w:rPr>
                                <w:sz w:val="20"/>
                              </w:rPr>
                              <w:t>1</w:t>
                            </w:r>
                            <w:r>
                              <w:rPr>
                                <w:sz w:val="20"/>
                              </w:rPr>
                              <w:t xml:space="preserve"> unit</w:t>
                            </w:r>
                            <w:r w:rsidRPr="00ED7A07">
                              <w:rPr>
                                <w:sz w:val="20"/>
                              </w:rPr>
                              <w:t xml:space="preserve"> =100 m</w:t>
                            </w:r>
                            <w:r w:rsidRPr="000B38ED">
                              <w:rPr>
                                <w:sz w:val="20"/>
                                <w:vertAlign w:val="superscript"/>
                              </w:rPr>
                              <w:t>3</w:t>
                            </w:r>
                            <w:r w:rsidRPr="000B38ED">
                              <w:rPr>
                                <w:sz w:val="20"/>
                              </w:rPr>
                              <w:t xml:space="preserve"> </w:t>
                            </w:r>
                            <w:r w:rsidRPr="00ED7A07"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  <w:p w:rsidR="00F23135" w:rsidRPr="00ED7A07" w:rsidRDefault="00F23135" w:rsidP="00BF125B">
                            <w:pPr>
                              <w:rPr>
                                <w:sz w:val="20"/>
                              </w:rPr>
                            </w:pPr>
                          </w:p>
                          <w:p w:rsidR="00F23135" w:rsidRPr="00ED7A07" w:rsidRDefault="00F23135" w:rsidP="00BF125B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 w:rsidRPr="00ED7A07">
                              <w:rPr>
                                <w:sz w:val="20"/>
                              </w:rPr>
                              <w:t xml:space="preserve">1 </w:t>
                            </w:r>
                            <w:r>
                              <w:rPr>
                                <w:sz w:val="20"/>
                              </w:rPr>
                              <w:t xml:space="preserve">unit </w:t>
                            </w:r>
                            <w:r w:rsidRPr="00ED7A07">
                              <w:rPr>
                                <w:sz w:val="20"/>
                              </w:rPr>
                              <w:t>= 10 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  <w:tr w:rsidR="00BF125B" w:rsidTr="00F23135"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202345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>
                      <wp:simplePos x="0" y="0"/>
                      <wp:positionH relativeFrom="column">
                        <wp:posOffset>67945</wp:posOffset>
                      </wp:positionH>
                      <wp:positionV relativeFrom="paragraph">
                        <wp:posOffset>0</wp:posOffset>
                      </wp:positionV>
                      <wp:extent cx="7620" cy="4069080"/>
                      <wp:effectExtent l="38100" t="19050" r="68580" b="83820"/>
                      <wp:wrapNone/>
                      <wp:docPr id="46" name="Düz Bağlayıcı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620" cy="4069080"/>
                              </a:xfrm>
                              <a:prstGeom prst="line">
                                <a:avLst/>
                              </a:prstGeom>
                              <a:ln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1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line w14:anchorId="1F9590D8" id="Düz Bağlayıcı 46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35pt,0" to="5.95pt,32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" strokecolor="#4bacc6 [3208]" strokeweight="2pt">
                      <v:stroke dashstyle="dash"/>
                      <v:shadow on="t" color="black" opacity="24903f" origin=",.5" offset="0,.55556mm"/>
                    </v:line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614189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>
                      <wp:simplePos x="0" y="0"/>
                      <wp:positionH relativeFrom="column">
                        <wp:posOffset>216535</wp:posOffset>
                      </wp:positionH>
                      <wp:positionV relativeFrom="paragraph">
                        <wp:posOffset>-38100</wp:posOffset>
                      </wp:positionV>
                      <wp:extent cx="0" cy="4099560"/>
                      <wp:effectExtent l="57150" t="19050" r="76200" b="53340"/>
                      <wp:wrapNone/>
                      <wp:docPr id="47" name="Düz Bağlayıcı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099560"/>
                              </a:xfrm>
                              <a:prstGeom prst="line">
                                <a:avLst/>
                              </a:prstGeom>
                              <a:ln>
                                <a:prstDash val="dashDot"/>
                              </a:ln>
                            </wps:spPr>
                            <wps:style>
                              <a:lnRef idx="2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1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line w14:anchorId="14E70B2F" id="Düz Bağlayıcı 47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05pt,-3pt" to="17.05pt,3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" strokecolor="#4bacc6 [3208]" strokeweight="2pt">
                      <v:stroke dashstyle="dashDot"/>
                      <v:shadow on="t" color="black" opacity="24903f" origin=",.5" offset="0,.55556mm"/>
                    </v:line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614189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>
                      <wp:simplePos x="0" y="0"/>
                      <wp:positionH relativeFrom="column">
                        <wp:posOffset>-73025</wp:posOffset>
                      </wp:positionH>
                      <wp:positionV relativeFrom="paragraph">
                        <wp:posOffset>15240</wp:posOffset>
                      </wp:positionV>
                      <wp:extent cx="7620" cy="4061460"/>
                      <wp:effectExtent l="57150" t="19050" r="68580" b="91440"/>
                      <wp:wrapNone/>
                      <wp:docPr id="51" name="Düz Bağlayıcı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620" cy="4061460"/>
                              </a:xfrm>
                              <a:prstGeom prst="line">
                                <a:avLst/>
                              </a:prstGeom>
                              <a:ln>
                                <a:prstDash val="dashDot"/>
                              </a:ln>
                            </wps:spPr>
                            <wps:style>
                              <a:lnRef idx="2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1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line w14:anchorId="10168C7C" id="Düz Bağlayıcı 51" o:spid="_x0000_s1026" style="position:absolute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75pt,1.2pt" to="-5.15pt,3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" strokecolor="#4bacc6 [3208]" strokeweight="2pt">
                      <v:stroke dashstyle="dashDot"/>
                      <v:shadow on="t" color="black" opacity="24903f" origin=",.5" offset="0,.55556mm"/>
                    </v:line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  <w:tr w:rsidR="00BF125B" w:rsidTr="00F23135"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  <w:tr w:rsidR="00BF125B" w:rsidTr="00F23135">
        <w:tc>
          <w:tcPr>
            <w:tcW w:w="222" w:type="dxa"/>
          </w:tcPr>
          <w:p w:rsidR="00BF125B" w:rsidRDefault="00BF125B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56689B6" wp14:editId="29BDFF2F">
                      <wp:simplePos x="0" y="0"/>
                      <wp:positionH relativeFrom="column">
                        <wp:posOffset>-61595</wp:posOffset>
                      </wp:positionH>
                      <wp:positionV relativeFrom="paragraph">
                        <wp:posOffset>-3810</wp:posOffset>
                      </wp:positionV>
                      <wp:extent cx="552450" cy="466725"/>
                      <wp:effectExtent l="0" t="0" r="19050" b="28575"/>
                      <wp:wrapNone/>
                      <wp:docPr id="30" name="Metin Kutusu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5245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F23135" w:rsidRPr="005F2332" w:rsidRDefault="00F23135" w:rsidP="00BF125B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</w:rPr>
                                    <w:t xml:space="preserve">20 </w:t>
                                  </w:r>
                                  <w:r w:rsidRPr="005F2332"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</w:rPr>
                                    <w:t>points</w:t>
                                  </w:r>
                                </w:p>
                                <w:p w:rsidR="00F23135" w:rsidRPr="00311817" w:rsidRDefault="00F23135" w:rsidP="00BF125B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</w:rPr>
                                  </w:pPr>
                                </w:p>
                                <w:p w:rsidR="00F23135" w:rsidRDefault="00F23135" w:rsidP="00BF125B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</w:rPr>
                                  </w:pPr>
                                </w:p>
                                <w:p w:rsidR="00F23135" w:rsidRDefault="00F23135" w:rsidP="00BF125B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656689B6" id="Metin Kutusu 30" o:spid="_x0000_s1043" type="#_x0000_t202" style="position:absolute;margin-left:-4.85pt;margin-top:-.3pt;width:43.5pt;height:36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" fillcolor="white [3201]" strokeweight=".5pt">
                      <v:textbox>
                        <w:txbxContent>
                          <w:p w:rsidR="00F23135" w:rsidRPr="005F2332" w:rsidRDefault="00F23135" w:rsidP="00BF125B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 xml:space="preserve">20 </w:t>
                            </w:r>
                            <w:r w:rsidRPr="005F2332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>points</w:t>
                            </w:r>
                          </w:p>
                          <w:p w:rsidR="00F23135" w:rsidRPr="00311817" w:rsidRDefault="00F23135" w:rsidP="00BF125B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</w:p>
                          <w:p w:rsidR="00F23135" w:rsidRDefault="00F23135" w:rsidP="00BF125B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</w:p>
                          <w:p w:rsidR="00F23135" w:rsidRDefault="00F23135" w:rsidP="00BF125B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8E04A2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3931636A" wp14:editId="36BFA9AF">
                      <wp:simplePos x="0" y="0"/>
                      <wp:positionH relativeFrom="column">
                        <wp:posOffset>-59690</wp:posOffset>
                      </wp:positionH>
                      <wp:positionV relativeFrom="paragraph">
                        <wp:posOffset>-1905</wp:posOffset>
                      </wp:positionV>
                      <wp:extent cx="1685925" cy="1761490"/>
                      <wp:effectExtent l="19050" t="19050" r="28575" b="29210"/>
                      <wp:wrapNone/>
                      <wp:docPr id="32" name="Düz Bağlayıcı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685925" cy="1761490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line w14:anchorId="1437E7F5" id="Düz Bağlayıcı 32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7pt,-.15pt" to="128.05pt,13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" strokecolor="black [3213]" strokeweight="2.25pt"/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8E04A2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-1905</wp:posOffset>
                      </wp:positionV>
                      <wp:extent cx="266700" cy="352425"/>
                      <wp:effectExtent l="19050" t="19050" r="19050" b="28575"/>
                      <wp:wrapNone/>
                      <wp:docPr id="6" name="Düz Bağlayıcı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66700" cy="352425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line w14:anchorId="08EFCAF2" id="Düz Bağlayıcı 6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15pt,-.15pt" to="15.85pt,2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" strokecolor="black [3213]" strokeweight="2.25pt"/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8F3D79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9DE92C2" wp14:editId="4AB10F1E">
                      <wp:simplePos x="0" y="0"/>
                      <wp:positionH relativeFrom="column">
                        <wp:posOffset>60325</wp:posOffset>
                      </wp:positionH>
                      <wp:positionV relativeFrom="paragraph">
                        <wp:posOffset>-1905</wp:posOffset>
                      </wp:positionV>
                      <wp:extent cx="314325" cy="351790"/>
                      <wp:effectExtent l="19050" t="19050" r="28575" b="29210"/>
                      <wp:wrapNone/>
                      <wp:docPr id="7" name="Düz Bağlayıcı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14325" cy="351790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cx1="http://schemas.microsoft.com/office/drawing/2015/9/8/chartex">
                  <w:pict>
                    <v:line w14:anchorId="3C24CA25" id="Düz Bağlayıcı 7" o:spid="_x0000_s1026" style="position:absolute;flip:y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.75pt,-.15pt" to="29.5pt,2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" strokecolor="black [3213]" strokeweight="2.25pt"/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8E04A2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2B8AE314" wp14:editId="0A364372">
                      <wp:simplePos x="0" y="0"/>
                      <wp:positionH relativeFrom="column">
                        <wp:posOffset>-48260</wp:posOffset>
                      </wp:positionH>
                      <wp:positionV relativeFrom="paragraph">
                        <wp:posOffset>-1905</wp:posOffset>
                      </wp:positionV>
                      <wp:extent cx="695325" cy="876300"/>
                      <wp:effectExtent l="19050" t="19050" r="28575" b="19050"/>
                      <wp:wrapNone/>
                      <wp:docPr id="35" name="Düz Bağlayıcı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95325" cy="876300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line w14:anchorId="2081D5C0" id="Düz Bağlayıcı 35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8pt,-.15pt" to="50.95pt,6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" strokecolor="black [3213]" strokeweight="2.25pt"/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27CF21C" wp14:editId="3E61085E">
                      <wp:simplePos x="0" y="0"/>
                      <wp:positionH relativeFrom="column">
                        <wp:posOffset>56515</wp:posOffset>
                      </wp:positionH>
                      <wp:positionV relativeFrom="paragraph">
                        <wp:posOffset>97155</wp:posOffset>
                      </wp:positionV>
                      <wp:extent cx="485775" cy="0"/>
                      <wp:effectExtent l="0" t="76200" r="28575" b="114300"/>
                      <wp:wrapNone/>
                      <wp:docPr id="33" name="Düz Ok Bağlayıcısı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5775" cy="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accent2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cx1="http://schemas.microsoft.com/office/drawing/2015/9/8/chartex">
                  <w:pict>
                    <v:shape w14:anchorId="612EAC08" id="Düz Ok Bağlayıcısı 33" o:spid="_x0000_s1026" type="#_x0000_t32" style="position:absolute;margin-left:4.45pt;margin-top:7.65pt;width:38.25pt;height:0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" strokecolor="#c0504d [3205]" strokeweight="1.5pt">
                      <v:stroke endarrow="open"/>
                    </v:shape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  <w:tr w:rsidR="00BF125B" w:rsidTr="00F23135"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614189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>
                      <wp:simplePos x="0" y="0"/>
                      <wp:positionH relativeFrom="column">
                        <wp:posOffset>52705</wp:posOffset>
                      </wp:positionH>
                      <wp:positionV relativeFrom="paragraph">
                        <wp:posOffset>162560</wp:posOffset>
                      </wp:positionV>
                      <wp:extent cx="22860" cy="3383280"/>
                      <wp:effectExtent l="57150" t="19050" r="72390" b="83820"/>
                      <wp:wrapNone/>
                      <wp:docPr id="48" name="Düz Bağlayıcı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860" cy="3383280"/>
                              </a:xfrm>
                              <a:prstGeom prst="line">
                                <a:avLst/>
                              </a:prstGeom>
                              <a:ln>
                                <a:prstDash val="dashDot"/>
                              </a:ln>
                            </wps:spPr>
                            <wps:style>
                              <a:lnRef idx="2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1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line w14:anchorId="04B71F49" id="Düz Bağlayıcı 48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15pt,12.8pt" to="5.95pt,27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" strokecolor="#4bacc6 [3208]" strokeweight="2pt">
                      <v:stroke dashstyle="dashDot"/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8E6BA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>
                      <wp:simplePos x="0" y="0"/>
                      <wp:positionH relativeFrom="column">
                        <wp:posOffset>45085</wp:posOffset>
                      </wp:positionH>
                      <wp:positionV relativeFrom="paragraph">
                        <wp:posOffset>154940</wp:posOffset>
                      </wp:positionV>
                      <wp:extent cx="1143000" cy="7620"/>
                      <wp:effectExtent l="38100" t="38100" r="76200" b="87630"/>
                      <wp:wrapNone/>
                      <wp:docPr id="45" name="Düz Bağlayıcı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143000" cy="76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line w14:anchorId="124EA720" id="Düz Bağlayıcı 45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55pt,12.2pt" to="93.55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8E6BA6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1856" behindDoc="0" locked="0" layoutInCell="1" allowOverlap="1">
                      <wp:simplePos x="0" y="0"/>
                      <wp:positionH relativeFrom="column">
                        <wp:posOffset>-46355</wp:posOffset>
                      </wp:positionH>
                      <wp:positionV relativeFrom="paragraph">
                        <wp:posOffset>10160</wp:posOffset>
                      </wp:positionV>
                      <wp:extent cx="259080" cy="83820"/>
                      <wp:effectExtent l="0" t="19050" r="45720" b="30480"/>
                      <wp:wrapNone/>
                      <wp:docPr id="41" name="Sağ Ok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9080" cy="8382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type w14:anchorId="29B7A422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Sağ Ok 41" o:spid="_x0000_s1026" type="#_x0000_t13" style="position:absolute;margin-left:-3.65pt;margin-top:.8pt;width:20.4pt;height:6.6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" adj="18106" fillcolor="#4f81bd [3204]" strokecolor="#243f60 [1604]" strokeweight="2pt"/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614189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147319</wp:posOffset>
                      </wp:positionV>
                      <wp:extent cx="7620" cy="3373755"/>
                      <wp:effectExtent l="57150" t="19050" r="68580" b="93345"/>
                      <wp:wrapNone/>
                      <wp:docPr id="50" name="Düz Bağlayıcı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620" cy="3373755"/>
                              </a:xfrm>
                              <a:prstGeom prst="line">
                                <a:avLst/>
                              </a:prstGeom>
                              <a:ln>
                                <a:prstDash val="dashDot"/>
                              </a:ln>
                            </wps:spPr>
                            <wps:style>
                              <a:lnRef idx="2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1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line w14:anchorId="2F4A10A6" id="Düz Bağlayıcı 50" o:spid="_x0000_s1026" style="position:absolute;flip:x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15pt,11.6pt" to="-4.55pt,27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" strokecolor="#4bacc6 [3208]" strokeweight="2pt">
                      <v:stroke dashstyle="dashDot"/>
                      <v:shadow on="t" color="black" opacity="24903f" origin=",.5" offset="0,.55556mm"/>
                    </v:line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8E6BA6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3904" behindDoc="0" locked="0" layoutInCell="1" allowOverlap="1" wp14:anchorId="112F28EB" wp14:editId="59416F8C">
                      <wp:simplePos x="0" y="0"/>
                      <wp:positionH relativeFrom="column">
                        <wp:posOffset>-189865</wp:posOffset>
                      </wp:positionH>
                      <wp:positionV relativeFrom="paragraph">
                        <wp:posOffset>24765</wp:posOffset>
                      </wp:positionV>
                      <wp:extent cx="259080" cy="83820"/>
                      <wp:effectExtent l="0" t="19050" r="45720" b="30480"/>
                      <wp:wrapNone/>
                      <wp:docPr id="43" name="Sağ Ok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9080" cy="8382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4F81BD"/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0148A63F" id="Sağ Ok 43" o:spid="_x0000_s1026" type="#_x0000_t13" style="position:absolute;margin-left:-14.95pt;margin-top:1.95pt;width:20.4pt;height:6.6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" adj="18106" fillcolor="#4f81bd" strokecolor="#385d8a" strokeweight="2pt"/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614189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>
                      <wp:simplePos x="0" y="0"/>
                      <wp:positionH relativeFrom="column">
                        <wp:posOffset>67945</wp:posOffset>
                      </wp:positionH>
                      <wp:positionV relativeFrom="paragraph">
                        <wp:posOffset>162560</wp:posOffset>
                      </wp:positionV>
                      <wp:extent cx="0" cy="3329940"/>
                      <wp:effectExtent l="57150" t="19050" r="76200" b="60960"/>
                      <wp:wrapNone/>
                      <wp:docPr id="52" name="Düz Bağlayıcı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329940"/>
                              </a:xfrm>
                              <a:prstGeom prst="line">
                                <a:avLst/>
                              </a:prstGeom>
                              <a:ln>
                                <a:prstDash val="dashDot"/>
                              </a:ln>
                            </wps:spPr>
                            <wps:style>
                              <a:lnRef idx="2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1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line w14:anchorId="47B8C538" id="Düz Bağlayıcı 52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35pt,12.8pt" to="5.35pt,2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" strokecolor="#4bacc6 [3208]" strokeweight="2pt">
                      <v:stroke dashstyle="dashDot"/>
                      <v:shadow on="t" color="black" opacity="24903f" origin=",.5" offset="0,.55556mm"/>
                    </v:line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  <w:tr w:rsidR="00BF125B" w:rsidTr="00F23135"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  <w:tr w:rsidR="00BF125B" w:rsidTr="00F23135"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8E6BA6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>
                      <wp:simplePos x="0" y="0"/>
                      <wp:positionH relativeFrom="column">
                        <wp:posOffset>52705</wp:posOffset>
                      </wp:positionH>
                      <wp:positionV relativeFrom="paragraph">
                        <wp:posOffset>29846</wp:posOffset>
                      </wp:positionV>
                      <wp:extent cx="978408" cy="137160"/>
                      <wp:effectExtent l="0" t="19050" r="31750" b="34290"/>
                      <wp:wrapNone/>
                      <wp:docPr id="44" name="Sağ Ok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8408" cy="13716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1099C83B" id="Sağ Ok 44" o:spid="_x0000_s1026" type="#_x0000_t13" style="position:absolute;margin-left:4.15pt;margin-top:2.35pt;width:77.05pt;height:10.8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" adj="20086" fillcolor="#4f81bd [3204]" strokecolor="#243f60 [1604]" strokeweight="2pt"/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  <w:tr w:rsidR="00BF125B" w:rsidTr="00F23135"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614189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>
                      <wp:simplePos x="0" y="0"/>
                      <wp:positionH relativeFrom="column">
                        <wp:posOffset>-76835</wp:posOffset>
                      </wp:positionH>
                      <wp:positionV relativeFrom="paragraph">
                        <wp:posOffset>-1099185</wp:posOffset>
                      </wp:positionV>
                      <wp:extent cx="0" cy="4114800"/>
                      <wp:effectExtent l="57150" t="19050" r="76200" b="38100"/>
                      <wp:wrapNone/>
                      <wp:docPr id="53" name="Düz Bağlayıcı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4114800"/>
                              </a:xfrm>
                              <a:prstGeom prst="line">
                                <a:avLst/>
                              </a:prstGeom>
                              <a:ln>
                                <a:prstDash val="dashDot"/>
                              </a:ln>
                            </wps:spPr>
                            <wps:style>
                              <a:lnRef idx="2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1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line w14:anchorId="00A1F55B" id="Düz Bağlayıcı 53" o:spid="_x0000_s1026" style="position:absolute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.05pt,-86.55pt" to="-6.05pt,23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" strokecolor="#4bacc6 [3208]" strokeweight="2pt">
                      <v:stroke dashstyle="dashDot"/>
                      <v:shadow on="t" color="black" opacity="24903f" origin=",.5" offset="0,.55556mm"/>
                    </v:line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  <w:tr w:rsidR="00BF125B" w:rsidTr="00F23135"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A91847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4688" behindDoc="0" locked="0" layoutInCell="1" allowOverlap="1" wp14:anchorId="1A298AC8" wp14:editId="46BDD793">
                      <wp:simplePos x="0" y="0"/>
                      <wp:positionH relativeFrom="column">
                        <wp:posOffset>60325</wp:posOffset>
                      </wp:positionH>
                      <wp:positionV relativeFrom="paragraph">
                        <wp:posOffset>-10160</wp:posOffset>
                      </wp:positionV>
                      <wp:extent cx="866775" cy="885825"/>
                      <wp:effectExtent l="19050" t="19050" r="28575" b="28575"/>
                      <wp:wrapNone/>
                      <wp:docPr id="31" name="Düz Bağlayıcı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66775" cy="885825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line w14:anchorId="6A85545A" id="Düz Bağlayıcı 31" o:spid="_x0000_s1026" style="position:absolute;z-index:2516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75pt,-.8pt" to="73pt,6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" strokecolor="black [3213]" strokeweight="2.25pt"/>
                  </w:pict>
                </mc:Fallback>
              </mc:AlternateContent>
            </w:r>
            <w:r w:rsidR="00BF125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5712" behindDoc="0" locked="0" layoutInCell="1" allowOverlap="1" wp14:anchorId="7C03EFBA" wp14:editId="3E109DCB">
                      <wp:simplePos x="0" y="0"/>
                      <wp:positionH relativeFrom="column">
                        <wp:posOffset>60324</wp:posOffset>
                      </wp:positionH>
                      <wp:positionV relativeFrom="paragraph">
                        <wp:posOffset>-6350</wp:posOffset>
                      </wp:positionV>
                      <wp:extent cx="5495925" cy="0"/>
                      <wp:effectExtent l="0" t="133350" r="0" b="133350"/>
                      <wp:wrapNone/>
                      <wp:docPr id="34" name="Düz Ok Bağlayıcısı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495925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accent2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shape w14:anchorId="6AD97537" id="Düz Ok Bağlayıcısı 34" o:spid="_x0000_s1026" type="#_x0000_t32" style="position:absolute;margin-left:4.75pt;margin-top:-.5pt;width:432.75pt;height:0;z-index: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" strokecolor="#c0504d [3205]" strokeweight="2.25pt">
                      <v:stroke endarrow="open"/>
                    </v:shape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8E6BA6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8784" behindDoc="0" locked="0" layoutInCell="1" allowOverlap="1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163830</wp:posOffset>
                      </wp:positionV>
                      <wp:extent cx="1325880" cy="0"/>
                      <wp:effectExtent l="38100" t="38100" r="64770" b="95250"/>
                      <wp:wrapNone/>
                      <wp:docPr id="40" name="Düz Bağlayıcı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2588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line w14:anchorId="0D4BD47F" id="Düz Bağlayıcı 40" o:spid="_x0000_s1026" style="position:absolute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25pt,12.9pt" to="103.1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6D1CF4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36736" behindDoc="0" locked="0" layoutInCell="1" allowOverlap="1">
                      <wp:simplePos x="0" y="0"/>
                      <wp:positionH relativeFrom="column">
                        <wp:posOffset>-301625</wp:posOffset>
                      </wp:positionH>
                      <wp:positionV relativeFrom="paragraph">
                        <wp:posOffset>11430</wp:posOffset>
                      </wp:positionV>
                      <wp:extent cx="967740" cy="129540"/>
                      <wp:effectExtent l="0" t="0" r="22860" b="22860"/>
                      <wp:wrapNone/>
                      <wp:docPr id="38" name="Sol Ok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7740" cy="129540"/>
                              </a:xfrm>
                              <a:prstGeom prst="leftArrow">
                                <a:avLst>
                                  <a:gd name="adj1" fmla="val 34000"/>
                                  <a:gd name="adj2" fmla="val 94000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type w14:anchorId="2A1A1513" id="_x0000_t66" coordsize="21600,21600" o:spt="66" adj="5400,5400" path="m@0,l@0@1,21600@1,21600@2@0@2@0,21600,,10800xe">
                      <v:stroke joinstyle="miter"/>
                      <v:formulas>
                        <v:f eqn="val #0"/>
                        <v:f eqn="val #1"/>
                        <v:f eqn="sum 21600 0 #1"/>
                        <v:f eqn="prod #0 #1 10800"/>
                        <v:f eqn="sum #0 0 @3"/>
                      </v:formulas>
                      <v:path o:connecttype="custom" o:connectlocs="@0,0;0,10800;@0,21600;21600,10800" o:connectangles="270,180,90,0" textboxrect="@4,@1,21600,@2"/>
                      <v:handles>
                        <v:h position="#0,#1" xrange="0,21600" yrange="0,10800"/>
                      </v:handles>
                    </v:shapetype>
                    <v:shape id="Sol Ok 38" o:spid="_x0000_s1026" type="#_x0000_t66" style="position:absolute;margin-left:-23.75pt;margin-top:.9pt;width:76.2pt;height:10.2pt;z-index: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" adj="2718,7128" fillcolor="#4f81bd [3204]" strokecolor="#243f60 [1604]" strokeweight="2pt"/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  <w:tr w:rsidR="00BF125B" w:rsidTr="00F23135"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  <w:tr w:rsidR="00BF125B" w:rsidTr="00F23135"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  <w:tr w:rsidR="00BF125B" w:rsidTr="00F23135"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  <w:tr w:rsidR="006D1CF4" w:rsidTr="00F23135"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  <w:tc>
          <w:tcPr>
            <w:tcW w:w="222" w:type="dxa"/>
          </w:tcPr>
          <w:p w:rsidR="006D1CF4" w:rsidRDefault="006D1CF4" w:rsidP="00F23135"/>
        </w:tc>
      </w:tr>
      <w:tr w:rsidR="00BF125B" w:rsidTr="00F23135"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  <w:tr w:rsidR="00BF125B" w:rsidTr="00F23135"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  <w:tr w:rsidR="00BF125B" w:rsidTr="00F23135"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2E33C4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169545</wp:posOffset>
                      </wp:positionV>
                      <wp:extent cx="1363980" cy="1120140"/>
                      <wp:effectExtent l="19050" t="0" r="26670" b="41910"/>
                      <wp:wrapNone/>
                      <wp:docPr id="57" name="Yukarı Bükülü Ok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1363980" cy="1120140"/>
                              </a:xfrm>
                              <a:prstGeom prst="bentUpArrow">
                                <a:avLst>
                                  <a:gd name="adj1" fmla="val 7850"/>
                                  <a:gd name="adj2" fmla="val 15429"/>
                                  <a:gd name="adj3" fmla="val 17935"/>
                                </a:avLst>
                              </a:pr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6BE8E65A" id="Yukarı Bükülü Ok 57" o:spid="_x0000_s1026" style="position:absolute;margin-left:-1.25pt;margin-top:13.35pt;width:107.4pt;height:88.2pt;rotation:18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63980,11201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" path="m,1032209r1147188,l1147188,200897r-128861,l1191154,r172826,200897l1235119,200897r,919243l,1120140r,-87931xe" fillcolor="#e36c0a [2409]" strokecolor="#243f60 [1604]" strokeweight="2pt">
                      <v:path arrowok="t" o:connecttype="custom" o:connectlocs="0,1032209;1147188,1032209;1147188,200897;1018327,200897;1191154,0;1363980,200897;1235119,200897;1235119,1120140;0,1120140;0,1032209" o:connectangles="0,0,0,0,0,0,0,0,0,0"/>
                    </v:shape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2E33C4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>
                      <wp:simplePos x="0" y="0"/>
                      <wp:positionH relativeFrom="column">
                        <wp:posOffset>26035</wp:posOffset>
                      </wp:positionH>
                      <wp:positionV relativeFrom="paragraph">
                        <wp:posOffset>100965</wp:posOffset>
                      </wp:positionV>
                      <wp:extent cx="1943100" cy="1181100"/>
                      <wp:effectExtent l="0" t="0" r="38100" b="38100"/>
                      <wp:wrapNone/>
                      <wp:docPr id="60" name="Yukarı Bükülü Ok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 flipH="1">
                                <a:off x="0" y="0"/>
                                <a:ext cx="1943100" cy="1181100"/>
                              </a:xfrm>
                              <a:prstGeom prst="bentUpArrow">
                                <a:avLst>
                                  <a:gd name="adj1" fmla="val 7581"/>
                                  <a:gd name="adj2" fmla="val 10484"/>
                                  <a:gd name="adj3" fmla="val 17903"/>
                                </a:avLst>
                              </a:prstGeom>
                              <a:solidFill>
                                <a:schemeClr val="accent2">
                                  <a:lumMod val="75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79EA2C1E" id="Yukarı Bükülü Ok 60" o:spid="_x0000_s1026" style="position:absolute;margin-left:2.05pt;margin-top:7.95pt;width:153pt;height:93pt;rotation:180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43100,1181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" path="m,1091561r1774504,l1774504,211452r-79057,l1819273,r123827,211452l1864043,211452r,969648l,1181100r,-89539xe" fillcolor="#943634 [2405]" strokecolor="#243f60 [1604]" strokeweight="2pt">
                      <v:path arrowok="t" o:connecttype="custom" o:connectlocs="0,1091561;1774504,1091561;1774504,211452;1695447,211452;1819273,0;1943100,211452;1864043,211452;1864043,1181100;0,1181100;0,1091561" o:connectangles="0,0,0,0,0,0,0,0,0,0"/>
                    </v:shape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  <w:tr w:rsidR="00BF125B" w:rsidTr="00F23135"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  <w:tr w:rsidR="00BF125B" w:rsidTr="00F23135"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7F2587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>
                      <wp:simplePos x="0" y="0"/>
                      <wp:positionH relativeFrom="column">
                        <wp:posOffset>49530</wp:posOffset>
                      </wp:positionH>
                      <wp:positionV relativeFrom="paragraph">
                        <wp:posOffset>132715</wp:posOffset>
                      </wp:positionV>
                      <wp:extent cx="868680" cy="640080"/>
                      <wp:effectExtent l="0" t="0" r="45720" b="45720"/>
                      <wp:wrapNone/>
                      <wp:docPr id="62" name="Yukarı Bükülü Ok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 flipH="1">
                                <a:off x="0" y="0"/>
                                <a:ext cx="868680" cy="640080"/>
                              </a:xfrm>
                              <a:prstGeom prst="bentUpArrow">
                                <a:avLst>
                                  <a:gd name="adj1" fmla="val 12013"/>
                                  <a:gd name="adj2" fmla="val 17378"/>
                                  <a:gd name="adj3" fmla="val 13366"/>
                                </a:avLst>
                              </a:prstGeom>
                              <a:solidFill>
                                <a:schemeClr val="accent3">
                                  <a:lumMod val="60000"/>
                                  <a:lumOff val="4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75F6F1DB" id="Yukarı Bükülü Ok 62" o:spid="_x0000_s1026" style="position:absolute;margin-left:3.9pt;margin-top:10.45pt;width:68.4pt;height:50.4pt;rotation:180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68680,6400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" path="m,563187r719000,l719000,85553r-72786,l757447,,868680,85553r-72787,l795893,640080,,640080,,563187xe" fillcolor="#c2d69b [1942]" strokecolor="#243f60 [1604]" strokeweight="2pt">
                      <v:path arrowok="t" o:connecttype="custom" o:connectlocs="0,563187;719000,563187;719000,85553;646214,85553;757447,0;868680,85553;795893,85553;795893,640080;0,640080;0,563187" o:connectangles="0,0,0,0,0,0,0,0,0,0"/>
                    </v:shape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  <w:tr w:rsidR="00BF125B" w:rsidTr="00F23135">
        <w:tc>
          <w:tcPr>
            <w:tcW w:w="222" w:type="dxa"/>
          </w:tcPr>
          <w:p w:rsidR="00BF125B" w:rsidRDefault="00BF125B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7692A8BE" wp14:editId="73607C6D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91440</wp:posOffset>
                      </wp:positionV>
                      <wp:extent cx="571500" cy="514350"/>
                      <wp:effectExtent l="0" t="0" r="19050" b="19050"/>
                      <wp:wrapNone/>
                      <wp:docPr id="36" name="Metin Kutusu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71500" cy="514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F23135" w:rsidRDefault="00F23135" w:rsidP="00BF125B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</w:rPr>
                                  </w:pPr>
                                  <w:r w:rsidRPr="005F2332"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</w:rPr>
                                    <w:t>0</w:t>
                                  </w:r>
                                </w:p>
                                <w:p w:rsidR="00F23135" w:rsidRPr="005F2332" w:rsidRDefault="00F23135" w:rsidP="00BF125B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 w:rsidRPr="005F2332">
                                    <w:rPr>
                                      <w:rFonts w:ascii="Times New Roman" w:hAnsi="Times New Roman" w:cs="Times New Roman"/>
                                      <w:b/>
                                      <w:sz w:val="20"/>
                                    </w:rPr>
                                    <w:t>point</w:t>
                                  </w:r>
                                  <w:r w:rsidRPr="005F2332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7692A8BE" id="Metin Kutusu 36" o:spid="_x0000_s1044" type="#_x0000_t202" style="position:absolute;margin-left:.4pt;margin-top:7.2pt;width:45pt;height:40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" fillcolor="white [3201]" strokeweight=".5pt">
                      <v:textbox>
                        <w:txbxContent>
                          <w:p w:rsidR="00F23135" w:rsidRDefault="00F23135" w:rsidP="00BF125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5F2332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0</w:t>
                            </w:r>
                          </w:p>
                          <w:p w:rsidR="00F23135" w:rsidRPr="005F2332" w:rsidRDefault="00F23135" w:rsidP="00BF125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5F2332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>point</w:t>
                            </w:r>
                            <w:r w:rsidRPr="005F2332">
                              <w:rPr>
                                <w:rFonts w:ascii="Times New Roman" w:hAnsi="Times New Roman" w:cs="Times New Roman"/>
                                <w:b/>
                              </w:rPr>
                              <w:t>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2E33C4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>
                      <wp:simplePos x="0" y="0"/>
                      <wp:positionH relativeFrom="column">
                        <wp:posOffset>1040130</wp:posOffset>
                      </wp:positionH>
                      <wp:positionV relativeFrom="paragraph">
                        <wp:posOffset>390525</wp:posOffset>
                      </wp:positionV>
                      <wp:extent cx="441960" cy="243840"/>
                      <wp:effectExtent l="0" t="0" r="34290" b="41910"/>
                      <wp:wrapNone/>
                      <wp:docPr id="61" name="Yukarı Bükülü Ok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 flipH="1">
                                <a:off x="0" y="0"/>
                                <a:ext cx="441960" cy="243840"/>
                              </a:xfrm>
                              <a:prstGeom prst="bentUpArrow">
                                <a:avLst>
                                  <a:gd name="adj1" fmla="val 10897"/>
                                  <a:gd name="adj2" fmla="val 19872"/>
                                  <a:gd name="adj3" fmla="val 19872"/>
                                </a:avLst>
                              </a:prstGeom>
                              <a:solidFill>
                                <a:schemeClr val="accent4">
                                  <a:lumMod val="60000"/>
                                  <a:lumOff val="4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05F6A509" id="Yukarı Bükülü Ok 61" o:spid="_x0000_s1026" style="position:absolute;margin-left:81.9pt;margin-top:30.75pt;width:34.8pt;height:19.2pt;rotation:180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41960,243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" path="m,217269r380218,l380218,48456r-35170,l393504,r48456,48456l406790,48456r,195384l,243840,,217269xe" fillcolor="#b2a1c7 [1943]" strokecolor="#243f60 [1604]" strokeweight="2pt">
                      <v:path arrowok="t" o:connecttype="custom" o:connectlocs="0,217269;380218,217269;380218,48456;345048,48456;393504,0;441960,48456;406790,48456;406790,243840;0,243840;0,217269" o:connectangles="0,0,0,0,0,0,0,0,0,0"/>
                    </v:shape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  <w:tr w:rsidR="00BF125B" w:rsidTr="00F23135"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  <w:tr w:rsidR="00BF125B" w:rsidTr="00F23135"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736518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3E4EC52D" wp14:editId="6EEF2C55">
                      <wp:simplePos x="0" y="0"/>
                      <wp:positionH relativeFrom="column">
                        <wp:posOffset>60325</wp:posOffset>
                      </wp:positionH>
                      <wp:positionV relativeFrom="paragraph">
                        <wp:posOffset>166370</wp:posOffset>
                      </wp:positionV>
                      <wp:extent cx="5610225" cy="0"/>
                      <wp:effectExtent l="0" t="133350" r="0" b="133350"/>
                      <wp:wrapNone/>
                      <wp:docPr id="37" name="Düz Ok Bağlayıcısı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610225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7AE6CF8E" id="Düz Ok Bağlayıcısı 37" o:spid="_x0000_s1026" type="#_x0000_t32" style="position:absolute;margin-left:4.75pt;margin-top:13.1pt;width:441.75pt;height:0;flip:y;z-index:251649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" strokecolor="red" strokeweight="2.25pt">
                      <v:stroke endarrow="open"/>
                    </v:shape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7F2587" w:rsidP="00F23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>
                      <wp:simplePos x="0" y="0"/>
                      <wp:positionH relativeFrom="column">
                        <wp:posOffset>-3181985</wp:posOffset>
                      </wp:positionH>
                      <wp:positionV relativeFrom="paragraph">
                        <wp:posOffset>-915670</wp:posOffset>
                      </wp:positionV>
                      <wp:extent cx="3832860" cy="1638312"/>
                      <wp:effectExtent l="0" t="0" r="15240" b="19050"/>
                      <wp:wrapNone/>
                      <wp:docPr id="198" name="Serbest Form 1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32860" cy="1638312"/>
                              </a:xfrm>
                              <a:custGeom>
                                <a:avLst/>
                                <a:gdLst>
                                  <a:gd name="connsiteX0" fmla="*/ 0 w 3832860"/>
                                  <a:gd name="connsiteY0" fmla="*/ 1074432 h 1638312"/>
                                  <a:gd name="connsiteX1" fmla="*/ 434340 w 3832860"/>
                                  <a:gd name="connsiteY1" fmla="*/ 1623072 h 1638312"/>
                                  <a:gd name="connsiteX2" fmla="*/ 815340 w 3832860"/>
                                  <a:gd name="connsiteY2" fmla="*/ 1097292 h 1638312"/>
                                  <a:gd name="connsiteX3" fmla="*/ 1714500 w 3832860"/>
                                  <a:gd name="connsiteY3" fmla="*/ 12 h 1638312"/>
                                  <a:gd name="connsiteX4" fmla="*/ 2552700 w 3832860"/>
                                  <a:gd name="connsiteY4" fmla="*/ 1074432 h 1638312"/>
                                  <a:gd name="connsiteX5" fmla="*/ 2674620 w 3832860"/>
                                  <a:gd name="connsiteY5" fmla="*/ 1257312 h 1638312"/>
                                  <a:gd name="connsiteX6" fmla="*/ 2834640 w 3832860"/>
                                  <a:gd name="connsiteY6" fmla="*/ 1074432 h 1638312"/>
                                  <a:gd name="connsiteX7" fmla="*/ 2971800 w 3832860"/>
                                  <a:gd name="connsiteY7" fmla="*/ 899172 h 1638312"/>
                                  <a:gd name="connsiteX8" fmla="*/ 3131820 w 3832860"/>
                                  <a:gd name="connsiteY8" fmla="*/ 1066812 h 1638312"/>
                                  <a:gd name="connsiteX9" fmla="*/ 3398520 w 3832860"/>
                                  <a:gd name="connsiteY9" fmla="*/ 1478292 h 1638312"/>
                                  <a:gd name="connsiteX10" fmla="*/ 3832860 w 3832860"/>
                                  <a:gd name="connsiteY10" fmla="*/ 1638312 h 163831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3832860" h="1638312">
                                    <a:moveTo>
                                      <a:pt x="0" y="1074432"/>
                                    </a:moveTo>
                                    <a:cubicBezTo>
                                      <a:pt x="149225" y="1346847"/>
                                      <a:pt x="298450" y="1619262"/>
                                      <a:pt x="434340" y="1623072"/>
                                    </a:cubicBezTo>
                                    <a:cubicBezTo>
                                      <a:pt x="570230" y="1626882"/>
                                      <a:pt x="601980" y="1367802"/>
                                      <a:pt x="815340" y="1097292"/>
                                    </a:cubicBezTo>
                                    <a:cubicBezTo>
                                      <a:pt x="1028700" y="826782"/>
                                      <a:pt x="1424940" y="3822"/>
                                      <a:pt x="1714500" y="12"/>
                                    </a:cubicBezTo>
                                    <a:cubicBezTo>
                                      <a:pt x="2004060" y="-3798"/>
                                      <a:pt x="2392680" y="864882"/>
                                      <a:pt x="2552700" y="1074432"/>
                                    </a:cubicBezTo>
                                    <a:cubicBezTo>
                                      <a:pt x="2712720" y="1283982"/>
                                      <a:pt x="2627630" y="1257312"/>
                                      <a:pt x="2674620" y="1257312"/>
                                    </a:cubicBezTo>
                                    <a:cubicBezTo>
                                      <a:pt x="2721610" y="1257312"/>
                                      <a:pt x="2785110" y="1134122"/>
                                      <a:pt x="2834640" y="1074432"/>
                                    </a:cubicBezTo>
                                    <a:cubicBezTo>
                                      <a:pt x="2884170" y="1014742"/>
                                      <a:pt x="2922270" y="900442"/>
                                      <a:pt x="2971800" y="899172"/>
                                    </a:cubicBezTo>
                                    <a:cubicBezTo>
                                      <a:pt x="3021330" y="897902"/>
                                      <a:pt x="3060700" y="970292"/>
                                      <a:pt x="3131820" y="1066812"/>
                                    </a:cubicBezTo>
                                    <a:cubicBezTo>
                                      <a:pt x="3202940" y="1163332"/>
                                      <a:pt x="3281680" y="1383042"/>
                                      <a:pt x="3398520" y="1478292"/>
                                    </a:cubicBezTo>
                                    <a:cubicBezTo>
                                      <a:pt x="3515360" y="1573542"/>
                                      <a:pt x="3751580" y="1597672"/>
                                      <a:pt x="3832860" y="1638312"/>
                                    </a:cubicBezTo>
                                  </a:path>
                                </a:pathLst>
                              </a:cu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shape w14:anchorId="6E336D60" id="Serbest Form 198" o:spid="_x0000_s1026" style="position:absolute;margin-left:-250.55pt;margin-top:-72.1pt;width:301.8pt;height:129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832860,16383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" path="m,1074432v149225,272415,298450,544830,434340,548640c570230,1626882,601980,1367802,815340,1097292,1028700,826782,1424940,3822,1714500,12v289560,-3810,678180,864870,838200,1074420c2712720,1283982,2627630,1257312,2674620,1257312v46990,,110490,-123190,160020,-182880c2884170,1014742,2922270,900442,2971800,899172v49530,-1270,88900,71120,160020,167640c3202940,1163332,3281680,1383042,3398520,1478292v116840,95250,353060,119380,434340,160020e" filled="f" strokecolor="#243f60 [1604]" strokeweight="2pt">
                      <v:path arrowok="t" o:connecttype="custom" o:connectlocs="0,1074432;434340,1623072;815340,1097292;1714500,12;2552700,1074432;2674620,1257312;2834640,1074432;2971800,899172;3131820,1066812;3398520,1478292;3832860,1638312" o:connectangles="0,0,0,0,0,0,0,0,0,0,0"/>
                    </v:shape>
                  </w:pict>
                </mc:Fallback>
              </mc:AlternateContent>
            </w:r>
          </w:p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  <w:tr w:rsidR="00BF125B" w:rsidTr="00F23135"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  <w:tr w:rsidR="00BF125B" w:rsidTr="00F23135"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  <w:tr w:rsidR="00BF125B" w:rsidTr="00F23135"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  <w:tr w:rsidR="00BF125B" w:rsidTr="00F23135"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  <w:tc>
          <w:tcPr>
            <w:tcW w:w="222" w:type="dxa"/>
          </w:tcPr>
          <w:p w:rsidR="00BF125B" w:rsidRDefault="00BF125B" w:rsidP="00F23135"/>
        </w:tc>
      </w:tr>
    </w:tbl>
    <w:p w:rsidR="00BF125B" w:rsidRDefault="00BF125B" w:rsidP="00BF125B">
      <w:r>
        <w:t xml:space="preserve">                                    Draw the profile </w:t>
      </w:r>
      <w:r w:rsidR="00195E9D">
        <w:t xml:space="preserve">in the second graph </w:t>
      </w:r>
      <w:r>
        <w:t>and show the earth transfer directions</w:t>
      </w:r>
    </w:p>
    <w:p w:rsidR="00BF125B" w:rsidRDefault="00BF125B" w:rsidP="00BF125B">
      <w:r>
        <w:lastRenderedPageBreak/>
        <w:t xml:space="preserve">L dozer = </w:t>
      </w:r>
      <w:r w:rsidR="00962C7B">
        <w:t>28000/800=35m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116"/>
        <w:gridCol w:w="1292"/>
        <w:gridCol w:w="1437"/>
        <w:gridCol w:w="1724"/>
      </w:tblGrid>
      <w:tr w:rsidR="00BF125B" w:rsidTr="00F23135">
        <w:trPr>
          <w:trHeight w:val="295"/>
        </w:trPr>
        <w:tc>
          <w:tcPr>
            <w:tcW w:w="1116" w:type="dxa"/>
          </w:tcPr>
          <w:p w:rsidR="00BF125B" w:rsidRDefault="00BF125B" w:rsidP="00F23135"/>
        </w:tc>
        <w:tc>
          <w:tcPr>
            <w:tcW w:w="1292" w:type="dxa"/>
          </w:tcPr>
          <w:p w:rsidR="00BF125B" w:rsidRDefault="00BF125B" w:rsidP="00F23135">
            <w:r>
              <w:t>L (m)</w:t>
            </w:r>
          </w:p>
        </w:tc>
        <w:tc>
          <w:tcPr>
            <w:tcW w:w="1437" w:type="dxa"/>
          </w:tcPr>
          <w:p w:rsidR="00BF125B" w:rsidRDefault="00BF125B" w:rsidP="00F23135">
            <w:r>
              <w:t>V (m</w:t>
            </w:r>
            <w:r w:rsidRPr="0059602C">
              <w:rPr>
                <w:vertAlign w:val="superscript"/>
              </w:rPr>
              <w:t>3</w:t>
            </w:r>
            <w:r>
              <w:t>)</w:t>
            </w:r>
          </w:p>
        </w:tc>
        <w:tc>
          <w:tcPr>
            <w:tcW w:w="1724" w:type="dxa"/>
          </w:tcPr>
          <w:p w:rsidR="00BF125B" w:rsidRDefault="00BF125B" w:rsidP="00F23135">
            <w:r>
              <w:t xml:space="preserve"> (m</w:t>
            </w:r>
            <w:r w:rsidRPr="0059602C">
              <w:rPr>
                <w:vertAlign w:val="superscript"/>
              </w:rPr>
              <w:t>4</w:t>
            </w:r>
            <w:r>
              <w:t>)</w:t>
            </w:r>
          </w:p>
        </w:tc>
      </w:tr>
      <w:tr w:rsidR="00BF125B" w:rsidTr="00F23135">
        <w:trPr>
          <w:trHeight w:val="295"/>
        </w:trPr>
        <w:tc>
          <w:tcPr>
            <w:tcW w:w="1116" w:type="dxa"/>
          </w:tcPr>
          <w:p w:rsidR="00BF125B" w:rsidRDefault="00962C7B" w:rsidP="00F23135">
            <w:r>
              <w:t>10-110</w:t>
            </w:r>
          </w:p>
        </w:tc>
        <w:tc>
          <w:tcPr>
            <w:tcW w:w="1292" w:type="dxa"/>
          </w:tcPr>
          <w:p w:rsidR="00BF125B" w:rsidRDefault="00962C7B" w:rsidP="00F23135">
            <w:r>
              <w:t>50</w:t>
            </w:r>
          </w:p>
        </w:tc>
        <w:tc>
          <w:tcPr>
            <w:tcW w:w="1437" w:type="dxa"/>
          </w:tcPr>
          <w:p w:rsidR="00BF125B" w:rsidRDefault="00962C7B" w:rsidP="00F23135">
            <w:r>
              <w:t>400</w:t>
            </w:r>
          </w:p>
        </w:tc>
        <w:tc>
          <w:tcPr>
            <w:tcW w:w="1724" w:type="dxa"/>
          </w:tcPr>
          <w:p w:rsidR="00BF125B" w:rsidRDefault="00962C7B" w:rsidP="00F23135">
            <w:r>
              <w:t>20000</w:t>
            </w:r>
          </w:p>
        </w:tc>
      </w:tr>
      <w:tr w:rsidR="00BF125B" w:rsidTr="00F23135">
        <w:trPr>
          <w:trHeight w:val="279"/>
        </w:trPr>
        <w:tc>
          <w:tcPr>
            <w:tcW w:w="1116" w:type="dxa"/>
          </w:tcPr>
          <w:p w:rsidR="00BF125B" w:rsidRDefault="00962C7B" w:rsidP="00F23135">
            <w:r>
              <w:t>160-200</w:t>
            </w:r>
          </w:p>
        </w:tc>
        <w:tc>
          <w:tcPr>
            <w:tcW w:w="1292" w:type="dxa"/>
          </w:tcPr>
          <w:p w:rsidR="00BF125B" w:rsidRDefault="00962C7B" w:rsidP="00F23135">
            <w:r>
              <w:t>20</w:t>
            </w:r>
          </w:p>
        </w:tc>
        <w:tc>
          <w:tcPr>
            <w:tcW w:w="1437" w:type="dxa"/>
          </w:tcPr>
          <w:p w:rsidR="00BF125B" w:rsidRDefault="00962C7B" w:rsidP="00F23135">
            <w:r>
              <w:t>200</w:t>
            </w:r>
          </w:p>
        </w:tc>
        <w:tc>
          <w:tcPr>
            <w:tcW w:w="1724" w:type="dxa"/>
          </w:tcPr>
          <w:p w:rsidR="00BF125B" w:rsidRDefault="00962C7B" w:rsidP="00F23135">
            <w:r>
              <w:t>4000</w:t>
            </w:r>
          </w:p>
        </w:tc>
      </w:tr>
      <w:tr w:rsidR="00BF125B" w:rsidTr="00F23135">
        <w:trPr>
          <w:trHeight w:val="295"/>
        </w:trPr>
        <w:tc>
          <w:tcPr>
            <w:tcW w:w="1116" w:type="dxa"/>
          </w:tcPr>
          <w:p w:rsidR="00BF125B" w:rsidRDefault="00962C7B" w:rsidP="00F23135">
            <w:r>
              <w:t>200-240</w:t>
            </w:r>
          </w:p>
        </w:tc>
        <w:tc>
          <w:tcPr>
            <w:tcW w:w="1292" w:type="dxa"/>
          </w:tcPr>
          <w:p w:rsidR="00BF125B" w:rsidRDefault="00962C7B" w:rsidP="00F23135">
            <w:r>
              <w:t>20</w:t>
            </w:r>
          </w:p>
        </w:tc>
        <w:tc>
          <w:tcPr>
            <w:tcW w:w="1437" w:type="dxa"/>
          </w:tcPr>
          <w:p w:rsidR="00BF125B" w:rsidRDefault="00962C7B" w:rsidP="00F23135">
            <w:r>
              <w:t>200</w:t>
            </w:r>
          </w:p>
        </w:tc>
        <w:tc>
          <w:tcPr>
            <w:tcW w:w="1724" w:type="dxa"/>
          </w:tcPr>
          <w:p w:rsidR="00BF125B" w:rsidRDefault="00962C7B" w:rsidP="00F23135">
            <w:r>
              <w:t>4000</w:t>
            </w:r>
          </w:p>
        </w:tc>
      </w:tr>
      <w:tr w:rsidR="00962C7B" w:rsidTr="00F23135">
        <w:trPr>
          <w:trHeight w:val="279"/>
        </w:trPr>
        <w:tc>
          <w:tcPr>
            <w:tcW w:w="1116" w:type="dxa"/>
          </w:tcPr>
          <w:p w:rsidR="00962C7B" w:rsidRDefault="00962C7B" w:rsidP="00962C7B"/>
        </w:tc>
        <w:tc>
          <w:tcPr>
            <w:tcW w:w="1292" w:type="dxa"/>
          </w:tcPr>
          <w:p w:rsidR="00962C7B" w:rsidRDefault="00962C7B" w:rsidP="00962C7B"/>
        </w:tc>
        <w:tc>
          <w:tcPr>
            <w:tcW w:w="1437" w:type="dxa"/>
          </w:tcPr>
          <w:p w:rsidR="00962C7B" w:rsidRDefault="00A63C40" w:rsidP="00962C7B"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/>
                      </w:rPr>
                      <m:t>=800</m:t>
                    </m:r>
                  </m:e>
                </m:nary>
              </m:oMath>
            </m:oMathPara>
          </w:p>
        </w:tc>
        <w:tc>
          <w:tcPr>
            <w:tcW w:w="1724" w:type="dxa"/>
          </w:tcPr>
          <w:p w:rsidR="00962C7B" w:rsidRDefault="00A63C40" w:rsidP="00962C7B"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/>
                      </w:rPr>
                      <m:t>=28000</m:t>
                    </m:r>
                  </m:e>
                </m:nary>
              </m:oMath>
            </m:oMathPara>
          </w:p>
        </w:tc>
      </w:tr>
      <w:tr w:rsidR="00962C7B" w:rsidTr="00F23135">
        <w:trPr>
          <w:trHeight w:val="312"/>
        </w:trPr>
        <w:tc>
          <w:tcPr>
            <w:tcW w:w="1116" w:type="dxa"/>
          </w:tcPr>
          <w:p w:rsidR="00962C7B" w:rsidRDefault="00962C7B" w:rsidP="00962C7B"/>
        </w:tc>
        <w:tc>
          <w:tcPr>
            <w:tcW w:w="1292" w:type="dxa"/>
          </w:tcPr>
          <w:p w:rsidR="00962C7B" w:rsidRDefault="00962C7B" w:rsidP="00962C7B"/>
        </w:tc>
        <w:tc>
          <w:tcPr>
            <w:tcW w:w="1437" w:type="dxa"/>
          </w:tcPr>
          <w:p w:rsidR="00962C7B" w:rsidRDefault="00962C7B" w:rsidP="00962C7B"/>
        </w:tc>
        <w:tc>
          <w:tcPr>
            <w:tcW w:w="1724" w:type="dxa"/>
          </w:tcPr>
          <w:p w:rsidR="00962C7B" w:rsidRDefault="00962C7B" w:rsidP="00962C7B"/>
        </w:tc>
      </w:tr>
    </w:tbl>
    <w:p w:rsidR="006A5F5E" w:rsidRDefault="006A5F5E" w:rsidP="00BF125B"/>
    <w:p w:rsidR="00BF125B" w:rsidRDefault="00BF125B" w:rsidP="00BF125B">
      <w:r>
        <w:t>L skrayper =</w:t>
      </w:r>
      <w:r w:rsidR="007A7F2F">
        <w:t>47000/400=117.5m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101"/>
        <w:gridCol w:w="1275"/>
        <w:gridCol w:w="1418"/>
        <w:gridCol w:w="1701"/>
      </w:tblGrid>
      <w:tr w:rsidR="00BF125B" w:rsidTr="00F23135">
        <w:trPr>
          <w:trHeight w:val="317"/>
        </w:trPr>
        <w:tc>
          <w:tcPr>
            <w:tcW w:w="1101" w:type="dxa"/>
          </w:tcPr>
          <w:p w:rsidR="00BF125B" w:rsidRDefault="00BF125B" w:rsidP="00F23135"/>
        </w:tc>
        <w:tc>
          <w:tcPr>
            <w:tcW w:w="1275" w:type="dxa"/>
          </w:tcPr>
          <w:p w:rsidR="00BF125B" w:rsidRPr="000720D3" w:rsidRDefault="00BF125B" w:rsidP="00F23135">
            <w:r w:rsidRPr="000720D3">
              <w:t>L (m)</w:t>
            </w:r>
          </w:p>
        </w:tc>
        <w:tc>
          <w:tcPr>
            <w:tcW w:w="1418" w:type="dxa"/>
          </w:tcPr>
          <w:p w:rsidR="00BF125B" w:rsidRPr="000720D3" w:rsidRDefault="00BF125B" w:rsidP="00F23135">
            <w:r w:rsidRPr="000720D3">
              <w:t>V (m3)</w:t>
            </w:r>
          </w:p>
        </w:tc>
        <w:tc>
          <w:tcPr>
            <w:tcW w:w="1701" w:type="dxa"/>
          </w:tcPr>
          <w:p w:rsidR="00BF125B" w:rsidRDefault="00BF125B" w:rsidP="00F23135">
            <w:r w:rsidRPr="000720D3">
              <w:t xml:space="preserve"> (m4)</w:t>
            </w:r>
          </w:p>
        </w:tc>
      </w:tr>
      <w:tr w:rsidR="00BF125B" w:rsidTr="00F23135">
        <w:trPr>
          <w:trHeight w:val="336"/>
        </w:trPr>
        <w:tc>
          <w:tcPr>
            <w:tcW w:w="1101" w:type="dxa"/>
          </w:tcPr>
          <w:p w:rsidR="00BF125B" w:rsidRDefault="00962C7B" w:rsidP="00F23135">
            <w:r>
              <w:t>0-120</w:t>
            </w:r>
          </w:p>
        </w:tc>
        <w:tc>
          <w:tcPr>
            <w:tcW w:w="1275" w:type="dxa"/>
          </w:tcPr>
          <w:p w:rsidR="00BF125B" w:rsidRDefault="00962C7B" w:rsidP="00F23135">
            <w:r>
              <w:t>110</w:t>
            </w:r>
          </w:p>
        </w:tc>
        <w:tc>
          <w:tcPr>
            <w:tcW w:w="1418" w:type="dxa"/>
          </w:tcPr>
          <w:p w:rsidR="00BF125B" w:rsidRDefault="00962C7B" w:rsidP="00F23135">
            <w:r>
              <w:t>100</w:t>
            </w:r>
          </w:p>
        </w:tc>
        <w:tc>
          <w:tcPr>
            <w:tcW w:w="1701" w:type="dxa"/>
          </w:tcPr>
          <w:p w:rsidR="00BF125B" w:rsidRDefault="00962C7B" w:rsidP="00F23135">
            <w:r>
              <w:t>11000</w:t>
            </w:r>
          </w:p>
        </w:tc>
      </w:tr>
      <w:tr w:rsidR="00BF125B" w:rsidTr="00F23135">
        <w:trPr>
          <w:trHeight w:val="317"/>
        </w:trPr>
        <w:tc>
          <w:tcPr>
            <w:tcW w:w="1101" w:type="dxa"/>
          </w:tcPr>
          <w:p w:rsidR="00BF125B" w:rsidRDefault="00962C7B" w:rsidP="00F23135">
            <w:r>
              <w:t>120-270</w:t>
            </w:r>
          </w:p>
        </w:tc>
        <w:tc>
          <w:tcPr>
            <w:tcW w:w="1275" w:type="dxa"/>
          </w:tcPr>
          <w:p w:rsidR="00BF125B" w:rsidRDefault="00962C7B" w:rsidP="00F23135">
            <w:r>
              <w:t>120</w:t>
            </w:r>
          </w:p>
        </w:tc>
        <w:tc>
          <w:tcPr>
            <w:tcW w:w="1418" w:type="dxa"/>
          </w:tcPr>
          <w:p w:rsidR="00BF125B" w:rsidRDefault="00962C7B" w:rsidP="00F23135">
            <w:r>
              <w:t>300</w:t>
            </w:r>
          </w:p>
        </w:tc>
        <w:tc>
          <w:tcPr>
            <w:tcW w:w="1701" w:type="dxa"/>
          </w:tcPr>
          <w:p w:rsidR="00BF125B" w:rsidRDefault="00962C7B" w:rsidP="00F23135">
            <w:r>
              <w:t>36000</w:t>
            </w:r>
          </w:p>
        </w:tc>
      </w:tr>
      <w:tr w:rsidR="00962C7B" w:rsidTr="00F23135">
        <w:trPr>
          <w:trHeight w:val="317"/>
        </w:trPr>
        <w:tc>
          <w:tcPr>
            <w:tcW w:w="1101" w:type="dxa"/>
          </w:tcPr>
          <w:p w:rsidR="00962C7B" w:rsidRDefault="00962C7B" w:rsidP="00962C7B"/>
        </w:tc>
        <w:tc>
          <w:tcPr>
            <w:tcW w:w="1275" w:type="dxa"/>
          </w:tcPr>
          <w:p w:rsidR="00962C7B" w:rsidRDefault="00962C7B" w:rsidP="00962C7B"/>
        </w:tc>
        <w:tc>
          <w:tcPr>
            <w:tcW w:w="1418" w:type="dxa"/>
          </w:tcPr>
          <w:p w:rsidR="00962C7B" w:rsidRDefault="00A63C40" w:rsidP="00962C7B"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/>
                      </w:rPr>
                      <m:t>=400</m:t>
                    </m:r>
                  </m:e>
                </m:nary>
              </m:oMath>
            </m:oMathPara>
          </w:p>
        </w:tc>
        <w:tc>
          <w:tcPr>
            <w:tcW w:w="1701" w:type="dxa"/>
          </w:tcPr>
          <w:p w:rsidR="00962C7B" w:rsidRDefault="00A63C40" w:rsidP="00962C7B"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/>
                      </w:rPr>
                      <m:t>=47000</m:t>
                    </m:r>
                  </m:e>
                </m:nary>
              </m:oMath>
            </m:oMathPara>
          </w:p>
        </w:tc>
      </w:tr>
    </w:tbl>
    <w:p w:rsidR="008801DE" w:rsidRDefault="008801DE" w:rsidP="00B12538">
      <w:pPr>
        <w:jc w:val="both"/>
        <w:rPr>
          <w:rFonts w:ascii="Times New Roman" w:hAnsi="Times New Roman" w:cs="Times New Roman"/>
          <w:b/>
          <w:sz w:val="28"/>
        </w:rPr>
      </w:pPr>
    </w:p>
    <w:p w:rsidR="00B12538" w:rsidRPr="00144A5B" w:rsidRDefault="003555DB" w:rsidP="00B12538">
      <w:pPr>
        <w:jc w:val="both"/>
        <w:rPr>
          <w:rFonts w:eastAsiaTheme="minorHAnsi"/>
          <w:lang w:eastAsia="en-US"/>
        </w:rPr>
      </w:pPr>
      <w:r>
        <w:rPr>
          <w:rFonts w:ascii="Times New Roman" w:hAnsi="Times New Roman" w:cs="Times New Roman"/>
          <w:b/>
          <w:sz w:val="28"/>
        </w:rPr>
        <w:t>Q</w:t>
      </w:r>
      <w:r w:rsidR="006A5F5E">
        <w:rPr>
          <w:rFonts w:ascii="Times New Roman" w:hAnsi="Times New Roman" w:cs="Times New Roman"/>
          <w:b/>
          <w:sz w:val="28"/>
        </w:rPr>
        <w:t>3</w:t>
      </w:r>
      <w:r>
        <w:rPr>
          <w:rFonts w:ascii="Times New Roman" w:hAnsi="Times New Roman" w:cs="Times New Roman"/>
          <w:b/>
          <w:sz w:val="28"/>
        </w:rPr>
        <w:t>. 25 points</w:t>
      </w:r>
      <w:r w:rsidRPr="00E72C83">
        <w:rPr>
          <w:rFonts w:ascii="Times New Roman" w:hAnsi="Times New Roman" w:cs="Times New Roman"/>
          <w:b/>
          <w:sz w:val="28"/>
        </w:rPr>
        <w:t xml:space="preserve"> </w:t>
      </w:r>
      <w:r w:rsidR="00B1403A" w:rsidRPr="00E72C83">
        <w:rPr>
          <w:rFonts w:ascii="Times New Roman" w:eastAsiaTheme="minorHAnsi" w:hAnsi="Times New Roman" w:cs="Times New Roman"/>
          <w:b/>
          <w:sz w:val="24"/>
          <w:lang w:eastAsia="en-US"/>
        </w:rPr>
        <w:t>Find the average transfer distance ?</w:t>
      </w:r>
      <w:r w:rsidR="00B12538" w:rsidRPr="00E72C83">
        <w:rPr>
          <w:rFonts w:ascii="Times New Roman" w:eastAsiaTheme="minorHAnsi" w:hAnsi="Times New Roman" w:cs="Times New Roman"/>
          <w:b/>
          <w:sz w:val="24"/>
          <w:lang w:eastAsia="en-US"/>
        </w:rPr>
        <w:t xml:space="preserve"> Platform </w:t>
      </w:r>
      <w:r w:rsidR="00B1403A" w:rsidRPr="00E72C83">
        <w:rPr>
          <w:rFonts w:ascii="Times New Roman" w:eastAsiaTheme="minorHAnsi" w:hAnsi="Times New Roman" w:cs="Times New Roman"/>
          <w:b/>
          <w:sz w:val="24"/>
          <w:lang w:eastAsia="en-US"/>
        </w:rPr>
        <w:t xml:space="preserve">width= </w:t>
      </w:r>
      <w:r w:rsidR="00B12538" w:rsidRPr="00E72C83">
        <w:rPr>
          <w:rFonts w:ascii="Times New Roman" w:eastAsiaTheme="minorHAnsi" w:hAnsi="Times New Roman" w:cs="Times New Roman"/>
          <w:b/>
          <w:sz w:val="24"/>
          <w:lang w:eastAsia="en-US"/>
        </w:rPr>
        <w:t xml:space="preserve"> 7 mt</w:t>
      </w:r>
      <w:r w:rsidR="00B1403A" w:rsidRPr="00E72C83">
        <w:rPr>
          <w:rFonts w:ascii="Times New Roman" w:eastAsiaTheme="minorHAnsi" w:hAnsi="Times New Roman" w:cs="Times New Roman"/>
          <w:b/>
          <w:sz w:val="24"/>
          <w:lang w:eastAsia="en-US"/>
        </w:rPr>
        <w:t>.</w:t>
      </w:r>
      <w:r w:rsidR="00B1403A" w:rsidRPr="00E72C83">
        <w:rPr>
          <w:rFonts w:ascii="Times New Roman" w:eastAsiaTheme="minorHAnsi" w:hAnsi="Times New Roman" w:cs="Times New Roman"/>
          <w:sz w:val="24"/>
          <w:lang w:eastAsia="en-US"/>
        </w:rPr>
        <w:t xml:space="preserve"> </w:t>
      </w:r>
      <w:r w:rsidR="00B12538" w:rsidRPr="00E72C83">
        <w:rPr>
          <w:rFonts w:ascii="Times New Roman" w:eastAsiaTheme="minorHAnsi" w:hAnsi="Times New Roman" w:cs="Times New Roman"/>
          <w:sz w:val="24"/>
          <w:lang w:eastAsia="en-US"/>
        </w:rPr>
        <w:t xml:space="preserve">  </w:t>
      </w:r>
    </w:p>
    <w:p w:rsidR="00B12538" w:rsidRPr="00144A5B" w:rsidRDefault="00B12538" w:rsidP="00B12538">
      <w:pPr>
        <w:rPr>
          <w:rFonts w:eastAsiaTheme="minorHAnsi"/>
          <w:lang w:eastAsia="en-US"/>
        </w:rPr>
      </w:pP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0BE8FDD" wp14:editId="79A1DC6F">
                <wp:simplePos x="0" y="0"/>
                <wp:positionH relativeFrom="column">
                  <wp:posOffset>-4446</wp:posOffset>
                </wp:positionH>
                <wp:positionV relativeFrom="paragraph">
                  <wp:posOffset>2415540</wp:posOffset>
                </wp:positionV>
                <wp:extent cx="6124575" cy="685800"/>
                <wp:effectExtent l="0" t="0" r="0" b="0"/>
                <wp:wrapNone/>
                <wp:docPr id="233" name="Metin Kutusu 2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4575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12538" w:rsidRDefault="00B12538" w:rsidP="00230F3F">
                            <w:pPr>
                              <w:spacing w:after="0" w:line="240" w:lineRule="auto"/>
                            </w:pPr>
                          </w:p>
                          <w:p w:rsidR="00B12538" w:rsidRDefault="00B12538" w:rsidP="00230F3F">
                            <w:pPr>
                              <w:spacing w:after="0" w:line="240" w:lineRule="auto"/>
                            </w:pPr>
                          </w:p>
                          <w:p w:rsidR="00B12538" w:rsidRDefault="00B12538" w:rsidP="00230F3F">
                            <w:pPr>
                              <w:spacing w:after="0" w:line="240" w:lineRule="auto"/>
                            </w:pPr>
                          </w:p>
                          <w:p w:rsidR="00B12538" w:rsidRDefault="00B12538" w:rsidP="00230F3F">
                            <w:pPr>
                              <w:spacing w:after="0" w:line="240" w:lineRule="auto"/>
                            </w:pPr>
                            <w:r>
                              <w:t>18+</w:t>
                            </w:r>
                            <w:r w:rsidR="008801DE">
                              <w:rPr>
                                <w:color w:val="FF0000"/>
                              </w:rPr>
                              <w:t>756</w:t>
                            </w:r>
                            <w:r w:rsidRPr="00104AF9">
                              <w:rPr>
                                <w:color w:val="FF0000"/>
                              </w:rPr>
                              <w:t xml:space="preserve">   </w:t>
                            </w:r>
                            <w:r>
                              <w:t xml:space="preserve">        </w:t>
                            </w:r>
                          </w:p>
                          <w:p w:rsidR="00B12538" w:rsidRDefault="00B12538" w:rsidP="00230F3F">
                            <w:pPr>
                              <w:spacing w:after="0" w:line="240" w:lineRule="auto"/>
                            </w:pPr>
                          </w:p>
                          <w:p w:rsidR="00B12538" w:rsidRDefault="00230F3F" w:rsidP="00230F3F">
                            <w:pPr>
                              <w:spacing w:after="0" w:line="240" w:lineRule="auto"/>
                            </w:pPr>
                            <w:r>
                              <w:t xml:space="preserve">       </w:t>
                            </w:r>
                          </w:p>
                          <w:p w:rsidR="00230F3F" w:rsidRDefault="00230F3F" w:rsidP="00230F3F">
                            <w:pPr>
                              <w:spacing w:after="0" w:line="240" w:lineRule="auto"/>
                            </w:pPr>
                          </w:p>
                          <w:p w:rsidR="00230F3F" w:rsidRDefault="00230F3F" w:rsidP="00230F3F">
                            <w:pPr>
                              <w:spacing w:after="0" w:line="240" w:lineRule="auto"/>
                            </w:pPr>
                          </w:p>
                          <w:p w:rsidR="00230F3F" w:rsidRDefault="00230F3F" w:rsidP="00230F3F">
                            <w:pPr>
                              <w:spacing w:after="0" w:line="240" w:lineRule="auto"/>
                            </w:pPr>
                          </w:p>
                          <w:p w:rsidR="00230F3F" w:rsidRDefault="00230F3F" w:rsidP="00230F3F">
                            <w:pPr>
                              <w:spacing w:after="0" w:line="240" w:lineRule="auto"/>
                            </w:pPr>
                          </w:p>
                          <w:p w:rsidR="00230F3F" w:rsidRDefault="00230F3F" w:rsidP="00230F3F">
                            <w:pPr>
                              <w:spacing w:after="0" w:line="240" w:lineRule="auto"/>
                            </w:pPr>
                          </w:p>
                          <w:p w:rsidR="00230F3F" w:rsidRDefault="00230F3F" w:rsidP="00230F3F">
                            <w:pPr>
                              <w:spacing w:after="0" w:line="240" w:lineRule="auto"/>
                            </w:pPr>
                          </w:p>
                          <w:p w:rsidR="00230F3F" w:rsidRDefault="00230F3F" w:rsidP="00230F3F">
                            <w:pPr>
                              <w:spacing w:after="0" w:line="240" w:lineRule="auto"/>
                            </w:pPr>
                          </w:p>
                          <w:p w:rsidR="00230F3F" w:rsidRDefault="00230F3F" w:rsidP="00230F3F">
                            <w:pPr>
                              <w:spacing w:after="0" w:line="240" w:lineRule="auto"/>
                            </w:pPr>
                            <w:r>
                              <w:t xml:space="preserve"> </w:t>
                            </w:r>
                            <w:r w:rsidR="00B12538">
                              <w:t>13+</w:t>
                            </w:r>
                            <w:r w:rsidR="008801DE">
                              <w:rPr>
                                <w:color w:val="FF0000"/>
                              </w:rPr>
                              <w:t>756</w:t>
                            </w:r>
                            <w:r w:rsidR="00B12538" w:rsidRPr="00104AF9">
                              <w:rPr>
                                <w:color w:val="FF0000"/>
                              </w:rPr>
                              <w:t xml:space="preserve"> </w:t>
                            </w:r>
                            <w:r w:rsidR="00B12538">
                              <w:t xml:space="preserve">  </w:t>
                            </w:r>
                          </w:p>
                          <w:p w:rsidR="00230F3F" w:rsidRDefault="00230F3F" w:rsidP="00230F3F">
                            <w:pPr>
                              <w:spacing w:after="0" w:line="240" w:lineRule="auto"/>
                            </w:pPr>
                          </w:p>
                          <w:p w:rsidR="00230F3F" w:rsidRDefault="00230F3F" w:rsidP="00230F3F">
                            <w:pPr>
                              <w:spacing w:after="0" w:line="240" w:lineRule="auto"/>
                            </w:pPr>
                          </w:p>
                          <w:p w:rsidR="00230F3F" w:rsidRDefault="00230F3F" w:rsidP="00230F3F">
                            <w:pPr>
                              <w:spacing w:after="0" w:line="240" w:lineRule="auto"/>
                            </w:pPr>
                          </w:p>
                          <w:p w:rsidR="00230F3F" w:rsidRDefault="00230F3F" w:rsidP="00230F3F">
                            <w:pPr>
                              <w:spacing w:after="0" w:line="240" w:lineRule="auto"/>
                            </w:pPr>
                          </w:p>
                          <w:p w:rsidR="00B12538" w:rsidRDefault="00B12538" w:rsidP="00230F3F">
                            <w:pPr>
                              <w:spacing w:after="0" w:line="240" w:lineRule="auto"/>
                            </w:pPr>
                            <w:r>
                              <w:tab/>
                            </w:r>
                          </w:p>
                          <w:p w:rsidR="00B12538" w:rsidRDefault="00B12538" w:rsidP="00230F3F">
                            <w:pPr>
                              <w:spacing w:after="0" w:line="240" w:lineRule="auto"/>
                            </w:pPr>
                          </w:p>
                          <w:p w:rsidR="00B12538" w:rsidRDefault="00B12538" w:rsidP="00230F3F">
                            <w:pPr>
                              <w:spacing w:after="0" w:line="240" w:lineRule="auto"/>
                            </w:pPr>
                          </w:p>
                          <w:p w:rsidR="00B12538" w:rsidRDefault="00B12538" w:rsidP="00230F3F">
                            <w:pPr>
                              <w:spacing w:after="0" w:line="240" w:lineRule="auto"/>
                            </w:pPr>
                          </w:p>
                          <w:p w:rsidR="00B12538" w:rsidRDefault="00B12538" w:rsidP="00230F3F">
                            <w:pPr>
                              <w:spacing w:after="0" w:line="240" w:lineRule="auto"/>
                            </w:pPr>
                            <w:r>
                              <w:t xml:space="preserve"> 9+</w:t>
                            </w:r>
                            <w:r w:rsidR="008801DE">
                              <w:rPr>
                                <w:color w:val="FF0000"/>
                              </w:rPr>
                              <w:t>756</w:t>
                            </w:r>
                            <w:r>
                              <w:t xml:space="preserve">                            </w:t>
                            </w:r>
                          </w:p>
                          <w:p w:rsidR="00230F3F" w:rsidRDefault="00230F3F" w:rsidP="00230F3F">
                            <w:pPr>
                              <w:spacing w:after="0" w:line="240" w:lineRule="auto"/>
                            </w:pPr>
                          </w:p>
                          <w:p w:rsidR="00230F3F" w:rsidRDefault="00230F3F" w:rsidP="00230F3F">
                            <w:pPr>
                              <w:spacing w:after="0" w:line="240" w:lineRule="auto"/>
                            </w:pPr>
                          </w:p>
                          <w:p w:rsidR="00230F3F" w:rsidRDefault="00B12538" w:rsidP="00230F3F">
                            <w:pPr>
                              <w:spacing w:after="0" w:line="240" w:lineRule="auto"/>
                            </w:pPr>
                            <w:r>
                              <w:t xml:space="preserve"> </w:t>
                            </w:r>
                          </w:p>
                          <w:p w:rsidR="00230F3F" w:rsidRDefault="00230F3F" w:rsidP="00230F3F">
                            <w:pPr>
                              <w:spacing w:after="0" w:line="240" w:lineRule="auto"/>
                            </w:pPr>
                          </w:p>
                          <w:p w:rsidR="00230F3F" w:rsidRDefault="00230F3F" w:rsidP="00230F3F">
                            <w:pPr>
                              <w:spacing w:after="0" w:line="240" w:lineRule="auto"/>
                            </w:pPr>
                          </w:p>
                          <w:p w:rsidR="00B12538" w:rsidRDefault="00B12538" w:rsidP="00230F3F">
                            <w:pPr>
                              <w:spacing w:after="0" w:line="240" w:lineRule="auto"/>
                            </w:pPr>
                            <w:r>
                              <w:t>3+</w:t>
                            </w:r>
                            <w:r w:rsidR="008801DE">
                              <w:rPr>
                                <w:color w:val="FF0000"/>
                              </w:rPr>
                              <w:t>756</w:t>
                            </w:r>
                            <w:r w:rsidRPr="00104AF9">
                              <w:rPr>
                                <w:color w:val="FF0000"/>
                              </w:rPr>
                              <w:t xml:space="preserve">   </w:t>
                            </w:r>
                            <w:r>
                              <w:tab/>
                            </w:r>
                          </w:p>
                          <w:p w:rsidR="00B12538" w:rsidRDefault="00B12538" w:rsidP="00B12538"/>
                          <w:p w:rsidR="00230F3F" w:rsidRDefault="00230F3F" w:rsidP="00B12538"/>
                          <w:p w:rsidR="00B12538" w:rsidRDefault="00B12538" w:rsidP="00B12538">
                            <w:r>
                              <w:t>0+</w:t>
                            </w:r>
                            <w:r w:rsidR="008801DE">
                              <w:rPr>
                                <w:color w:val="FF0000"/>
                              </w:rPr>
                              <w:t>756</w:t>
                            </w:r>
                          </w:p>
                        </w:txbxContent>
                      </wps:txbx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10BE8FDD" id="Metin Kutusu 233" o:spid="_x0000_s1045" type="#_x0000_t202" style="position:absolute;margin-left:-.35pt;margin-top:190.2pt;width:482.25pt;height:5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" filled="f" stroked="f">
                <v:textbox style="layout-flow:vertical-ideographic">
                  <w:txbxContent>
                    <w:p w:rsidR="00B12538" w:rsidRDefault="00B12538" w:rsidP="00230F3F">
                      <w:pPr>
                        <w:spacing w:after="0" w:line="240" w:lineRule="auto"/>
                      </w:pPr>
                    </w:p>
                    <w:p w:rsidR="00B12538" w:rsidRDefault="00B12538" w:rsidP="00230F3F">
                      <w:pPr>
                        <w:spacing w:after="0" w:line="240" w:lineRule="auto"/>
                      </w:pPr>
                    </w:p>
                    <w:p w:rsidR="00B12538" w:rsidRDefault="00B12538" w:rsidP="00230F3F">
                      <w:pPr>
                        <w:spacing w:after="0" w:line="240" w:lineRule="auto"/>
                      </w:pPr>
                    </w:p>
                    <w:p w:rsidR="00B12538" w:rsidRDefault="00B12538" w:rsidP="00230F3F">
                      <w:pPr>
                        <w:spacing w:after="0" w:line="240" w:lineRule="auto"/>
                      </w:pPr>
                      <w:r>
                        <w:t>18+</w:t>
                      </w:r>
                      <w:r w:rsidR="008801DE">
                        <w:rPr>
                          <w:color w:val="FF0000"/>
                        </w:rPr>
                        <w:t>756</w:t>
                      </w:r>
                      <w:r w:rsidRPr="00104AF9">
                        <w:rPr>
                          <w:color w:val="FF0000"/>
                        </w:rPr>
                        <w:t xml:space="preserve">   </w:t>
                      </w:r>
                      <w:r>
                        <w:t xml:space="preserve">        </w:t>
                      </w:r>
                    </w:p>
                    <w:p w:rsidR="00B12538" w:rsidRDefault="00B12538" w:rsidP="00230F3F">
                      <w:pPr>
                        <w:spacing w:after="0" w:line="240" w:lineRule="auto"/>
                      </w:pPr>
                    </w:p>
                    <w:p w:rsidR="00B12538" w:rsidRDefault="00230F3F" w:rsidP="00230F3F">
                      <w:pPr>
                        <w:spacing w:after="0" w:line="240" w:lineRule="auto"/>
                      </w:pPr>
                      <w:r>
                        <w:t xml:space="preserve">       </w:t>
                      </w:r>
                    </w:p>
                    <w:p w:rsidR="00230F3F" w:rsidRDefault="00230F3F" w:rsidP="00230F3F">
                      <w:pPr>
                        <w:spacing w:after="0" w:line="240" w:lineRule="auto"/>
                      </w:pPr>
                    </w:p>
                    <w:p w:rsidR="00230F3F" w:rsidRDefault="00230F3F" w:rsidP="00230F3F">
                      <w:pPr>
                        <w:spacing w:after="0" w:line="240" w:lineRule="auto"/>
                      </w:pPr>
                    </w:p>
                    <w:p w:rsidR="00230F3F" w:rsidRDefault="00230F3F" w:rsidP="00230F3F">
                      <w:pPr>
                        <w:spacing w:after="0" w:line="240" w:lineRule="auto"/>
                      </w:pPr>
                    </w:p>
                    <w:p w:rsidR="00230F3F" w:rsidRDefault="00230F3F" w:rsidP="00230F3F">
                      <w:pPr>
                        <w:spacing w:after="0" w:line="240" w:lineRule="auto"/>
                      </w:pPr>
                    </w:p>
                    <w:p w:rsidR="00230F3F" w:rsidRDefault="00230F3F" w:rsidP="00230F3F">
                      <w:pPr>
                        <w:spacing w:after="0" w:line="240" w:lineRule="auto"/>
                      </w:pPr>
                    </w:p>
                    <w:p w:rsidR="00230F3F" w:rsidRDefault="00230F3F" w:rsidP="00230F3F">
                      <w:pPr>
                        <w:spacing w:after="0" w:line="240" w:lineRule="auto"/>
                      </w:pPr>
                    </w:p>
                    <w:p w:rsidR="00230F3F" w:rsidRDefault="00230F3F" w:rsidP="00230F3F">
                      <w:pPr>
                        <w:spacing w:after="0" w:line="240" w:lineRule="auto"/>
                      </w:pPr>
                    </w:p>
                    <w:p w:rsidR="00230F3F" w:rsidRDefault="00230F3F" w:rsidP="00230F3F">
                      <w:pPr>
                        <w:spacing w:after="0" w:line="240" w:lineRule="auto"/>
                      </w:pPr>
                      <w:r>
                        <w:t xml:space="preserve"> </w:t>
                      </w:r>
                      <w:r w:rsidR="00B12538">
                        <w:t>13+</w:t>
                      </w:r>
                      <w:r w:rsidR="008801DE">
                        <w:rPr>
                          <w:color w:val="FF0000"/>
                        </w:rPr>
                        <w:t>756</w:t>
                      </w:r>
                      <w:r w:rsidR="00B12538" w:rsidRPr="00104AF9">
                        <w:rPr>
                          <w:color w:val="FF0000"/>
                        </w:rPr>
                        <w:t xml:space="preserve"> </w:t>
                      </w:r>
                      <w:r w:rsidR="00B12538">
                        <w:t xml:space="preserve">  </w:t>
                      </w:r>
                    </w:p>
                    <w:p w:rsidR="00230F3F" w:rsidRDefault="00230F3F" w:rsidP="00230F3F">
                      <w:pPr>
                        <w:spacing w:after="0" w:line="240" w:lineRule="auto"/>
                      </w:pPr>
                    </w:p>
                    <w:p w:rsidR="00230F3F" w:rsidRDefault="00230F3F" w:rsidP="00230F3F">
                      <w:pPr>
                        <w:spacing w:after="0" w:line="240" w:lineRule="auto"/>
                      </w:pPr>
                    </w:p>
                    <w:p w:rsidR="00230F3F" w:rsidRDefault="00230F3F" w:rsidP="00230F3F">
                      <w:pPr>
                        <w:spacing w:after="0" w:line="240" w:lineRule="auto"/>
                      </w:pPr>
                    </w:p>
                    <w:p w:rsidR="00230F3F" w:rsidRDefault="00230F3F" w:rsidP="00230F3F">
                      <w:pPr>
                        <w:spacing w:after="0" w:line="240" w:lineRule="auto"/>
                      </w:pPr>
                    </w:p>
                    <w:p w:rsidR="00B12538" w:rsidRDefault="00B12538" w:rsidP="00230F3F">
                      <w:pPr>
                        <w:spacing w:after="0" w:line="240" w:lineRule="auto"/>
                      </w:pPr>
                      <w:r>
                        <w:tab/>
                      </w:r>
                    </w:p>
                    <w:p w:rsidR="00B12538" w:rsidRDefault="00B12538" w:rsidP="00230F3F">
                      <w:pPr>
                        <w:spacing w:after="0" w:line="240" w:lineRule="auto"/>
                      </w:pPr>
                    </w:p>
                    <w:p w:rsidR="00B12538" w:rsidRDefault="00B12538" w:rsidP="00230F3F">
                      <w:pPr>
                        <w:spacing w:after="0" w:line="240" w:lineRule="auto"/>
                      </w:pPr>
                    </w:p>
                    <w:p w:rsidR="00B12538" w:rsidRDefault="00B12538" w:rsidP="00230F3F">
                      <w:pPr>
                        <w:spacing w:after="0" w:line="240" w:lineRule="auto"/>
                      </w:pPr>
                    </w:p>
                    <w:p w:rsidR="00B12538" w:rsidRDefault="00B12538" w:rsidP="00230F3F">
                      <w:pPr>
                        <w:spacing w:after="0" w:line="240" w:lineRule="auto"/>
                      </w:pPr>
                      <w:r>
                        <w:t xml:space="preserve"> 9+</w:t>
                      </w:r>
                      <w:r w:rsidR="008801DE">
                        <w:rPr>
                          <w:color w:val="FF0000"/>
                        </w:rPr>
                        <w:t>756</w:t>
                      </w:r>
                      <w:r>
                        <w:t xml:space="preserve">                            </w:t>
                      </w:r>
                    </w:p>
                    <w:p w:rsidR="00230F3F" w:rsidRDefault="00230F3F" w:rsidP="00230F3F">
                      <w:pPr>
                        <w:spacing w:after="0" w:line="240" w:lineRule="auto"/>
                      </w:pPr>
                    </w:p>
                    <w:p w:rsidR="00230F3F" w:rsidRDefault="00230F3F" w:rsidP="00230F3F">
                      <w:pPr>
                        <w:spacing w:after="0" w:line="240" w:lineRule="auto"/>
                      </w:pPr>
                    </w:p>
                    <w:p w:rsidR="00230F3F" w:rsidRDefault="00B12538" w:rsidP="00230F3F">
                      <w:pPr>
                        <w:spacing w:after="0" w:line="240" w:lineRule="auto"/>
                      </w:pPr>
                      <w:r>
                        <w:t xml:space="preserve"> </w:t>
                      </w:r>
                    </w:p>
                    <w:p w:rsidR="00230F3F" w:rsidRDefault="00230F3F" w:rsidP="00230F3F">
                      <w:pPr>
                        <w:spacing w:after="0" w:line="240" w:lineRule="auto"/>
                      </w:pPr>
                    </w:p>
                    <w:p w:rsidR="00230F3F" w:rsidRDefault="00230F3F" w:rsidP="00230F3F">
                      <w:pPr>
                        <w:spacing w:after="0" w:line="240" w:lineRule="auto"/>
                      </w:pPr>
                    </w:p>
                    <w:p w:rsidR="00B12538" w:rsidRDefault="00B12538" w:rsidP="00230F3F">
                      <w:pPr>
                        <w:spacing w:after="0" w:line="240" w:lineRule="auto"/>
                      </w:pPr>
                      <w:r>
                        <w:t>3+</w:t>
                      </w:r>
                      <w:r w:rsidR="008801DE">
                        <w:rPr>
                          <w:color w:val="FF0000"/>
                        </w:rPr>
                        <w:t>756</w:t>
                      </w:r>
                      <w:r w:rsidRPr="00104AF9">
                        <w:rPr>
                          <w:color w:val="FF0000"/>
                        </w:rPr>
                        <w:t xml:space="preserve">   </w:t>
                      </w:r>
                      <w:r>
                        <w:tab/>
                      </w:r>
                    </w:p>
                    <w:p w:rsidR="00B12538" w:rsidRDefault="00B12538" w:rsidP="00B12538"/>
                    <w:p w:rsidR="00230F3F" w:rsidRDefault="00230F3F" w:rsidP="00B12538"/>
                    <w:p w:rsidR="00B12538" w:rsidRDefault="00B12538" w:rsidP="00B12538">
                      <w:r>
                        <w:t>0+</w:t>
                      </w:r>
                      <w:r w:rsidR="008801DE">
                        <w:rPr>
                          <w:color w:val="FF0000"/>
                        </w:rPr>
                        <w:t>75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HAnsi"/>
          <w:noProof/>
        </w:rPr>
        <mc:AlternateContent>
          <mc:Choice Requires="wpc">
            <w:drawing>
              <wp:inline distT="0" distB="0" distL="0" distR="0" wp14:anchorId="519295A5" wp14:editId="7F83B693">
                <wp:extent cx="6629400" cy="2750185"/>
                <wp:effectExtent l="0" t="0" r="0" b="0"/>
                <wp:docPr id="196" name="Tuval 2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pic:pic xmlns:pic="http://schemas.openxmlformats.org/drawingml/2006/picture">
                        <pic:nvPicPr>
                          <pic:cNvPr id="9" name="Picture 86" descr="DSC020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27500" y="342811"/>
                            <a:ext cx="1390700" cy="9215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" name="Picture 87" descr="DSC020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41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07400" y="373812"/>
                            <a:ext cx="1522400" cy="8905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" name="Picture 88" descr="DSC020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2900" y="347611"/>
                            <a:ext cx="1428700" cy="9167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2" name="Text Box 89"/>
                        <wps:cNvSpPr txBox="1">
                          <a:spLocks noChangeArrowheads="1"/>
                        </wps:cNvSpPr>
                        <wps:spPr bwMode="auto">
                          <a:xfrm>
                            <a:off x="228600" y="0"/>
                            <a:ext cx="6286500" cy="3428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12538" w:rsidRDefault="00B12538" w:rsidP="00B12538">
                              <w:r>
                                <w:t xml:space="preserve">                            A      </w:t>
                              </w:r>
                              <w:r>
                                <w:tab/>
                              </w:r>
                              <w:r>
                                <w:tab/>
                              </w:r>
                              <w:r>
                                <w:tab/>
                              </w:r>
                              <w:r>
                                <w:tab/>
                                <w:t xml:space="preserve"> B </w:t>
                              </w:r>
                              <w:r>
                                <w:tab/>
                              </w:r>
                              <w:r>
                                <w:tab/>
                              </w:r>
                              <w:r>
                                <w:tab/>
                                <w:t xml:space="preserve">             </w:t>
                              </w:r>
                              <w:r w:rsidR="00F826A2">
                                <w:t xml:space="preserve">             </w:t>
                              </w:r>
                              <w:r>
                                <w:t xml:space="preserve"> C </w:t>
                              </w:r>
                            </w:p>
                            <w:p w:rsidR="00B12538" w:rsidRDefault="00B12538" w:rsidP="00B12538"/>
                            <w:p w:rsidR="00B12538" w:rsidRDefault="00B12538" w:rsidP="00B12538"/>
                            <w:p w:rsidR="00B12538" w:rsidRPr="00132B76" w:rsidRDefault="00B12538" w:rsidP="00B12538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Line 90"/>
                        <wps:cNvCnPr/>
                        <wps:spPr bwMode="auto">
                          <a:xfrm>
                            <a:off x="1028700" y="1264339"/>
                            <a:ext cx="700" cy="91442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Line 91"/>
                        <wps:cNvCnPr/>
                        <wps:spPr bwMode="auto">
                          <a:xfrm>
                            <a:off x="3543300" y="1264339"/>
                            <a:ext cx="700" cy="91442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Line 92"/>
                        <wps:cNvCnPr/>
                        <wps:spPr bwMode="auto">
                          <a:xfrm>
                            <a:off x="5600700" y="1264339"/>
                            <a:ext cx="700" cy="91442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Text Box 93"/>
                        <wps:cNvSpPr txBox="1">
                          <a:spLocks noChangeArrowheads="1"/>
                        </wps:cNvSpPr>
                        <wps:spPr bwMode="auto">
                          <a:xfrm>
                            <a:off x="342900" y="1378643"/>
                            <a:ext cx="5991225" cy="3429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12538" w:rsidRPr="008A6637" w:rsidRDefault="00B12538" w:rsidP="00B12538">
                              <w:r>
                                <w:t xml:space="preserve">       </w:t>
                              </w:r>
                              <w:r w:rsidR="009E7FE5">
                                <w:t>10</w:t>
                              </w:r>
                              <w:r>
                                <w:t xml:space="preserve"> km   </w:t>
                              </w:r>
                              <w:r>
                                <w:tab/>
                              </w:r>
                              <w:r>
                                <w:tab/>
                              </w:r>
                              <w:r>
                                <w:tab/>
                              </w:r>
                              <w:r>
                                <w:tab/>
                              </w:r>
                              <w:r>
                                <w:tab/>
                              </w:r>
                              <w:smartTag w:uri="urn:schemas-microsoft-com:office:smarttags" w:element="metricconverter">
                                <w:smartTagPr>
                                  <w:attr w:name="ProductID" w:val="3 km"/>
                                </w:smartTagPr>
                                <w:r>
                                  <w:t>3 km</w:t>
                                </w:r>
                              </w:smartTag>
                              <w:r>
                                <w:tab/>
                              </w:r>
                              <w:r>
                                <w:tab/>
                              </w:r>
                              <w:r>
                                <w:tab/>
                              </w:r>
                              <w:r>
                                <w:tab/>
                              </w:r>
                              <w:r w:rsidR="009E7FE5">
                                <w:t xml:space="preserve">           </w:t>
                              </w:r>
                              <w:smartTag w:uri="urn:schemas-microsoft-com:office:smarttags" w:element="metricconverter">
                                <w:smartTagPr>
                                  <w:attr w:name="ProductID" w:val="4 km"/>
                                </w:smartTagPr>
                                <w:r>
                                  <w:t>4 km</w:t>
                                </w:r>
                              </w:smartTag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Text Box 9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178767"/>
                            <a:ext cx="6515100" cy="57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12538" w:rsidRPr="002B0EB0" w:rsidRDefault="00B12538" w:rsidP="00B12538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Rectangle 95" descr="Koyu aşağı köşegen"/>
                        <wps:cNvSpPr>
                          <a:spLocks noChangeArrowheads="1"/>
                        </wps:cNvSpPr>
                        <wps:spPr bwMode="auto">
                          <a:xfrm>
                            <a:off x="3543300" y="1950160"/>
                            <a:ext cx="2057400" cy="228607"/>
                          </a:xfrm>
                          <a:prstGeom prst="rect">
                            <a:avLst/>
                          </a:prstGeom>
                          <a:pattFill prst="dkDnDiag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" name="Line 96"/>
                        <wps:cNvCnPr/>
                        <wps:spPr bwMode="auto">
                          <a:xfrm flipH="1">
                            <a:off x="160300" y="2178767"/>
                            <a:ext cx="3429000" cy="8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3" name="Rectangle 97" descr="Açık dikey"/>
                        <wps:cNvSpPr>
                          <a:spLocks noChangeArrowheads="1"/>
                        </wps:cNvSpPr>
                        <wps:spPr bwMode="auto">
                          <a:xfrm>
                            <a:off x="228600" y="1835857"/>
                            <a:ext cx="1874800" cy="342911"/>
                          </a:xfrm>
                          <a:prstGeom prst="rect">
                            <a:avLst/>
                          </a:prstGeom>
                          <a:pattFill prst="ltVert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" name="Text Box 98"/>
                        <wps:cNvSpPr txBox="1">
                          <a:spLocks noChangeArrowheads="1"/>
                        </wps:cNvSpPr>
                        <wps:spPr bwMode="auto">
                          <a:xfrm>
                            <a:off x="5600700" y="1835857"/>
                            <a:ext cx="571500" cy="3429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12538" w:rsidRPr="00B84B97" w:rsidRDefault="00B12538" w:rsidP="00B12538">
                              <w:smartTag w:uri="urn:schemas-microsoft-com:office:smarttags" w:element="metricconverter">
                                <w:smartTagPr>
                                  <w:attr w:name="ProductID" w:val="20 cm"/>
                                </w:smartTagPr>
                                <w:r>
                                  <w:t>20 cm</w:t>
                                </w:r>
                              </w:smartTag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" name="Text Box 99"/>
                        <wps:cNvSpPr txBox="1">
                          <a:spLocks noChangeArrowheads="1"/>
                        </wps:cNvSpPr>
                        <wps:spPr bwMode="auto">
                          <a:xfrm>
                            <a:off x="2103400" y="1835857"/>
                            <a:ext cx="1485900" cy="3429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12538" w:rsidRPr="00B84B97" w:rsidRDefault="00B12538" w:rsidP="00B12538">
                              <w:smartTag w:uri="urn:schemas-microsoft-com:office:smarttags" w:element="metricconverter">
                                <w:smartTagPr>
                                  <w:attr w:name="ProductID" w:val="25 cm"/>
                                </w:smartTagPr>
                                <w:r>
                                  <w:t>25 cm</w:t>
                                </w:r>
                              </w:smartTag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 xmlns:cx1="http://schemas.microsoft.com/office/drawing/2015/9/8/chartex">
            <w:pict>
              <v:group w14:anchorId="519295A5" id="Tuval 230" o:spid="_x0000_s1046" editas="canvas" style="width:522pt;height:216.55pt;mso-position-horizontal-relative:char;mso-position-vertical-relative:line" coordsize="66294,2750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47" type="#_x0000_t75" style="position:absolute;width:66294;height:27501;visibility:visible;mso-wrap-style:square">
                  <v:fill o:detectmouseclick="t"/>
                  <v:path o:connecttype="none"/>
                </v:shape>
                <v:shape id="Picture 86" o:spid="_x0000_s1048" type="#_x0000_t75" alt="DSC02068" style="position:absolute;left:48275;top:3428;width:13907;height:92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">
                  <v:imagedata r:id="rId10" o:title="DSC02068"/>
                </v:shape>
                <v:shape id="Picture 87" o:spid="_x0000_s1049" type="#_x0000_t75" alt="DSC02071" style="position:absolute;left:27074;top:3738;width:15224;height:8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">
                  <v:imagedata r:id="rId11" o:title="DSC02071" croptop="9278f"/>
                </v:shape>
                <v:shape id="Picture 88" o:spid="_x0000_s1050" type="#_x0000_t75" alt="DSC02072" style="position:absolute;left:3429;top:3476;width:14287;height:91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">
                  <v:imagedata r:id="rId12" o:title="DSC02072"/>
                </v:shape>
                <v:shape id="Text Box 89" o:spid="_x0000_s1051" type="#_x0000_t202" style="position:absolute;left:2286;width:62865;height:34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:rsidR="00B12538" w:rsidRDefault="00B12538" w:rsidP="00B12538">
                        <w:r>
                          <w:t xml:space="preserve">                            A      </w:t>
                        </w:r>
                        <w:r>
                          <w:tab/>
                        </w:r>
                        <w:r>
                          <w:tab/>
                        </w:r>
                        <w:r>
                          <w:tab/>
                        </w:r>
                        <w:r>
                          <w:tab/>
                          <w:t xml:space="preserve"> B </w:t>
                        </w:r>
                        <w:r>
                          <w:tab/>
                        </w:r>
                        <w:r>
                          <w:tab/>
                        </w:r>
                        <w:r>
                          <w:tab/>
                          <w:t xml:space="preserve">             </w:t>
                        </w:r>
                        <w:r w:rsidR="00F826A2">
                          <w:t xml:space="preserve">             </w:t>
                        </w:r>
                        <w:r>
                          <w:t xml:space="preserve"> C </w:t>
                        </w:r>
                      </w:p>
                      <w:p w:rsidR="00B12538" w:rsidRDefault="00B12538" w:rsidP="00B12538"/>
                      <w:p w:rsidR="00B12538" w:rsidRDefault="00B12538" w:rsidP="00B12538"/>
                      <w:p w:rsidR="00B12538" w:rsidRPr="00132B76" w:rsidRDefault="00B12538" w:rsidP="00B12538"/>
                    </w:txbxContent>
                  </v:textbox>
                </v:shape>
                <v:line id="Line 90" o:spid="_x0000_s1052" style="position:absolute;visibility:visible;mso-wrap-style:square" from="10287,12643" to="10294,217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"/>
                <v:line id="Line 91" o:spid="_x0000_s1053" style="position:absolute;visibility:visible;mso-wrap-style:square" from="35433,12643" to="35440,217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"/>
                <v:line id="Line 92" o:spid="_x0000_s1054" style="position:absolute;visibility:visible;mso-wrap-style:square" from="56007,12643" to="56014,217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"/>
                <v:shape id="Text Box 93" o:spid="_x0000_s1055" type="#_x0000_t202" style="position:absolute;left:3429;top:13786;width:59912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:rsidR="00B12538" w:rsidRPr="008A6637" w:rsidRDefault="00B12538" w:rsidP="00B12538">
                        <w:r>
                          <w:t xml:space="preserve">       </w:t>
                        </w:r>
                        <w:r w:rsidR="009E7FE5">
                          <w:t>10</w:t>
                        </w:r>
                        <w:r>
                          <w:t xml:space="preserve"> km   </w:t>
                        </w:r>
                        <w:r>
                          <w:tab/>
                        </w:r>
                        <w:r>
                          <w:tab/>
                        </w:r>
                        <w:r>
                          <w:tab/>
                        </w:r>
                        <w:r>
                          <w:tab/>
                        </w:r>
                        <w:r>
                          <w:tab/>
                        </w:r>
                        <w:smartTag w:uri="urn:schemas-microsoft-com:office:smarttags" w:element="metricconverter">
                          <w:smartTagPr>
                            <w:attr w:name="ProductID" w:val="3 km"/>
                          </w:smartTagPr>
                          <w:r>
                            <w:t>3 km</w:t>
                          </w:r>
                        </w:smartTag>
                        <w:r>
                          <w:tab/>
                        </w:r>
                        <w:r>
                          <w:tab/>
                        </w:r>
                        <w:r>
                          <w:tab/>
                        </w:r>
                        <w:r>
                          <w:tab/>
                        </w:r>
                        <w:r w:rsidR="009E7FE5">
                          <w:t xml:space="preserve">           </w:t>
                        </w:r>
                        <w:smartTag w:uri="urn:schemas-microsoft-com:office:smarttags" w:element="metricconverter">
                          <w:smartTagPr>
                            <w:attr w:name="ProductID" w:val="4 km"/>
                          </w:smartTagPr>
                          <w:r>
                            <w:t>4 km</w:t>
                          </w:r>
                        </w:smartTag>
                      </w:p>
                    </w:txbxContent>
                  </v:textbox>
                </v:shape>
                <v:shape id="Text Box 94" o:spid="_x0000_s1056" type="#_x0000_t202" style="position:absolute;top:21787;width:65151;height:5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:rsidR="00B12538" w:rsidRPr="002B0EB0" w:rsidRDefault="00B12538" w:rsidP="00B12538"/>
                    </w:txbxContent>
                  </v:textbox>
                </v:shape>
                <v:rect id="Rectangle 95" o:spid="_x0000_s1057" alt="Koyu aşağı köşegen" style="position:absolute;left:35433;top:19501;width:20574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" fillcolor="black">
                  <v:fill r:id="rId13" o:title="" type="pattern"/>
                </v:rect>
                <v:line id="Line 96" o:spid="_x0000_s1058" style="position:absolute;flip:x;visibility:visible;mso-wrap-style:square" from="1603,21787" to="35893,217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"/>
                <v:rect id="Rectangle 97" o:spid="_x0000_s1059" alt="Açık dikey" style="position:absolute;left:2286;top:18358;width:18748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" fillcolor="black">
                  <v:fill r:id="rId14" o:title="" type="pattern"/>
                </v:rect>
                <v:shape id="Text Box 98" o:spid="_x0000_s1060" type="#_x0000_t202" style="position:absolute;left:56007;top:18358;width:5715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" filled="f" stroked="f">
                  <v:textbox>
                    <w:txbxContent>
                      <w:p w:rsidR="00B12538" w:rsidRPr="00B84B97" w:rsidRDefault="00B12538" w:rsidP="00B12538">
                        <w:smartTag w:uri="urn:schemas-microsoft-com:office:smarttags" w:element="metricconverter">
                          <w:smartTagPr>
                            <w:attr w:name="ProductID" w:val="20 cm"/>
                          </w:smartTagPr>
                          <w:r>
                            <w:t>20 cm</w:t>
                          </w:r>
                        </w:smartTag>
                      </w:p>
                    </w:txbxContent>
                  </v:textbox>
                </v:shape>
                <v:shape id="Text Box 99" o:spid="_x0000_s1061" type="#_x0000_t202" style="position:absolute;left:21034;top:18358;width:14859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" filled="f" stroked="f">
                  <v:textbox>
                    <w:txbxContent>
                      <w:p w:rsidR="00B12538" w:rsidRPr="00B84B97" w:rsidRDefault="00B12538" w:rsidP="00B12538">
                        <w:smartTag w:uri="urn:schemas-microsoft-com:office:smarttags" w:element="metricconverter">
                          <w:smartTagPr>
                            <w:attr w:name="ProductID" w:val="25 cm"/>
                          </w:smartTagPr>
                          <w:r>
                            <w:t>25 cm</w:t>
                          </w:r>
                        </w:smartTag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B12538" w:rsidRDefault="00B12538" w:rsidP="00B12538">
      <w:pPr>
        <w:rPr>
          <w:rFonts w:eastAsiaTheme="minorHAnsi"/>
          <w:lang w:eastAsia="en-US"/>
        </w:rPr>
      </w:pPr>
    </w:p>
    <w:p w:rsidR="008801DE" w:rsidRDefault="008801DE" w:rsidP="008801DE">
      <w:pPr>
        <w:rPr>
          <w:rFonts w:ascii="Times New Roman" w:hAnsi="Times New Roman" w:cs="Times New Roman"/>
          <w:bCs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Solution: </w:t>
      </w:r>
      <w:r>
        <w:rPr>
          <w:rFonts w:ascii="Times New Roman" w:hAnsi="Times New Roman" w:cs="Times New Roman"/>
          <w:bCs/>
          <w:sz w:val="28"/>
        </w:rPr>
        <w:t xml:space="preserve">3.756 -0.756 </w:t>
      </w:r>
      <w:r w:rsidRPr="008801DE">
        <w:rPr>
          <w:rFonts w:ascii="Times New Roman" w:hAnsi="Times New Roman" w:cs="Times New Roman"/>
          <w:bCs/>
          <w:sz w:val="28"/>
        </w:rPr>
        <w:t>=3 km</w:t>
      </w:r>
    </w:p>
    <w:p w:rsidR="008801DE" w:rsidRPr="008801DE" w:rsidRDefault="008801DE" w:rsidP="008801DE">
      <w:pPr>
        <w:rPr>
          <w:rFonts w:ascii="Times New Roman" w:hAnsi="Times New Roman" w:cs="Times New Roman"/>
          <w:bCs/>
          <w:sz w:val="28"/>
        </w:rPr>
      </w:pPr>
      <w:r w:rsidRPr="008801DE">
        <w:rPr>
          <w:rFonts w:ascii="Times New Roman" w:hAnsi="Times New Roman" w:cs="Times New Roman"/>
          <w:bCs/>
          <w:sz w:val="28"/>
        </w:rPr>
        <w:t>Between A and B :</w:t>
      </w:r>
      <w:r>
        <w:rPr>
          <w:rFonts w:ascii="Times New Roman" w:hAnsi="Times New Roman" w:cs="Times New Roman"/>
          <w:bCs/>
          <w:sz w:val="28"/>
        </w:rPr>
        <w:t xml:space="preserve"> 10+x=3+(10-x) =&gt;</w:t>
      </w:r>
      <w:r w:rsidRPr="008801DE">
        <w:rPr>
          <w:rFonts w:ascii="Times New Roman" w:hAnsi="Times New Roman" w:cs="Times New Roman"/>
          <w:bCs/>
          <w:sz w:val="28"/>
        </w:rPr>
        <w:t xml:space="preserve"> x=1.5 km  </w:t>
      </w:r>
    </w:p>
    <w:p w:rsidR="008801DE" w:rsidRDefault="008801DE" w:rsidP="008801DE">
      <w:pPr>
        <w:rPr>
          <w:rFonts w:ascii="Times New Roman" w:hAnsi="Times New Roman" w:cs="Times New Roman"/>
          <w:bCs/>
          <w:sz w:val="28"/>
        </w:rPr>
      </w:pPr>
      <w:r w:rsidRPr="008801DE">
        <w:rPr>
          <w:rFonts w:ascii="Times New Roman" w:hAnsi="Times New Roman" w:cs="Times New Roman"/>
          <w:bCs/>
          <w:sz w:val="28"/>
        </w:rPr>
        <w:t>B</w:t>
      </w:r>
      <w:r>
        <w:rPr>
          <w:rFonts w:ascii="Times New Roman" w:hAnsi="Times New Roman" w:cs="Times New Roman"/>
          <w:bCs/>
          <w:sz w:val="28"/>
        </w:rPr>
        <w:t>etween B and C : 3+y=4+(5-y) =&gt;</w:t>
      </w:r>
      <w:r w:rsidRPr="008801DE">
        <w:rPr>
          <w:rFonts w:ascii="Times New Roman" w:hAnsi="Times New Roman" w:cs="Times New Roman"/>
          <w:bCs/>
          <w:sz w:val="28"/>
        </w:rPr>
        <w:t xml:space="preserve"> y=3 km  </w:t>
      </w:r>
    </w:p>
    <w:p w:rsidR="00F022F6" w:rsidRDefault="00F022F6" w:rsidP="008801DE">
      <w:pPr>
        <w:rPr>
          <w:rFonts w:ascii="Times New Roman" w:hAnsi="Times New Roman" w:cs="Times New Roman"/>
          <w:bCs/>
          <w:sz w:val="28"/>
        </w:rPr>
      </w:pPr>
    </w:p>
    <w:p w:rsidR="00F022F6" w:rsidRDefault="00F022F6" w:rsidP="008801DE">
      <w:pPr>
        <w:rPr>
          <w:rFonts w:ascii="Times New Roman" w:hAnsi="Times New Roman" w:cs="Times New Roman"/>
          <w:bCs/>
          <w:sz w:val="28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335"/>
        <w:gridCol w:w="2899"/>
        <w:gridCol w:w="2828"/>
      </w:tblGrid>
      <w:tr w:rsidR="008801DE" w:rsidTr="008801DE">
        <w:tc>
          <w:tcPr>
            <w:tcW w:w="3335" w:type="dxa"/>
          </w:tcPr>
          <w:p w:rsidR="008801DE" w:rsidRPr="008801DE" w:rsidRDefault="008801DE" w:rsidP="008801DE">
            <w:pPr>
              <w:rPr>
                <w:rFonts w:ascii="Times New Roman" w:hAnsi="Times New Roman" w:cs="Times New Roman"/>
                <w:b/>
                <w:bCs/>
                <w:sz w:val="28"/>
              </w:rPr>
            </w:pPr>
            <w:r w:rsidRPr="008801DE">
              <w:rPr>
                <w:rFonts w:ascii="Times New Roman" w:hAnsi="Times New Roman" w:cs="Times New Roman"/>
                <w:b/>
                <w:bCs/>
                <w:sz w:val="28"/>
              </w:rPr>
              <w:lastRenderedPageBreak/>
              <w:t>Distance (m)</w:t>
            </w:r>
          </w:p>
        </w:tc>
        <w:tc>
          <w:tcPr>
            <w:tcW w:w="2973" w:type="dxa"/>
          </w:tcPr>
          <w:p w:rsidR="008801DE" w:rsidRPr="008801DE" w:rsidRDefault="008801DE" w:rsidP="008801DE">
            <w:pPr>
              <w:rPr>
                <w:rFonts w:ascii="Times New Roman" w:hAnsi="Times New Roman" w:cs="Times New Roman"/>
                <w:b/>
                <w:bCs/>
                <w:sz w:val="28"/>
              </w:rPr>
            </w:pPr>
            <w:r w:rsidRPr="008801DE">
              <w:rPr>
                <w:rFonts w:ascii="Times New Roman" w:hAnsi="Times New Roman" w:cs="Times New Roman"/>
                <w:b/>
                <w:bCs/>
                <w:sz w:val="28"/>
              </w:rPr>
              <w:t>Volume(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8"/>
                    </w:rPr>
                    <m:t>m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8"/>
                    </w:rPr>
                    <m:t>3</m:t>
                  </m:r>
                </m:sup>
              </m:sSup>
            </m:oMath>
            <w:r w:rsidRPr="008801DE">
              <w:rPr>
                <w:rFonts w:ascii="Times New Roman" w:hAnsi="Times New Roman" w:cs="Times New Roman"/>
                <w:b/>
                <w:bCs/>
                <w:sz w:val="28"/>
              </w:rPr>
              <w:t>)</w:t>
            </w:r>
          </w:p>
        </w:tc>
        <w:tc>
          <w:tcPr>
            <w:tcW w:w="2980" w:type="dxa"/>
          </w:tcPr>
          <w:p w:rsidR="008801DE" w:rsidRPr="008801DE" w:rsidRDefault="008801DE" w:rsidP="008801DE">
            <w:pPr>
              <w:rPr>
                <w:rFonts w:ascii="Times New Roman" w:hAnsi="Times New Roman" w:cs="Times New Roman"/>
                <w:b/>
                <w:bCs/>
                <w:sz w:val="28"/>
              </w:rPr>
            </w:pPr>
            <w:r w:rsidRPr="008801DE">
              <w:rPr>
                <w:rFonts w:ascii="Times New Roman" w:hAnsi="Times New Roman" w:cs="Times New Roman"/>
                <w:b/>
                <w:bCs/>
                <w:sz w:val="28"/>
              </w:rPr>
              <w:t>Moment(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8"/>
                    </w:rPr>
                    <m:t>m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8"/>
                    </w:rPr>
                    <m:t>4</m:t>
                  </m:r>
                </m:sup>
              </m:sSup>
            </m:oMath>
            <w:r w:rsidRPr="008801DE">
              <w:rPr>
                <w:rFonts w:ascii="Times New Roman" w:hAnsi="Times New Roman" w:cs="Times New Roman"/>
                <w:b/>
                <w:bCs/>
                <w:sz w:val="28"/>
              </w:rPr>
              <w:t>)</w:t>
            </w:r>
          </w:p>
        </w:tc>
      </w:tr>
      <w:tr w:rsidR="008801DE" w:rsidTr="008801DE">
        <w:tc>
          <w:tcPr>
            <w:tcW w:w="3335" w:type="dxa"/>
          </w:tcPr>
          <w:p w:rsidR="008801DE" w:rsidRDefault="008801DE" w:rsidP="008801DE">
            <w:pPr>
              <w:rPr>
                <w:rFonts w:ascii="Times New Roman" w:hAnsi="Times New Roman" w:cs="Times New Roman"/>
                <w:bCs/>
                <w:sz w:val="28"/>
              </w:rPr>
            </w:pPr>
            <w:r>
              <w:rPr>
                <w:rFonts w:ascii="Times New Roman" w:hAnsi="Times New Roman" w:cs="Times New Roman"/>
                <w:bCs/>
                <w:sz w:val="28"/>
              </w:rPr>
              <w:t>10000+3000/2=11500</w:t>
            </w:r>
          </w:p>
        </w:tc>
        <w:tc>
          <w:tcPr>
            <w:tcW w:w="2973" w:type="dxa"/>
          </w:tcPr>
          <w:p w:rsidR="008801DE" w:rsidRPr="00F911FC" w:rsidRDefault="008801DE" w:rsidP="008801DE">
            <w:pPr>
              <w:jc w:val="center"/>
              <w:rPr>
                <w:rFonts w:ascii="Times New Roman" w:hAnsi="Times New Roman" w:cs="Times New Roman"/>
                <w:bCs/>
                <w:sz w:val="28"/>
              </w:rPr>
            </w:pPr>
            <w:r>
              <w:rPr>
                <w:rFonts w:ascii="Times New Roman" w:hAnsi="Times New Roman" w:cs="Times New Roman"/>
                <w:bCs/>
                <w:sz w:val="28"/>
              </w:rPr>
              <w:t xml:space="preserve">7x0.25x3000=5250 </w:t>
            </w:r>
          </w:p>
        </w:tc>
        <w:tc>
          <w:tcPr>
            <w:tcW w:w="2980" w:type="dxa"/>
          </w:tcPr>
          <w:p w:rsidR="008801DE" w:rsidRPr="00EC0CB9" w:rsidRDefault="008801DE" w:rsidP="008801DE">
            <w:pPr>
              <w:jc w:val="center"/>
              <w:rPr>
                <w:rFonts w:ascii="Times New Roman" w:hAnsi="Times New Roman" w:cs="Times New Roman"/>
                <w:bCs/>
                <w:sz w:val="28"/>
              </w:rPr>
            </w:pPr>
            <w:r w:rsidRPr="00EC0CB9">
              <w:rPr>
                <w:rFonts w:ascii="Times New Roman" w:hAnsi="Times New Roman" w:cs="Times New Roman"/>
                <w:bCs/>
                <w:sz w:val="28"/>
              </w:rPr>
              <w:t>60375000</w:t>
            </w:r>
          </w:p>
        </w:tc>
      </w:tr>
      <w:tr w:rsidR="008801DE" w:rsidTr="008801DE">
        <w:tc>
          <w:tcPr>
            <w:tcW w:w="3335" w:type="dxa"/>
          </w:tcPr>
          <w:p w:rsidR="008801DE" w:rsidRDefault="008801DE" w:rsidP="008801DE">
            <w:pPr>
              <w:rPr>
                <w:rFonts w:ascii="Times New Roman" w:hAnsi="Times New Roman" w:cs="Times New Roman"/>
                <w:bCs/>
                <w:sz w:val="28"/>
              </w:rPr>
            </w:pPr>
            <w:r>
              <w:rPr>
                <w:rFonts w:ascii="Times New Roman" w:hAnsi="Times New Roman" w:cs="Times New Roman"/>
                <w:bCs/>
                <w:sz w:val="28"/>
              </w:rPr>
              <w:t>10000+(1500/2)=10750</w:t>
            </w:r>
          </w:p>
        </w:tc>
        <w:tc>
          <w:tcPr>
            <w:tcW w:w="2973" w:type="dxa"/>
          </w:tcPr>
          <w:p w:rsidR="008801DE" w:rsidRPr="000922BF" w:rsidRDefault="008801DE" w:rsidP="008801DE">
            <w:pPr>
              <w:jc w:val="center"/>
              <w:rPr>
                <w:rFonts w:ascii="Times New Roman" w:hAnsi="Times New Roman" w:cs="Times New Roman"/>
                <w:bCs/>
                <w:sz w:val="28"/>
              </w:rPr>
            </w:pPr>
            <w:r>
              <w:rPr>
                <w:rFonts w:ascii="Times New Roman" w:hAnsi="Times New Roman" w:cs="Times New Roman"/>
                <w:bCs/>
                <w:sz w:val="28"/>
              </w:rPr>
              <w:t>7x0.25x1500=2625</w:t>
            </w:r>
          </w:p>
        </w:tc>
        <w:tc>
          <w:tcPr>
            <w:tcW w:w="2980" w:type="dxa"/>
          </w:tcPr>
          <w:p w:rsidR="008801DE" w:rsidRPr="00EC0CB9" w:rsidRDefault="008801DE" w:rsidP="008801DE">
            <w:pPr>
              <w:jc w:val="center"/>
              <w:rPr>
                <w:rFonts w:ascii="Times New Roman" w:hAnsi="Times New Roman" w:cs="Times New Roman"/>
                <w:bCs/>
                <w:sz w:val="28"/>
              </w:rPr>
            </w:pPr>
            <w:r w:rsidRPr="00EC0CB9">
              <w:rPr>
                <w:rFonts w:ascii="Times New Roman" w:hAnsi="Times New Roman" w:cs="Times New Roman"/>
                <w:bCs/>
                <w:sz w:val="28"/>
              </w:rPr>
              <w:t>28218750</w:t>
            </w:r>
          </w:p>
        </w:tc>
      </w:tr>
      <w:tr w:rsidR="008801DE" w:rsidTr="008801DE">
        <w:tc>
          <w:tcPr>
            <w:tcW w:w="3335" w:type="dxa"/>
          </w:tcPr>
          <w:p w:rsidR="008801DE" w:rsidRDefault="008801DE" w:rsidP="008801DE">
            <w:pPr>
              <w:rPr>
                <w:rFonts w:ascii="Times New Roman" w:hAnsi="Times New Roman" w:cs="Times New Roman"/>
                <w:bCs/>
                <w:sz w:val="28"/>
              </w:rPr>
            </w:pPr>
            <w:r>
              <w:rPr>
                <w:rFonts w:ascii="Times New Roman" w:hAnsi="Times New Roman" w:cs="Times New Roman"/>
                <w:bCs/>
                <w:sz w:val="28"/>
              </w:rPr>
              <w:t>3000+4000+(4500/2)=9250</w:t>
            </w:r>
          </w:p>
        </w:tc>
        <w:tc>
          <w:tcPr>
            <w:tcW w:w="2973" w:type="dxa"/>
          </w:tcPr>
          <w:p w:rsidR="008801DE" w:rsidRPr="000922BF" w:rsidRDefault="008801DE" w:rsidP="008801DE">
            <w:pPr>
              <w:jc w:val="center"/>
              <w:rPr>
                <w:rFonts w:ascii="Times New Roman" w:hAnsi="Times New Roman" w:cs="Times New Roman"/>
                <w:bCs/>
                <w:sz w:val="28"/>
              </w:rPr>
            </w:pPr>
            <w:r w:rsidRPr="000922BF">
              <w:rPr>
                <w:rFonts w:ascii="Times New Roman" w:hAnsi="Times New Roman" w:cs="Times New Roman"/>
                <w:bCs/>
                <w:sz w:val="28"/>
              </w:rPr>
              <w:t>7x0.25x4500=7875</w:t>
            </w:r>
          </w:p>
        </w:tc>
        <w:tc>
          <w:tcPr>
            <w:tcW w:w="2980" w:type="dxa"/>
          </w:tcPr>
          <w:p w:rsidR="008801DE" w:rsidRPr="00EC0CB9" w:rsidRDefault="008801DE" w:rsidP="008801DE">
            <w:pPr>
              <w:jc w:val="center"/>
              <w:rPr>
                <w:rFonts w:ascii="Times New Roman" w:hAnsi="Times New Roman" w:cs="Times New Roman"/>
                <w:bCs/>
                <w:sz w:val="28"/>
              </w:rPr>
            </w:pPr>
            <w:r w:rsidRPr="00EC0CB9">
              <w:rPr>
                <w:rFonts w:ascii="Times New Roman" w:hAnsi="Times New Roman" w:cs="Times New Roman"/>
                <w:bCs/>
                <w:sz w:val="28"/>
              </w:rPr>
              <w:t>72843750</w:t>
            </w:r>
          </w:p>
        </w:tc>
      </w:tr>
      <w:tr w:rsidR="008801DE" w:rsidTr="008801DE">
        <w:tc>
          <w:tcPr>
            <w:tcW w:w="3335" w:type="dxa"/>
          </w:tcPr>
          <w:p w:rsidR="008801DE" w:rsidRDefault="008801DE" w:rsidP="008801DE">
            <w:pPr>
              <w:rPr>
                <w:rFonts w:ascii="Times New Roman" w:hAnsi="Times New Roman" w:cs="Times New Roman"/>
                <w:bCs/>
                <w:sz w:val="28"/>
              </w:rPr>
            </w:pPr>
            <w:r>
              <w:rPr>
                <w:rFonts w:ascii="Times New Roman" w:hAnsi="Times New Roman" w:cs="Times New Roman"/>
                <w:bCs/>
                <w:sz w:val="28"/>
              </w:rPr>
              <w:t>3000+(3000/2)=4500</w:t>
            </w:r>
          </w:p>
        </w:tc>
        <w:tc>
          <w:tcPr>
            <w:tcW w:w="2973" w:type="dxa"/>
          </w:tcPr>
          <w:p w:rsidR="008801DE" w:rsidRPr="000922BF" w:rsidRDefault="008801DE" w:rsidP="008801DE">
            <w:pPr>
              <w:jc w:val="center"/>
              <w:rPr>
                <w:rFonts w:ascii="Times New Roman" w:hAnsi="Times New Roman" w:cs="Times New Roman"/>
                <w:bCs/>
                <w:sz w:val="28"/>
              </w:rPr>
            </w:pPr>
            <w:r>
              <w:rPr>
                <w:rFonts w:ascii="Times New Roman" w:hAnsi="Times New Roman" w:cs="Times New Roman"/>
                <w:bCs/>
                <w:sz w:val="28"/>
              </w:rPr>
              <w:t>7x0.2x3000=4200</w:t>
            </w:r>
          </w:p>
        </w:tc>
        <w:tc>
          <w:tcPr>
            <w:tcW w:w="2980" w:type="dxa"/>
          </w:tcPr>
          <w:p w:rsidR="008801DE" w:rsidRPr="00EC0CB9" w:rsidRDefault="008801DE" w:rsidP="008801DE">
            <w:pPr>
              <w:jc w:val="center"/>
              <w:rPr>
                <w:rFonts w:ascii="Times New Roman" w:hAnsi="Times New Roman" w:cs="Times New Roman"/>
                <w:bCs/>
                <w:sz w:val="28"/>
              </w:rPr>
            </w:pPr>
            <w:r w:rsidRPr="00EC0CB9">
              <w:rPr>
                <w:rFonts w:ascii="Times New Roman" w:hAnsi="Times New Roman" w:cs="Times New Roman"/>
                <w:bCs/>
                <w:sz w:val="28"/>
              </w:rPr>
              <w:t>18900000</w:t>
            </w:r>
          </w:p>
        </w:tc>
      </w:tr>
      <w:tr w:rsidR="008801DE" w:rsidTr="008801DE">
        <w:tc>
          <w:tcPr>
            <w:tcW w:w="3335" w:type="dxa"/>
          </w:tcPr>
          <w:p w:rsidR="008801DE" w:rsidRDefault="008801DE" w:rsidP="008801DE">
            <w:pPr>
              <w:rPr>
                <w:rFonts w:ascii="Times New Roman" w:hAnsi="Times New Roman" w:cs="Times New Roman"/>
                <w:bCs/>
                <w:sz w:val="28"/>
              </w:rPr>
            </w:pPr>
            <w:r>
              <w:rPr>
                <w:rFonts w:ascii="Times New Roman" w:hAnsi="Times New Roman" w:cs="Times New Roman"/>
                <w:bCs/>
                <w:sz w:val="28"/>
              </w:rPr>
              <w:t>4000+(2000/2)=5000</w:t>
            </w:r>
          </w:p>
        </w:tc>
        <w:tc>
          <w:tcPr>
            <w:tcW w:w="2973" w:type="dxa"/>
          </w:tcPr>
          <w:p w:rsidR="008801DE" w:rsidRPr="000922BF" w:rsidRDefault="008801DE" w:rsidP="008801DE">
            <w:pPr>
              <w:jc w:val="center"/>
              <w:rPr>
                <w:rFonts w:ascii="Times New Roman" w:hAnsi="Times New Roman" w:cs="Times New Roman"/>
                <w:bCs/>
                <w:sz w:val="28"/>
              </w:rPr>
            </w:pPr>
            <w:r>
              <w:rPr>
                <w:rFonts w:ascii="Times New Roman" w:hAnsi="Times New Roman" w:cs="Times New Roman"/>
                <w:bCs/>
                <w:sz w:val="28"/>
              </w:rPr>
              <w:t>7x0.2x2000=2800</w:t>
            </w:r>
          </w:p>
        </w:tc>
        <w:tc>
          <w:tcPr>
            <w:tcW w:w="2980" w:type="dxa"/>
          </w:tcPr>
          <w:p w:rsidR="008801DE" w:rsidRPr="00EC0CB9" w:rsidRDefault="008801DE" w:rsidP="008801DE">
            <w:pPr>
              <w:jc w:val="center"/>
              <w:rPr>
                <w:rFonts w:ascii="Times New Roman" w:hAnsi="Times New Roman" w:cs="Times New Roman"/>
                <w:bCs/>
                <w:sz w:val="28"/>
              </w:rPr>
            </w:pPr>
            <w:r w:rsidRPr="00EC0CB9">
              <w:rPr>
                <w:rFonts w:ascii="Times New Roman" w:hAnsi="Times New Roman" w:cs="Times New Roman"/>
                <w:bCs/>
                <w:sz w:val="28"/>
              </w:rPr>
              <w:t>14000000</w:t>
            </w:r>
          </w:p>
        </w:tc>
      </w:tr>
      <w:tr w:rsidR="008801DE" w:rsidTr="008801DE">
        <w:tc>
          <w:tcPr>
            <w:tcW w:w="3335" w:type="dxa"/>
          </w:tcPr>
          <w:p w:rsidR="008801DE" w:rsidRDefault="008801DE" w:rsidP="008801DE">
            <w:pPr>
              <w:rPr>
                <w:rFonts w:ascii="Times New Roman" w:hAnsi="Times New Roman" w:cs="Times New Roman"/>
                <w:bCs/>
                <w:sz w:val="28"/>
              </w:rPr>
            </w:pPr>
          </w:p>
        </w:tc>
        <w:tc>
          <w:tcPr>
            <w:tcW w:w="2973" w:type="dxa"/>
          </w:tcPr>
          <w:p w:rsidR="008801DE" w:rsidRPr="000922BF" w:rsidRDefault="008801DE" w:rsidP="00CE27BC">
            <w:pPr>
              <w:jc w:val="center"/>
              <w:rPr>
                <w:rFonts w:ascii="Times New Roman" w:hAnsi="Times New Roman" w:cs="Times New Roman"/>
                <w:bCs/>
                <w:sz w:val="28"/>
              </w:rPr>
            </w:pPr>
            <w:r>
              <w:rPr>
                <w:rFonts w:ascii="Times New Roman" w:hAnsi="Times New Roman" w:cs="Times New Roman"/>
                <w:bCs/>
                <w:sz w:val="28"/>
              </w:rPr>
              <w:t>∑</w:t>
            </w:r>
            <w:r w:rsidR="00CE27BC">
              <w:rPr>
                <w:rFonts w:ascii="Times New Roman" w:hAnsi="Times New Roman" w:cs="Times New Roman"/>
                <w:bCs/>
                <w:sz w:val="28"/>
              </w:rPr>
              <w:t>Volume</w:t>
            </w:r>
            <w:r>
              <w:rPr>
                <w:rFonts w:ascii="Times New Roman" w:hAnsi="Times New Roman" w:cs="Times New Roman"/>
                <w:bCs/>
                <w:sz w:val="28"/>
              </w:rPr>
              <w:t xml:space="preserve"> = 22750 m</w:t>
            </w:r>
            <w:r>
              <w:rPr>
                <w:rFonts w:ascii="Times New Roman" w:hAnsi="Times New Roman" w:cs="Times New Roman"/>
                <w:bCs/>
                <w:sz w:val="28"/>
                <w:vertAlign w:val="superscript"/>
              </w:rPr>
              <w:t>3</w:t>
            </w:r>
          </w:p>
        </w:tc>
        <w:tc>
          <w:tcPr>
            <w:tcW w:w="2980" w:type="dxa"/>
          </w:tcPr>
          <w:p w:rsidR="008801DE" w:rsidRPr="00EC0CB9" w:rsidRDefault="008801DE" w:rsidP="008801DE">
            <w:pPr>
              <w:jc w:val="center"/>
              <w:rPr>
                <w:rFonts w:ascii="Times New Roman" w:hAnsi="Times New Roman" w:cs="Times New Roman"/>
                <w:bCs/>
                <w:sz w:val="28"/>
              </w:rPr>
            </w:pPr>
            <w:r w:rsidRPr="00EC0CB9">
              <w:rPr>
                <w:rFonts w:ascii="Times New Roman" w:hAnsi="Times New Roman" w:cs="Times New Roman"/>
                <w:bCs/>
                <w:sz w:val="28"/>
              </w:rPr>
              <w:t>∑M = 194337500</w:t>
            </w:r>
          </w:p>
        </w:tc>
      </w:tr>
    </w:tbl>
    <w:p w:rsidR="008801DE" w:rsidRPr="008801DE" w:rsidRDefault="008801DE" w:rsidP="008801DE">
      <w:pPr>
        <w:rPr>
          <w:rFonts w:ascii="Times New Roman" w:hAnsi="Times New Roman" w:cs="Times New Roman"/>
          <w:bCs/>
          <w:sz w:val="28"/>
        </w:rPr>
      </w:pPr>
    </w:p>
    <w:p w:rsidR="008801DE" w:rsidRPr="00EC0CB9" w:rsidRDefault="00A63C40" w:rsidP="008801DE">
      <w:pPr>
        <w:jc w:val="center"/>
        <w:rPr>
          <w:rFonts w:ascii="Times New Roman" w:hAnsi="Times New Roman" w:cs="Times New Roman"/>
          <w:bCs/>
          <w:sz w:val="28"/>
        </w:rPr>
      </w:pPr>
      <m:oMath>
        <m:sSub>
          <m:sSubPr>
            <m:ctrlPr>
              <w:rPr>
                <w:rFonts w:ascii="Cambria Math" w:hAnsi="Cambria Math" w:cs="Times New Roman"/>
                <w:bCs/>
                <w:sz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</w:rPr>
              <m:t>avg</m:t>
            </m:r>
          </m:sub>
        </m:sSub>
      </m:oMath>
      <w:r w:rsidR="008801DE">
        <w:rPr>
          <w:rFonts w:ascii="Times New Roman" w:hAnsi="Times New Roman" w:cs="Times New Roman"/>
          <w:bCs/>
          <w:sz w:val="28"/>
        </w:rPr>
        <w:t xml:space="preserve">= </w:t>
      </w:r>
      <m:oMath>
        <m:f>
          <m:fPr>
            <m:ctrlPr>
              <w:rPr>
                <w:rFonts w:ascii="Cambria Math" w:hAnsi="Cambria Math" w:cs="Times New Roman"/>
                <w:bCs/>
                <w:i/>
                <w:sz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8"/>
              </w:rPr>
              <m:t>194337500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  <w:sz w:val="28"/>
              </w:rPr>
              <m:t>22750</m:t>
            </m:r>
          </m:den>
        </m:f>
      </m:oMath>
      <w:r w:rsidR="008801DE">
        <w:rPr>
          <w:rFonts w:ascii="Times New Roman" w:hAnsi="Times New Roman" w:cs="Times New Roman"/>
          <w:bCs/>
          <w:sz w:val="28"/>
        </w:rPr>
        <w:t xml:space="preserve"> </w:t>
      </w:r>
      <w:r w:rsidR="006D1CF4">
        <w:rPr>
          <w:rFonts w:ascii="Times New Roman" w:hAnsi="Times New Roman" w:cs="Times New Roman"/>
          <w:bCs/>
          <w:sz w:val="28"/>
        </w:rPr>
        <w:t xml:space="preserve">= 8542.31 m </w:t>
      </w:r>
    </w:p>
    <w:p w:rsidR="008801DE" w:rsidRPr="008801DE" w:rsidRDefault="008801DE" w:rsidP="008801DE">
      <w:pPr>
        <w:rPr>
          <w:rFonts w:ascii="Times New Roman" w:hAnsi="Times New Roman" w:cs="Times New Roman"/>
          <w:b/>
          <w:bCs/>
          <w:sz w:val="28"/>
        </w:rPr>
      </w:pPr>
    </w:p>
    <w:p w:rsidR="00B12538" w:rsidRDefault="00B12538" w:rsidP="008801DE">
      <w:pPr>
        <w:rPr>
          <w:rFonts w:ascii="Times New Roman" w:hAnsi="Times New Roman" w:cs="Times New Roman"/>
          <w:b/>
          <w:sz w:val="28"/>
        </w:rPr>
      </w:pPr>
    </w:p>
    <w:p w:rsidR="00B12538" w:rsidRDefault="00B12538" w:rsidP="00195E9D">
      <w:pPr>
        <w:jc w:val="center"/>
        <w:rPr>
          <w:rFonts w:ascii="Times New Roman" w:hAnsi="Times New Roman" w:cs="Times New Roman"/>
          <w:b/>
          <w:sz w:val="28"/>
        </w:rPr>
      </w:pPr>
    </w:p>
    <w:p w:rsidR="00B12538" w:rsidRDefault="00B12538" w:rsidP="00195E9D">
      <w:pPr>
        <w:jc w:val="center"/>
        <w:rPr>
          <w:rFonts w:ascii="Times New Roman" w:hAnsi="Times New Roman" w:cs="Times New Roman"/>
          <w:b/>
          <w:sz w:val="28"/>
        </w:rPr>
      </w:pPr>
    </w:p>
    <w:p w:rsidR="009E7FE5" w:rsidRDefault="009E7FE5" w:rsidP="00195E9D">
      <w:pPr>
        <w:jc w:val="center"/>
        <w:rPr>
          <w:rFonts w:ascii="Times New Roman" w:hAnsi="Times New Roman" w:cs="Times New Roman"/>
          <w:b/>
          <w:sz w:val="28"/>
        </w:rPr>
      </w:pPr>
    </w:p>
    <w:p w:rsidR="009E7FE5" w:rsidRDefault="009E7FE5" w:rsidP="00195E9D">
      <w:pPr>
        <w:jc w:val="center"/>
        <w:rPr>
          <w:rFonts w:ascii="Times New Roman" w:hAnsi="Times New Roman" w:cs="Times New Roman"/>
          <w:b/>
          <w:sz w:val="28"/>
        </w:rPr>
      </w:pPr>
    </w:p>
    <w:p w:rsidR="009E7FE5" w:rsidRDefault="009E7FE5" w:rsidP="00195E9D">
      <w:pPr>
        <w:jc w:val="center"/>
        <w:rPr>
          <w:rFonts w:ascii="Times New Roman" w:hAnsi="Times New Roman" w:cs="Times New Roman"/>
          <w:b/>
          <w:sz w:val="28"/>
        </w:rPr>
      </w:pPr>
    </w:p>
    <w:p w:rsidR="009E7FE5" w:rsidRDefault="009E7FE5" w:rsidP="00195E9D">
      <w:pPr>
        <w:jc w:val="center"/>
        <w:rPr>
          <w:rFonts w:ascii="Times New Roman" w:hAnsi="Times New Roman" w:cs="Times New Roman"/>
          <w:b/>
          <w:sz w:val="28"/>
        </w:rPr>
      </w:pPr>
    </w:p>
    <w:p w:rsidR="009E7FE5" w:rsidRDefault="009E7FE5" w:rsidP="00195E9D">
      <w:pPr>
        <w:jc w:val="center"/>
        <w:rPr>
          <w:rFonts w:ascii="Times New Roman" w:hAnsi="Times New Roman" w:cs="Times New Roman"/>
          <w:b/>
          <w:sz w:val="28"/>
        </w:rPr>
      </w:pPr>
    </w:p>
    <w:p w:rsidR="009E7FE5" w:rsidRDefault="009E7FE5" w:rsidP="00195E9D">
      <w:pPr>
        <w:jc w:val="center"/>
        <w:rPr>
          <w:rFonts w:ascii="Times New Roman" w:hAnsi="Times New Roman" w:cs="Times New Roman"/>
          <w:b/>
          <w:sz w:val="28"/>
        </w:rPr>
      </w:pPr>
    </w:p>
    <w:p w:rsidR="009E7FE5" w:rsidRDefault="009E7FE5" w:rsidP="00195E9D">
      <w:pPr>
        <w:jc w:val="center"/>
        <w:rPr>
          <w:rFonts w:ascii="Times New Roman" w:hAnsi="Times New Roman" w:cs="Times New Roman"/>
          <w:b/>
          <w:sz w:val="28"/>
        </w:rPr>
      </w:pPr>
    </w:p>
    <w:p w:rsidR="009E7FE5" w:rsidRDefault="009E7FE5" w:rsidP="00195E9D">
      <w:pPr>
        <w:jc w:val="center"/>
        <w:rPr>
          <w:rFonts w:ascii="Times New Roman" w:hAnsi="Times New Roman" w:cs="Times New Roman"/>
          <w:b/>
          <w:sz w:val="28"/>
        </w:rPr>
      </w:pPr>
    </w:p>
    <w:p w:rsidR="009E7FE5" w:rsidRDefault="009E7FE5" w:rsidP="00195E9D">
      <w:pPr>
        <w:jc w:val="center"/>
        <w:rPr>
          <w:rFonts w:ascii="Times New Roman" w:hAnsi="Times New Roman" w:cs="Times New Roman"/>
          <w:b/>
          <w:sz w:val="28"/>
        </w:rPr>
      </w:pPr>
    </w:p>
    <w:p w:rsidR="009E7FE5" w:rsidRDefault="009E7FE5" w:rsidP="00195E9D">
      <w:pPr>
        <w:jc w:val="center"/>
        <w:rPr>
          <w:rFonts w:ascii="Times New Roman" w:hAnsi="Times New Roman" w:cs="Times New Roman"/>
          <w:b/>
          <w:sz w:val="28"/>
        </w:rPr>
      </w:pPr>
    </w:p>
    <w:p w:rsidR="00195E9D" w:rsidRDefault="00195E9D" w:rsidP="00195E9D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END</w:t>
      </w:r>
    </w:p>
    <w:p w:rsidR="00195E9D" w:rsidRDefault="00195E9D" w:rsidP="00195E9D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NO FURTHER QUESTION</w:t>
      </w:r>
    </w:p>
    <w:p w:rsidR="00195E9D" w:rsidRDefault="00195E9D" w:rsidP="00195E9D">
      <w:pPr>
        <w:jc w:val="center"/>
        <w:rPr>
          <w:rFonts w:ascii="Times New Roman" w:hAnsi="Times New Roman" w:cs="Times New Roman"/>
          <w:b/>
          <w:sz w:val="28"/>
        </w:rPr>
      </w:pPr>
    </w:p>
    <w:p w:rsidR="00195E9D" w:rsidRDefault="00195E9D" w:rsidP="00195E9D">
      <w:pPr>
        <w:jc w:val="center"/>
        <w:rPr>
          <w:rFonts w:ascii="Times New Roman" w:hAnsi="Times New Roman" w:cs="Times New Roman"/>
          <w:b/>
          <w:sz w:val="28"/>
        </w:rPr>
      </w:pPr>
    </w:p>
    <w:p w:rsidR="00195E9D" w:rsidRDefault="00195E9D" w:rsidP="00BF125B">
      <w:pPr>
        <w:rPr>
          <w:rFonts w:ascii="Times New Roman" w:hAnsi="Times New Roman" w:cs="Times New Roman"/>
          <w:b/>
          <w:sz w:val="28"/>
        </w:rPr>
      </w:pPr>
    </w:p>
    <w:p w:rsidR="00195E9D" w:rsidRDefault="00195E9D" w:rsidP="00BF125B">
      <w:pPr>
        <w:rPr>
          <w:rFonts w:ascii="Times New Roman" w:hAnsi="Times New Roman" w:cs="Times New Roman"/>
          <w:b/>
          <w:sz w:val="28"/>
        </w:rPr>
      </w:pPr>
    </w:p>
    <w:p w:rsidR="00195E9D" w:rsidRDefault="00195E9D" w:rsidP="00BF125B">
      <w:pPr>
        <w:rPr>
          <w:rFonts w:ascii="Times New Roman" w:hAnsi="Times New Roman" w:cs="Times New Roman"/>
          <w:b/>
          <w:sz w:val="28"/>
        </w:rPr>
      </w:pPr>
    </w:p>
    <w:p w:rsidR="00195E9D" w:rsidRDefault="00195E9D" w:rsidP="00BF125B">
      <w:pPr>
        <w:rPr>
          <w:rFonts w:ascii="Times New Roman" w:hAnsi="Times New Roman" w:cs="Times New Roman"/>
          <w:b/>
          <w:sz w:val="28"/>
        </w:rPr>
      </w:pPr>
    </w:p>
    <w:p w:rsidR="00195E9D" w:rsidRDefault="00195E9D" w:rsidP="00BF125B">
      <w:pPr>
        <w:rPr>
          <w:rFonts w:ascii="Times New Roman" w:hAnsi="Times New Roman" w:cs="Times New Roman"/>
          <w:b/>
          <w:sz w:val="28"/>
        </w:rPr>
      </w:pPr>
    </w:p>
    <w:p w:rsidR="00195E9D" w:rsidRDefault="00195E9D" w:rsidP="00BF125B">
      <w:pPr>
        <w:rPr>
          <w:rFonts w:ascii="Times New Roman" w:hAnsi="Times New Roman" w:cs="Times New Roman"/>
          <w:b/>
          <w:sz w:val="28"/>
        </w:rPr>
      </w:pPr>
    </w:p>
    <w:p w:rsidR="00195E9D" w:rsidRDefault="00195E9D" w:rsidP="00BF125B">
      <w:pPr>
        <w:rPr>
          <w:rFonts w:ascii="Times New Roman" w:hAnsi="Times New Roman" w:cs="Times New Roman"/>
          <w:b/>
          <w:sz w:val="28"/>
        </w:rPr>
      </w:pPr>
    </w:p>
    <w:p w:rsidR="00195E9D" w:rsidRDefault="00195E9D" w:rsidP="00BF125B">
      <w:pPr>
        <w:rPr>
          <w:rFonts w:ascii="Times New Roman" w:hAnsi="Times New Roman" w:cs="Times New Roman"/>
          <w:b/>
          <w:sz w:val="28"/>
        </w:rPr>
      </w:pPr>
    </w:p>
    <w:p w:rsidR="00195E9D" w:rsidRDefault="00195E9D" w:rsidP="00BF125B">
      <w:pPr>
        <w:rPr>
          <w:rFonts w:ascii="Times New Roman" w:hAnsi="Times New Roman" w:cs="Times New Roman"/>
          <w:b/>
          <w:sz w:val="28"/>
        </w:rPr>
      </w:pPr>
    </w:p>
    <w:p w:rsidR="00195E9D" w:rsidRDefault="00195E9D" w:rsidP="00BF125B">
      <w:pPr>
        <w:rPr>
          <w:rFonts w:ascii="Times New Roman" w:hAnsi="Times New Roman" w:cs="Times New Roman"/>
          <w:b/>
          <w:sz w:val="28"/>
        </w:rPr>
      </w:pPr>
    </w:p>
    <w:p w:rsidR="00195E9D" w:rsidRDefault="00195E9D" w:rsidP="00BF125B">
      <w:pPr>
        <w:rPr>
          <w:rFonts w:ascii="Times New Roman" w:hAnsi="Times New Roman" w:cs="Times New Roman"/>
          <w:b/>
          <w:sz w:val="28"/>
        </w:rPr>
      </w:pPr>
    </w:p>
    <w:p w:rsidR="00195E9D" w:rsidRDefault="00195E9D" w:rsidP="00BF125B">
      <w:pPr>
        <w:rPr>
          <w:rFonts w:ascii="Times New Roman" w:hAnsi="Times New Roman" w:cs="Times New Roman"/>
          <w:b/>
          <w:sz w:val="28"/>
        </w:rPr>
      </w:pPr>
    </w:p>
    <w:p w:rsidR="00195E9D" w:rsidRDefault="00195E9D" w:rsidP="00BF125B">
      <w:pPr>
        <w:rPr>
          <w:rFonts w:ascii="Times New Roman" w:hAnsi="Times New Roman" w:cs="Times New Roman"/>
          <w:b/>
          <w:sz w:val="28"/>
        </w:rPr>
      </w:pPr>
    </w:p>
    <w:p w:rsidR="00195E9D" w:rsidRDefault="00195E9D" w:rsidP="00BF125B">
      <w:pPr>
        <w:rPr>
          <w:rFonts w:ascii="Times New Roman" w:hAnsi="Times New Roman" w:cs="Times New Roman"/>
          <w:b/>
          <w:sz w:val="28"/>
        </w:rPr>
      </w:pPr>
    </w:p>
    <w:p w:rsidR="00195E9D" w:rsidRDefault="00195E9D" w:rsidP="00BF125B">
      <w:pPr>
        <w:rPr>
          <w:rFonts w:ascii="Times New Roman" w:hAnsi="Times New Roman" w:cs="Times New Roman"/>
          <w:b/>
          <w:sz w:val="28"/>
        </w:rPr>
      </w:pPr>
    </w:p>
    <w:p w:rsidR="00195E9D" w:rsidRDefault="00195E9D" w:rsidP="00BF125B">
      <w:pPr>
        <w:rPr>
          <w:rFonts w:ascii="Times New Roman" w:hAnsi="Times New Roman" w:cs="Times New Roman"/>
          <w:b/>
          <w:sz w:val="28"/>
        </w:rPr>
      </w:pPr>
    </w:p>
    <w:p w:rsidR="00195E9D" w:rsidRDefault="00195E9D" w:rsidP="00BF125B">
      <w:pPr>
        <w:rPr>
          <w:rFonts w:ascii="Times New Roman" w:hAnsi="Times New Roman" w:cs="Times New Roman"/>
          <w:b/>
          <w:sz w:val="28"/>
        </w:rPr>
      </w:pPr>
    </w:p>
    <w:p w:rsidR="00195E9D" w:rsidRDefault="00195E9D" w:rsidP="00BF125B">
      <w:pPr>
        <w:rPr>
          <w:rFonts w:ascii="Times New Roman" w:hAnsi="Times New Roman" w:cs="Times New Roman"/>
          <w:b/>
          <w:sz w:val="28"/>
        </w:rPr>
      </w:pPr>
    </w:p>
    <w:p w:rsidR="00195E9D" w:rsidRDefault="00195E9D" w:rsidP="00BF125B">
      <w:pPr>
        <w:rPr>
          <w:rFonts w:ascii="Times New Roman" w:hAnsi="Times New Roman" w:cs="Times New Roman"/>
          <w:b/>
          <w:sz w:val="28"/>
        </w:rPr>
      </w:pPr>
    </w:p>
    <w:p w:rsidR="00195E9D" w:rsidRDefault="00195E9D" w:rsidP="00BF125B">
      <w:pPr>
        <w:rPr>
          <w:rFonts w:ascii="Times New Roman" w:hAnsi="Times New Roman" w:cs="Times New Roman"/>
          <w:b/>
          <w:sz w:val="28"/>
        </w:rPr>
      </w:pPr>
    </w:p>
    <w:sectPr w:rsidR="00195E9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3C40" w:rsidRDefault="00A63C40" w:rsidP="00604117">
      <w:pPr>
        <w:spacing w:after="0" w:line="240" w:lineRule="auto"/>
      </w:pPr>
      <w:r>
        <w:separator/>
      </w:r>
    </w:p>
  </w:endnote>
  <w:endnote w:type="continuationSeparator" w:id="0">
    <w:p w:rsidR="00A63C40" w:rsidRDefault="00A63C40" w:rsidP="006041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3C40" w:rsidRDefault="00A63C40" w:rsidP="00604117">
      <w:pPr>
        <w:spacing w:after="0" w:line="240" w:lineRule="auto"/>
      </w:pPr>
      <w:r>
        <w:separator/>
      </w:r>
    </w:p>
  </w:footnote>
  <w:footnote w:type="continuationSeparator" w:id="0">
    <w:p w:rsidR="00A63C40" w:rsidRDefault="00A63C40" w:rsidP="006041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1NLawNDG3MDSzNDdU0lEKTi0uzszPAykwrgUA0Q8wPCwAAAA="/>
  </w:docVars>
  <w:rsids>
    <w:rsidRoot w:val="00347618"/>
    <w:rsid w:val="000148D6"/>
    <w:rsid w:val="00023F83"/>
    <w:rsid w:val="00045ED6"/>
    <w:rsid w:val="00056222"/>
    <w:rsid w:val="000B38ED"/>
    <w:rsid w:val="00104AF9"/>
    <w:rsid w:val="001250DA"/>
    <w:rsid w:val="0014620E"/>
    <w:rsid w:val="00152A75"/>
    <w:rsid w:val="00162ABC"/>
    <w:rsid w:val="00195E9D"/>
    <w:rsid w:val="00202345"/>
    <w:rsid w:val="00230F3F"/>
    <w:rsid w:val="002E33C4"/>
    <w:rsid w:val="00311817"/>
    <w:rsid w:val="00336698"/>
    <w:rsid w:val="00347618"/>
    <w:rsid w:val="003525AC"/>
    <w:rsid w:val="003555DB"/>
    <w:rsid w:val="003776CA"/>
    <w:rsid w:val="00395D2C"/>
    <w:rsid w:val="00450F24"/>
    <w:rsid w:val="004924B5"/>
    <w:rsid w:val="005400B7"/>
    <w:rsid w:val="0059602C"/>
    <w:rsid w:val="005F2332"/>
    <w:rsid w:val="00604117"/>
    <w:rsid w:val="00614189"/>
    <w:rsid w:val="006710A7"/>
    <w:rsid w:val="00673FDE"/>
    <w:rsid w:val="006A10B5"/>
    <w:rsid w:val="006A5F5E"/>
    <w:rsid w:val="006D1CF4"/>
    <w:rsid w:val="006F1E44"/>
    <w:rsid w:val="00736518"/>
    <w:rsid w:val="007A7F2F"/>
    <w:rsid w:val="007F2587"/>
    <w:rsid w:val="008801DE"/>
    <w:rsid w:val="008E04A2"/>
    <w:rsid w:val="008E0695"/>
    <w:rsid w:val="008E6BA6"/>
    <w:rsid w:val="008F3D79"/>
    <w:rsid w:val="008F52ED"/>
    <w:rsid w:val="009145F2"/>
    <w:rsid w:val="009226A6"/>
    <w:rsid w:val="00962C7B"/>
    <w:rsid w:val="00986E12"/>
    <w:rsid w:val="009E7FE5"/>
    <w:rsid w:val="00A5682E"/>
    <w:rsid w:val="00A63C40"/>
    <w:rsid w:val="00A64ED8"/>
    <w:rsid w:val="00A80C0A"/>
    <w:rsid w:val="00A8253C"/>
    <w:rsid w:val="00A91847"/>
    <w:rsid w:val="00AB07F3"/>
    <w:rsid w:val="00B12538"/>
    <w:rsid w:val="00B1403A"/>
    <w:rsid w:val="00B204F9"/>
    <w:rsid w:val="00B23378"/>
    <w:rsid w:val="00B357F4"/>
    <w:rsid w:val="00B900F2"/>
    <w:rsid w:val="00BF125B"/>
    <w:rsid w:val="00C14570"/>
    <w:rsid w:val="00C55296"/>
    <w:rsid w:val="00CB2D6A"/>
    <w:rsid w:val="00CB6ADC"/>
    <w:rsid w:val="00CE0E69"/>
    <w:rsid w:val="00CE27BC"/>
    <w:rsid w:val="00D11A41"/>
    <w:rsid w:val="00D3473F"/>
    <w:rsid w:val="00D50112"/>
    <w:rsid w:val="00DF151D"/>
    <w:rsid w:val="00E402A7"/>
    <w:rsid w:val="00E72C83"/>
    <w:rsid w:val="00E73219"/>
    <w:rsid w:val="00ED7A07"/>
    <w:rsid w:val="00F022F6"/>
    <w:rsid w:val="00F23135"/>
    <w:rsid w:val="00F82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5:docId w15:val="{2A78C8DA-B491-4A59-839C-FE399746E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7618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47618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unhideWhenUsed/>
    <w:rsid w:val="003476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476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47618"/>
    <w:rPr>
      <w:rFonts w:ascii="Tahoma" w:eastAsiaTheme="minorEastAsia" w:hAnsi="Tahoma" w:cs="Tahoma"/>
      <w:sz w:val="16"/>
      <w:szCs w:val="16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6041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04117"/>
    <w:rPr>
      <w:rFonts w:eastAsiaTheme="minorEastAsia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6041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04117"/>
    <w:rPr>
      <w:rFonts w:eastAsiaTheme="minorEastAsia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8F52E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gif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gi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C84308-4308-4B94-9676-73D80F1F18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57</Words>
  <Characters>4346</Characters>
  <Application>Microsoft Office Word</Application>
  <DocSecurity>0</DocSecurity>
  <Lines>217</Lines>
  <Paragraphs>8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uhammet akpınar</cp:lastModifiedBy>
  <cp:revision>2</cp:revision>
  <dcterms:created xsi:type="dcterms:W3CDTF">2024-04-03T21:39:00Z</dcterms:created>
  <dcterms:modified xsi:type="dcterms:W3CDTF">2024-04-03T21:39:00Z</dcterms:modified>
</cp:coreProperties>
</file>